
<file path=[Content_Types].xml><?xml version="1.0" encoding="utf-8"?>
<Types xmlns="http://schemas.openxmlformats.org/package/2006/content-types">
  <Default Extension="jpeg" ContentType="image/jpeg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A03696D" w14:textId="77777777" w:rsidR="000E109B" w:rsidRDefault="000E109B">
      <w:pPr>
        <w:rPr>
          <w:rFonts w:ascii="Roboto" w:eastAsia="Roboto" w:hAnsi="Roboto" w:cs="Roboto"/>
        </w:rPr>
      </w:pPr>
      <w:bookmarkStart w:id="0" w:name="_Hlk486176980"/>
    </w:p>
    <w:tbl>
      <w:tblPr>
        <w:tblStyle w:val="TableGrid"/>
        <w:tblW w:w="10348" w:type="dxa"/>
        <w:jc w:val="center"/>
        <w:tblCellSpacing w:w="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43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17"/>
        <w:gridCol w:w="322"/>
        <w:gridCol w:w="429"/>
        <w:gridCol w:w="944"/>
        <w:gridCol w:w="1850"/>
        <w:gridCol w:w="1559"/>
        <w:gridCol w:w="2165"/>
        <w:gridCol w:w="1626"/>
        <w:gridCol w:w="36"/>
      </w:tblGrid>
      <w:tr w:rsidR="00052AF6" w14:paraId="2EAE0ED0" w14:textId="77777777" w:rsidTr="008A246A">
        <w:trPr>
          <w:gridAfter w:val="1"/>
          <w:wAfter w:w="15" w:type="dxa"/>
          <w:trHeight w:val="432"/>
          <w:tblCellSpacing w:w="7" w:type="dxa"/>
          <w:jc w:val="center"/>
        </w:trPr>
        <w:tc>
          <w:tcPr>
            <w:tcW w:w="10291" w:type="dxa"/>
            <w:gridSpan w:val="8"/>
            <w:shd w:val="clear" w:color="auto" w:fill="EFEFF0"/>
            <w:tcMar>
              <w:top w:w="158" w:type="dxa"/>
              <w:bottom w:w="158" w:type="dxa"/>
            </w:tcMar>
            <w:vAlign w:val="center"/>
          </w:tcPr>
          <w:p w14:paraId="2FF03F02" w14:textId="1A9D4793" w:rsidR="00052AF6" w:rsidRPr="00475904" w:rsidRDefault="00475904" w:rsidP="00475904">
            <w:pPr>
              <w:jc w:val="center"/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</w:pPr>
            <w:r w:rsidRPr="00475904"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t>PROFESSIONAL PROFILE</w:t>
            </w:r>
          </w:p>
        </w:tc>
      </w:tr>
      <w:tr w:rsidR="00052AF6" w:rsidRPr="00A052B1" w14:paraId="4C6DA1A0" w14:textId="77777777" w:rsidTr="003B639F">
        <w:trPr>
          <w:gridAfter w:val="1"/>
          <w:wAfter w:w="15" w:type="dxa"/>
          <w:trHeight w:val="508"/>
          <w:tblCellSpacing w:w="7" w:type="dxa"/>
          <w:jc w:val="center"/>
        </w:trPr>
        <w:tc>
          <w:tcPr>
            <w:tcW w:w="1718" w:type="dxa"/>
            <w:gridSpan w:val="2"/>
          </w:tcPr>
          <w:p w14:paraId="667B084B" w14:textId="1E9EFFA0" w:rsidR="00052AF6" w:rsidRPr="00690BFF" w:rsidRDefault="00A052B1" w:rsidP="00052AF6">
            <w:pPr>
              <w:widowControl w:val="0"/>
              <w:tabs>
                <w:tab w:val="left" w:pos="2070"/>
              </w:tabs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EFFICIENT</w:t>
            </w:r>
            <w:r w:rsidR="00052AF6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ab/>
            </w:r>
          </w:p>
        </w:tc>
        <w:tc>
          <w:tcPr>
            <w:tcW w:w="8559" w:type="dxa"/>
            <w:gridSpan w:val="6"/>
          </w:tcPr>
          <w:p w14:paraId="52D1A99B" w14:textId="77777777" w:rsidR="00A052B1" w:rsidRPr="00A052B1" w:rsidRDefault="00A052B1" w:rsidP="00A052B1">
            <w:pPr>
              <w:widowControl w:val="0"/>
              <w:jc w:val="both"/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</w:pPr>
            <w:r w:rsidRPr="00A052B1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Passionate expert who will quickly understand your code and who will effectively improve the</w:t>
            </w:r>
          </w:p>
          <w:p w14:paraId="18FA1112" w14:textId="2D29345F" w:rsidR="00052AF6" w:rsidRPr="00A052B1" w:rsidRDefault="00A052B1" w:rsidP="00A052B1">
            <w:pPr>
              <w:widowControl w:val="0"/>
              <w:jc w:val="both"/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</w:pPr>
            <w:r w:rsidRPr="00A052B1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 xml:space="preserve">development of your applications </w:t>
            </w:r>
            <w:r w:rsidRPr="00A052B1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to</w:t>
            </w:r>
            <w:r w:rsidRPr="00A052B1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 xml:space="preserve"> accelerate the growth of your business.</w:t>
            </w:r>
          </w:p>
        </w:tc>
      </w:tr>
      <w:tr w:rsidR="00052AF6" w:rsidRPr="00FD1C32" w14:paraId="4E995238" w14:textId="77777777" w:rsidTr="003B639F">
        <w:trPr>
          <w:gridAfter w:val="1"/>
          <w:wAfter w:w="15" w:type="dxa"/>
          <w:trHeight w:val="283"/>
          <w:tblCellSpacing w:w="7" w:type="dxa"/>
          <w:jc w:val="center"/>
        </w:trPr>
        <w:tc>
          <w:tcPr>
            <w:tcW w:w="1718" w:type="dxa"/>
            <w:gridSpan w:val="2"/>
          </w:tcPr>
          <w:p w14:paraId="24DE58E9" w14:textId="0C979FF4" w:rsidR="00052AF6" w:rsidRPr="00F7534E" w:rsidRDefault="00043ABF" w:rsidP="00B95D61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CURI</w:t>
            </w:r>
            <w:r w:rsidR="00A052B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OUS</w:t>
            </w:r>
          </w:p>
        </w:tc>
        <w:tc>
          <w:tcPr>
            <w:tcW w:w="8559" w:type="dxa"/>
            <w:gridSpan w:val="6"/>
          </w:tcPr>
          <w:p w14:paraId="010597B3" w14:textId="7DD27474" w:rsidR="00052AF6" w:rsidRPr="00120CC1" w:rsidRDefault="00A052B1" w:rsidP="00E847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Roboto" w:eastAsia="Roboto" w:hAnsi="Roboto" w:cs="Roboto"/>
                <w:lang w:val="fr-CA"/>
              </w:rPr>
            </w:pPr>
            <w:r w:rsidRPr="00A052B1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 xml:space="preserve">Self-taught by nature, I don't need an excuse to make me want to learn and move forward. </w:t>
            </w:r>
            <w:r w:rsidRPr="00A052B1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It is vital for me.</w:t>
            </w:r>
          </w:p>
        </w:tc>
      </w:tr>
      <w:tr w:rsidR="00052AF6" w:rsidRPr="00A052B1" w14:paraId="7D93CE1D" w14:textId="77777777" w:rsidTr="008A246A">
        <w:trPr>
          <w:gridAfter w:val="1"/>
          <w:wAfter w:w="15" w:type="dxa"/>
          <w:tblCellSpacing w:w="7" w:type="dxa"/>
          <w:jc w:val="center"/>
        </w:trPr>
        <w:tc>
          <w:tcPr>
            <w:tcW w:w="1718" w:type="dxa"/>
            <w:gridSpan w:val="2"/>
          </w:tcPr>
          <w:p w14:paraId="6AF3FDEB" w14:textId="76FB0269" w:rsidR="00052AF6" w:rsidRPr="00F7534E" w:rsidRDefault="00043ABF" w:rsidP="00052AF6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INNOVAT</w:t>
            </w:r>
            <w:r w:rsidR="00A052B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IVE</w:t>
            </w:r>
          </w:p>
        </w:tc>
        <w:tc>
          <w:tcPr>
            <w:tcW w:w="8559" w:type="dxa"/>
            <w:gridSpan w:val="6"/>
          </w:tcPr>
          <w:p w14:paraId="10367E4F" w14:textId="57053232" w:rsidR="003B639F" w:rsidRPr="00A052B1" w:rsidRDefault="00A052B1" w:rsidP="00E847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</w:pPr>
            <w:r w:rsidRPr="00A052B1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Always on the lookout for the best way to do it, I never settle for what is the old, comfortable way.</w:t>
            </w:r>
          </w:p>
          <w:p w14:paraId="2D6101EE" w14:textId="29CEF83A" w:rsidR="00452A03" w:rsidRPr="00A052B1" w:rsidRDefault="00452A03" w:rsidP="00E847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</w:pPr>
          </w:p>
        </w:tc>
      </w:tr>
      <w:tr w:rsidR="003816CF" w14:paraId="15BD8225" w14:textId="77777777" w:rsidTr="008A246A">
        <w:trPr>
          <w:gridAfter w:val="1"/>
          <w:wAfter w:w="15" w:type="dxa"/>
          <w:trHeight w:val="432"/>
          <w:tblCellSpacing w:w="7" w:type="dxa"/>
          <w:jc w:val="center"/>
        </w:trPr>
        <w:tc>
          <w:tcPr>
            <w:tcW w:w="10291" w:type="dxa"/>
            <w:gridSpan w:val="8"/>
            <w:shd w:val="clear" w:color="auto" w:fill="EFEFF0"/>
            <w:tcMar>
              <w:top w:w="158" w:type="dxa"/>
              <w:bottom w:w="158" w:type="dxa"/>
            </w:tcMar>
            <w:vAlign w:val="center"/>
          </w:tcPr>
          <w:p w14:paraId="66884B4C" w14:textId="5C4F734D" w:rsidR="003816CF" w:rsidRPr="00B92DEA" w:rsidRDefault="0047590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Roboto" w:eastAsia="Roboto" w:hAnsi="Roboto" w:cs="Roboto"/>
                <w:lang w:val="fr-CA"/>
              </w:rPr>
            </w:pPr>
            <w:r w:rsidRPr="00475904"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t>RECENT EXPERIENCES</w:t>
            </w:r>
          </w:p>
        </w:tc>
      </w:tr>
      <w:tr w:rsidR="00FA6FDC" w:rsidRPr="00FA6FDC" w14:paraId="68780734" w14:textId="77777777" w:rsidTr="008A246A">
        <w:trPr>
          <w:gridAfter w:val="1"/>
          <w:wAfter w:w="15" w:type="dxa"/>
          <w:tblCellSpacing w:w="7" w:type="dxa"/>
          <w:jc w:val="center"/>
        </w:trPr>
        <w:tc>
          <w:tcPr>
            <w:tcW w:w="2147" w:type="dxa"/>
            <w:gridSpan w:val="3"/>
          </w:tcPr>
          <w:p w14:paraId="6D464D6C" w14:textId="689E76FD" w:rsidR="00FA6FDC" w:rsidRDefault="00FA6FDC" w:rsidP="00FA6FDC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Jul</w:t>
            </w:r>
            <w:r w:rsidRPr="00E50AD2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 xml:space="preserve"> </w:t>
            </w:r>
            <w:r w:rsidRPr="00E50AD2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1</w:t>
            </w:r>
            <w:r w:rsidRPr="00E50AD2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 –</w:t>
            </w:r>
            <w:r w:rsidR="00E8285B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 </w:t>
            </w:r>
            <w:r w:rsidR="00E8285B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Jan</w:t>
            </w:r>
            <w:r w:rsidR="00E8285B" w:rsidRPr="00E50AD2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 xml:space="preserve"> </w:t>
            </w:r>
            <w:r w:rsidR="00E8285B" w:rsidRPr="00E50AD2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</w:t>
            </w:r>
            <w:r w:rsidR="00E8285B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2</w:t>
            </w:r>
          </w:p>
          <w:p w14:paraId="763BDF33" w14:textId="62C48793" w:rsidR="00FA6FDC" w:rsidRDefault="00FA6FDC" w:rsidP="00FA6FDC">
            <w:pPr>
              <w:widowControl w:val="0"/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</w:pP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DDD • CQRS • </w:t>
            </w:r>
            <w:r w:rsidRPr="00AB1DC7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>.NET/C#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Angular</w:t>
            </w:r>
            <w:r w:rsidR="00E8285B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Nx • Storybook</w:t>
            </w:r>
          </w:p>
        </w:tc>
        <w:tc>
          <w:tcPr>
            <w:tcW w:w="8130" w:type="dxa"/>
            <w:gridSpan w:val="5"/>
          </w:tcPr>
          <w:p w14:paraId="705E1B30" w14:textId="108D385B" w:rsidR="00FA6FDC" w:rsidRPr="00FA6FDC" w:rsidRDefault="00FA6FDC" w:rsidP="00FA6FDC">
            <w:pPr>
              <w:widowControl w:val="0"/>
              <w:rPr>
                <w:rFonts w:ascii="Roboto" w:eastAsia="Roboto" w:hAnsi="Roboto" w:cs="Roboto"/>
                <w:color w:val="525352"/>
              </w:rPr>
            </w:pPr>
            <w:r w:rsidRPr="00FA6FDC">
              <w:rPr>
                <w:rFonts w:ascii="Roboto" w:eastAsia="Roboto" w:hAnsi="Roboto" w:cs="Roboto"/>
                <w:b/>
                <w:color w:val="525352"/>
              </w:rPr>
              <w:t>DESJARDINS</w:t>
            </w:r>
            <w:r w:rsidRPr="00FA6FDC">
              <w:rPr>
                <w:rFonts w:ascii="Roboto" w:eastAsia="Roboto" w:hAnsi="Roboto" w:cs="Roboto"/>
                <w:color w:val="525352"/>
              </w:rPr>
              <w:t xml:space="preserve"> –LEAD</w:t>
            </w:r>
            <w:r w:rsidR="00475904">
              <w:rPr>
                <w:rFonts w:ascii="Roboto" w:eastAsia="Roboto" w:hAnsi="Roboto" w:cs="Roboto"/>
                <w:color w:val="525352"/>
              </w:rPr>
              <w:t xml:space="preserve"> DEVELOPER</w:t>
            </w:r>
          </w:p>
          <w:p w14:paraId="71EE9286" w14:textId="67F10184" w:rsidR="00FA6FDC" w:rsidRPr="00A052B1" w:rsidRDefault="00A052B1" w:rsidP="00FA6FDC">
            <w:pPr>
              <w:widowControl w:val="0"/>
              <w:rPr>
                <w:rFonts w:ascii="Roboto" w:eastAsia="Roboto" w:hAnsi="Roboto" w:cs="Roboto"/>
                <w:b/>
                <w:color w:val="525352"/>
                <w:lang w:val="en-CA"/>
              </w:rPr>
            </w:pPr>
            <w:r w:rsidRPr="00A052B1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Support and training of the developers of the team.</w:t>
            </w:r>
            <w:r w:rsidRPr="00A052B1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 xml:space="preserve"> </w:t>
            </w:r>
            <w:r w:rsidRPr="00A052B1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Architecture of an Angular monorepo app</w:t>
            </w:r>
            <w:r w:rsidR="00FA6FDC" w:rsidRPr="00A052B1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 xml:space="preserve">. </w:t>
            </w:r>
            <w:r w:rsidRPr="00A052B1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Implementation of the concepts of DDD and CQRS</w:t>
            </w:r>
            <w:r w:rsidR="00FA6FDC" w:rsidRPr="00A052B1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 xml:space="preserve">. </w:t>
            </w:r>
            <w:r w:rsidRPr="00A052B1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Communication with internal Desjardins services.</w:t>
            </w:r>
          </w:p>
        </w:tc>
      </w:tr>
      <w:tr w:rsidR="00FA6FDC" w:rsidRPr="00FD1C32" w14:paraId="6487C835" w14:textId="77777777" w:rsidTr="008A246A">
        <w:trPr>
          <w:gridAfter w:val="1"/>
          <w:wAfter w:w="15" w:type="dxa"/>
          <w:tblCellSpacing w:w="7" w:type="dxa"/>
          <w:jc w:val="center"/>
        </w:trPr>
        <w:tc>
          <w:tcPr>
            <w:tcW w:w="2147" w:type="dxa"/>
            <w:gridSpan w:val="3"/>
          </w:tcPr>
          <w:p w14:paraId="482CD9D9" w14:textId="7D5DADD6" w:rsidR="00FA6FDC" w:rsidRPr="00B018AA" w:rsidRDefault="00FA6FDC" w:rsidP="00FA6FDC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en-CA"/>
              </w:rPr>
            </w:pPr>
            <w:r w:rsidRPr="00B018AA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en-CA"/>
              </w:rPr>
              <w:t xml:space="preserve">Jan </w:t>
            </w:r>
            <w:r w:rsidRPr="00B018AA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en-CA"/>
              </w:rPr>
              <w:t>2021 –</w:t>
            </w:r>
            <w:r w:rsidRPr="00B018AA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en-CA"/>
              </w:rPr>
              <w:t xml:space="preserve"> Jun </w:t>
            </w:r>
            <w:r w:rsidRPr="00B018AA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en-CA"/>
              </w:rPr>
              <w:t>2021</w:t>
            </w:r>
          </w:p>
          <w:p w14:paraId="1FA69EED" w14:textId="07ACF26F" w:rsidR="00FA6FDC" w:rsidRPr="0013746B" w:rsidRDefault="00FA6FDC" w:rsidP="00FA6FDC">
            <w:pPr>
              <w:widowControl w:val="0"/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</w:pPr>
            <w:r w:rsidRPr="0013746B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.NET/C# • Angular</w:t>
            </w:r>
            <w:r w:rsidR="0013746B" w:rsidRPr="0013746B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 xml:space="preserve"> • Entity F</w:t>
            </w:r>
            <w:r w:rsidR="0013746B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 xml:space="preserve">ramework </w:t>
            </w:r>
            <w:r w:rsidR="0013746B" w:rsidRPr="0013746B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•</w:t>
            </w:r>
            <w:r w:rsidR="0013746B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 xml:space="preserve"> OpenID Connect </w:t>
            </w:r>
            <w:r w:rsidR="0013746B" w:rsidRPr="0013746B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•</w:t>
            </w:r>
            <w:r w:rsidR="0013746B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 xml:space="preserve"> SQL Server</w:t>
            </w:r>
          </w:p>
        </w:tc>
        <w:tc>
          <w:tcPr>
            <w:tcW w:w="8130" w:type="dxa"/>
            <w:gridSpan w:val="5"/>
          </w:tcPr>
          <w:p w14:paraId="04B162A8" w14:textId="08CD25A3" w:rsidR="00A052B1" w:rsidRPr="0031611F" w:rsidRDefault="00FA6FDC" w:rsidP="00A052B1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 w:rsidRPr="0013746B">
              <w:rPr>
                <w:rFonts w:ascii="Roboto" w:eastAsia="Roboto" w:hAnsi="Roboto" w:cs="Roboto"/>
                <w:b/>
                <w:color w:val="525352"/>
                <w:lang w:val="fr-CA"/>
              </w:rPr>
              <w:t>DESJARDINS</w:t>
            </w:r>
            <w:r w:rsidRPr="0013746B">
              <w:rPr>
                <w:rFonts w:ascii="Roboto" w:eastAsia="Roboto" w:hAnsi="Roboto" w:cs="Roboto"/>
                <w:color w:val="525352"/>
                <w:lang w:val="fr-CA"/>
              </w:rPr>
              <w:t xml:space="preserve"> – </w:t>
            </w:r>
            <w:r w:rsidR="00A052B1" w:rsidRPr="0031611F">
              <w:rPr>
                <w:rFonts w:ascii="Roboto" w:eastAsia="Roboto" w:hAnsi="Roboto" w:cs="Roboto"/>
                <w:color w:val="525352"/>
                <w:lang w:val="fr-CA"/>
              </w:rPr>
              <w:t xml:space="preserve">SENIOR </w:t>
            </w:r>
            <w:r w:rsidR="00475904">
              <w:rPr>
                <w:rFonts w:ascii="Roboto" w:eastAsia="Roboto" w:hAnsi="Roboto" w:cs="Roboto"/>
                <w:color w:val="525352"/>
              </w:rPr>
              <w:t>DEVELOPER</w:t>
            </w:r>
          </w:p>
          <w:p w14:paraId="562BAC8F" w14:textId="0995DE8D" w:rsidR="00FA6FDC" w:rsidRPr="00CC6FDA" w:rsidRDefault="00CC6FDA" w:rsidP="00CC6FDA">
            <w:pP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 w:rsidRPr="00CC6FDA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 xml:space="preserve">Redesign of Desjardins' security screening system. Support for several thousand users.  Development of the authentication process co-forming with the OpenID Connect standard. </w:t>
            </w:r>
            <w:r w:rsidRPr="00CC6FDA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Communication with many external security screening services.</w:t>
            </w:r>
          </w:p>
        </w:tc>
      </w:tr>
      <w:tr w:rsidR="00FA6FDC" w:rsidRPr="00130F78" w14:paraId="6CB27C5B" w14:textId="77777777" w:rsidTr="008A246A">
        <w:trPr>
          <w:gridAfter w:val="1"/>
          <w:wAfter w:w="15" w:type="dxa"/>
          <w:tblCellSpacing w:w="7" w:type="dxa"/>
          <w:jc w:val="center"/>
        </w:trPr>
        <w:tc>
          <w:tcPr>
            <w:tcW w:w="2147" w:type="dxa"/>
            <w:gridSpan w:val="3"/>
          </w:tcPr>
          <w:p w14:paraId="181D13B4" w14:textId="33DA87D6" w:rsidR="00FA6FDC" w:rsidRDefault="00FA6FDC" w:rsidP="00FA6FDC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Ma</w:t>
            </w:r>
            <w:r w:rsidR="0031611F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y</w:t>
            </w:r>
            <w:r w:rsidRPr="00E50AD2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 xml:space="preserve"> </w:t>
            </w:r>
            <w:r w:rsidRPr="00E50AD2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1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9</w:t>
            </w:r>
            <w:r w:rsidRPr="00E50AD2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 – </w:t>
            </w:r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 xml:space="preserve">Jan </w:t>
            </w:r>
            <w:r w:rsidRPr="00E50AD2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1</w:t>
            </w:r>
          </w:p>
          <w:p w14:paraId="223099DC" w14:textId="2E898E8C" w:rsidR="00FA6FDC" w:rsidRDefault="00FA6FDC" w:rsidP="00FA6FDC">
            <w:pPr>
              <w:widowControl w:val="0"/>
              <w:rPr>
                <w:rFonts w:ascii="Roboto" w:eastAsia="Roboto" w:hAnsi="Roboto" w:cs="Roboto"/>
              </w:rPr>
            </w:pPr>
            <w:r w:rsidRPr="00AB1DC7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>.NET/C#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Angular • Event Sourcing • CQRS • DDD • Azure • Firebase • Redux • Cypress</w:t>
            </w:r>
          </w:p>
        </w:tc>
        <w:tc>
          <w:tcPr>
            <w:tcW w:w="8130" w:type="dxa"/>
            <w:gridSpan w:val="5"/>
          </w:tcPr>
          <w:p w14:paraId="6845B058" w14:textId="61A516FE" w:rsidR="00FA6FDC" w:rsidRPr="004E306F" w:rsidRDefault="00FA6FDC" w:rsidP="00FA6FDC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>
              <w:rPr>
                <w:rFonts w:ascii="Roboto" w:eastAsia="Roboto" w:hAnsi="Roboto" w:cs="Roboto"/>
                <w:b/>
                <w:color w:val="525352"/>
                <w:lang w:val="fr-CA"/>
              </w:rPr>
              <w:t>ORDRE DES DENTISTES DU QC</w:t>
            </w:r>
            <w:r w:rsidRPr="00FE6949">
              <w:rPr>
                <w:rFonts w:ascii="Roboto" w:eastAsia="Roboto" w:hAnsi="Roboto" w:cs="Roboto"/>
                <w:color w:val="525352"/>
                <w:lang w:val="fr-CA"/>
              </w:rPr>
              <w:t xml:space="preserve"> –</w:t>
            </w:r>
            <w:r w:rsidR="0031611F">
              <w:rPr>
                <w:rFonts w:ascii="Roboto" w:eastAsia="Roboto" w:hAnsi="Roboto" w:cs="Roboto"/>
                <w:color w:val="525352"/>
                <w:lang w:val="fr-CA"/>
              </w:rPr>
              <w:t xml:space="preserve"> </w:t>
            </w:r>
            <w:r w:rsidR="00475904">
              <w:rPr>
                <w:rFonts w:ascii="Roboto" w:eastAsia="Roboto" w:hAnsi="Roboto" w:cs="Roboto"/>
                <w:color w:val="525352"/>
                <w:lang w:val="fr-CA"/>
              </w:rPr>
              <w:t xml:space="preserve">FULLSTACK </w:t>
            </w:r>
            <w:r w:rsidRPr="00FE6949">
              <w:rPr>
                <w:rFonts w:ascii="Roboto" w:eastAsia="Roboto" w:hAnsi="Roboto" w:cs="Roboto"/>
                <w:color w:val="525352"/>
                <w:lang w:val="fr-CA"/>
              </w:rPr>
              <w:t>D</w:t>
            </w:r>
            <w:r w:rsidR="0031611F">
              <w:rPr>
                <w:rFonts w:ascii="Roboto" w:eastAsia="Roboto" w:hAnsi="Roboto" w:cs="Roboto"/>
                <w:color w:val="525352"/>
                <w:lang w:val="fr-CA"/>
              </w:rPr>
              <w:t>E</w:t>
            </w:r>
            <w:r w:rsidRPr="00FE6949">
              <w:rPr>
                <w:rFonts w:ascii="Roboto" w:eastAsia="Roboto" w:hAnsi="Roboto" w:cs="Roboto"/>
                <w:color w:val="525352"/>
                <w:lang w:val="fr-CA"/>
              </w:rPr>
              <w:t>VELOPER</w:t>
            </w:r>
          </w:p>
          <w:p w14:paraId="0B62010E" w14:textId="77777777" w:rsidR="00C62166" w:rsidRDefault="00CC6FDA" w:rsidP="00FA6FDC">
            <w:pPr>
              <w:widowControl w:val="0"/>
              <w:jc w:val="both"/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 w:rsidRPr="00CC6FDA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 xml:space="preserve">Active participation in the architecture and redesign of the entire system of the Order where we have faced the many complexities related to a CQRS/ES system. Analysis and research on how to perform actions in the past and future using Event Sourcing. Contribution to the projection reconstruction system. Implementation of a real-time application with Angular, Firebase and NGXS. </w:t>
            </w:r>
            <w:r w:rsidRPr="00CC6FDA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Configuring E2E tests with Cypress.</w:t>
            </w:r>
          </w:p>
          <w:p w14:paraId="5AE69009" w14:textId="77777777" w:rsidR="00CC6FDA" w:rsidRDefault="00CC6FDA" w:rsidP="00FA6FDC">
            <w:pPr>
              <w:widowControl w:val="0"/>
              <w:jc w:val="both"/>
            </w:pPr>
          </w:p>
          <w:p w14:paraId="24B91DA1" w14:textId="36C26697" w:rsidR="001922EA" w:rsidRPr="00CC6FDA" w:rsidRDefault="001922EA" w:rsidP="00FA6FDC">
            <w:pPr>
              <w:widowControl w:val="0"/>
              <w:jc w:val="both"/>
            </w:pPr>
          </w:p>
        </w:tc>
      </w:tr>
      <w:tr w:rsidR="00FA6FDC" w14:paraId="3086A3A9" w14:textId="77777777" w:rsidTr="008A246A">
        <w:trPr>
          <w:trHeight w:val="432"/>
          <w:tblCellSpacing w:w="7" w:type="dxa"/>
          <w:jc w:val="center"/>
        </w:trPr>
        <w:tc>
          <w:tcPr>
            <w:tcW w:w="10320" w:type="dxa"/>
            <w:gridSpan w:val="9"/>
            <w:shd w:val="clear" w:color="auto" w:fill="EFEFF0"/>
            <w:tcMar>
              <w:top w:w="158" w:type="dxa"/>
              <w:bottom w:w="158" w:type="dxa"/>
            </w:tcMar>
            <w:vAlign w:val="center"/>
          </w:tcPr>
          <w:p w14:paraId="6519F987" w14:textId="5BA6BBB7" w:rsidR="00FA6FDC" w:rsidRDefault="00C62166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</w:pPr>
            <w:r w:rsidRPr="00C62166"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lastRenderedPageBreak/>
              <w:t>TECHNICAL SKILLS</w:t>
            </w:r>
          </w:p>
        </w:tc>
      </w:tr>
      <w:tr w:rsidR="00FA6FDC" w:rsidRPr="00207563" w14:paraId="3B7EF3B5" w14:textId="77777777" w:rsidTr="008A246A">
        <w:trPr>
          <w:trHeight w:val="16"/>
          <w:tblCellSpacing w:w="7" w:type="dxa"/>
          <w:jc w:val="center"/>
        </w:trPr>
        <w:tc>
          <w:tcPr>
            <w:tcW w:w="10320" w:type="dxa"/>
            <w:gridSpan w:val="9"/>
          </w:tcPr>
          <w:p w14:paraId="38414849" w14:textId="77777777" w:rsidR="00FA6FDC" w:rsidRPr="00207563" w:rsidRDefault="00FA6FDC" w:rsidP="00FA6FDC">
            <w:pPr>
              <w:widowControl w:val="0"/>
              <w:jc w:val="center"/>
              <w:rPr>
                <w:rFonts w:ascii="Roboto Condensed" w:eastAsia="Roboto Condensed" w:hAnsi="Roboto Condensed" w:cs="Roboto Condensed"/>
                <w:b/>
                <w:color w:val="324C5B"/>
                <w:sz w:val="28"/>
                <w:szCs w:val="28"/>
              </w:rPr>
            </w:pPr>
            <w:r w:rsidRPr="00207563">
              <w:rPr>
                <w:rFonts w:ascii="Roboto Condensed" w:eastAsia="Roboto Condensed" w:hAnsi="Roboto Condensed" w:cs="Roboto Condensed"/>
                <w:b/>
                <w:color w:val="324C5B"/>
                <w:sz w:val="28"/>
                <w:szCs w:val="28"/>
              </w:rPr>
              <w:t>TECHNOLOGIES</w:t>
            </w:r>
          </w:p>
        </w:tc>
      </w:tr>
      <w:tr w:rsidR="00FA6FDC" w:rsidRPr="00A47978" w14:paraId="7A1DC7BC" w14:textId="77777777" w:rsidTr="008A246A">
        <w:trPr>
          <w:trHeight w:val="16"/>
          <w:tblCellSpacing w:w="7" w:type="dxa"/>
          <w:jc w:val="center"/>
        </w:trPr>
        <w:tc>
          <w:tcPr>
            <w:tcW w:w="1396" w:type="dxa"/>
          </w:tcPr>
          <w:p w14:paraId="105842C5" w14:textId="0B74B1B6" w:rsidR="00FA6FDC" w:rsidRPr="00F7534E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 w:rsidRPr="00F7534E"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C#/.</w:t>
            </w:r>
            <w: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NET</w:t>
            </w:r>
          </w:p>
          <w:p w14:paraId="25063524" w14:textId="43FDB876" w:rsidR="00FA6FDC" w:rsidRPr="00F7534E" w:rsidRDefault="009B13C1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hAnsi="Roboto"/>
                <w:color w:val="A1A1A1"/>
                <w:sz w:val="20"/>
                <w:szCs w:val="20"/>
                <w:lang w:val="fr-CA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6</w:t>
            </w:r>
            <w:r w:rsidR="00FA6FDC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</w:t>
            </w:r>
            <w:r w:rsidR="00514FA4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years</w:t>
            </w:r>
          </w:p>
        </w:tc>
        <w:tc>
          <w:tcPr>
            <w:tcW w:w="1681" w:type="dxa"/>
            <w:gridSpan w:val="3"/>
          </w:tcPr>
          <w:p w14:paraId="7A317B0B" w14:textId="77777777" w:rsidR="00FA6FDC" w:rsidRPr="00A47978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5C09F27E" wp14:editId="04A8BF64">
                      <wp:extent cx="866775" cy="95250"/>
                      <wp:effectExtent l="0" t="0" r="9525" b="0"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9" name="Rectangle: Rounded Corners 9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9716C4B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10" name="Rectangle: Rounded Corners 10"/>
                              <wps:cNvSpPr/>
                              <wps:spPr>
                                <a:xfrm>
                                  <a:off x="1733550" y="2028825"/>
                                  <a:ext cx="2924368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F544A3F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C09F27E" id="Group 8" o:spid="_x0000_s1026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">
                      <v:roundrect id="Rectangle: Rounded Corners 9" o:spid="_x0000_s1027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" fillcolor="#f0f0f1" stroked="f">
                        <v:textbox inset="2.53958mm,2.53958mm,2.53958mm,2.53958mm">
                          <w:txbxContent>
                            <w:p w14:paraId="39716C4B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10" o:spid="_x0000_s1028" style="position:absolute;left:17335;top:20288;width:29244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" fillcolor="#8c8b8a" stroked="f">
                        <v:textbox inset="2.53958mm,2.53958mm,2.53958mm,2.53958mm">
                          <w:txbxContent>
                            <w:p w14:paraId="4F544A3F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836" w:type="dxa"/>
          </w:tcPr>
          <w:p w14:paraId="30F00571" w14:textId="0FF8692B" w:rsidR="00FA6FDC" w:rsidRPr="00F7534E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ANGULAR</w:t>
            </w: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 xml:space="preserve"> • NGRX</w:t>
            </w:r>
          </w:p>
          <w:p w14:paraId="59969891" w14:textId="1691C518" w:rsidR="00FA6FDC" w:rsidRPr="00A47978" w:rsidRDefault="009B13C1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6</w:t>
            </w:r>
            <w:r w:rsidR="00FA6FDC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</w:t>
            </w:r>
            <w:r w:rsidR="00514FA4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years</w:t>
            </w:r>
          </w:p>
        </w:tc>
        <w:tc>
          <w:tcPr>
            <w:tcW w:w="1545" w:type="dxa"/>
          </w:tcPr>
          <w:p w14:paraId="0167D5E3" w14:textId="77777777" w:rsidR="00FA6FDC" w:rsidRPr="00A47978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58C31D38" wp14:editId="5AE58313">
                      <wp:extent cx="866775" cy="95251"/>
                      <wp:effectExtent l="0" t="0" r="9525" b="0"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1"/>
                                <a:chOff x="1733550" y="2028823"/>
                                <a:chExt cx="3324300" cy="190502"/>
                              </a:xfrm>
                            </wpg:grpSpPr>
                            <wps:wsp>
                              <wps:cNvPr id="2" name="Rectangle: Rounded Corners 2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FB1224F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3" name="Rectangle: Rounded Corners 3"/>
                              <wps:cNvSpPr/>
                              <wps:spPr>
                                <a:xfrm>
                                  <a:off x="1733554" y="2028823"/>
                                  <a:ext cx="2953838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97E1F37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C31D38" id="Group 1" o:spid="_x0000_s1029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">
                      <v:roundrect id="Rectangle: Rounded Corners 2" o:spid="_x0000_s1030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" fillcolor="#f0f0f1" stroked="f">
                        <v:textbox inset="2.53958mm,2.53958mm,2.53958mm,2.53958mm">
                          <w:txbxContent>
                            <w:p w14:paraId="6FB1224F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3" o:spid="_x0000_s1031" style="position:absolute;left:17335;top:20288;width:29538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" fillcolor="#8c8b8a" stroked="f">
                        <v:textbox inset="2.53958mm,2.53958mm,2.53958mm,2.53958mm">
                          <w:txbxContent>
                            <w:p w14:paraId="797E1F37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151" w:type="dxa"/>
          </w:tcPr>
          <w:p w14:paraId="07850577" w14:textId="1DA713AA" w:rsidR="00FA6FDC" w:rsidRPr="00F7534E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GRAPHQL</w:t>
            </w:r>
          </w:p>
          <w:p w14:paraId="152F48DA" w14:textId="01D5D5CD" w:rsidR="00FA6FDC" w:rsidRPr="00A47978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3</w:t>
            </w:r>
            <w:r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</w:t>
            </w:r>
            <w:r w:rsidR="00514FA4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years</w:t>
            </w:r>
          </w:p>
        </w:tc>
        <w:tc>
          <w:tcPr>
            <w:tcW w:w="1641" w:type="dxa"/>
            <w:gridSpan w:val="2"/>
          </w:tcPr>
          <w:p w14:paraId="520A8F06" w14:textId="77777777" w:rsidR="00FA6FDC" w:rsidRPr="00A47978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79CDE56A" wp14:editId="6AE715CE">
                      <wp:extent cx="866775" cy="95250"/>
                      <wp:effectExtent l="0" t="0" r="9525" b="0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5" name="Rectangle: Rounded Corners 5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6807E2F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6" name="Rectangle: Rounded Corners 6"/>
                              <wps:cNvSpPr/>
                              <wps:spPr>
                                <a:xfrm>
                                  <a:off x="1733554" y="2028825"/>
                                  <a:ext cx="2559121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A75BEFF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9CDE56A" id="Group 4" o:spid="_x0000_s1032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">
                      <v:roundrect id="Rectangle: Rounded Corners 5" o:spid="_x0000_s1033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" fillcolor="#f0f0f1" stroked="f">
                        <v:textbox inset="2.53958mm,2.53958mm,2.53958mm,2.53958mm">
                          <w:txbxContent>
                            <w:p w14:paraId="76807E2F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6" o:spid="_x0000_s1034" style="position:absolute;left:17335;top:20288;width:25591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" fillcolor="#8c8b8a" stroked="f">
                        <v:textbox inset="2.53958mm,2.53958mm,2.53958mm,2.53958mm">
                          <w:txbxContent>
                            <w:p w14:paraId="3A75BEFF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</w:tr>
      <w:tr w:rsidR="00FA6FDC" w:rsidRPr="00A47978" w14:paraId="06C212B9" w14:textId="77777777" w:rsidTr="008A246A">
        <w:trPr>
          <w:tblCellSpacing w:w="7" w:type="dxa"/>
          <w:jc w:val="center"/>
        </w:trPr>
        <w:tc>
          <w:tcPr>
            <w:tcW w:w="1396" w:type="dxa"/>
          </w:tcPr>
          <w:p w14:paraId="638464B1" w14:textId="3DE17C67" w:rsidR="00FA6FDC" w:rsidRPr="00F7534E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CYPRESS</w:t>
            </w:r>
          </w:p>
          <w:p w14:paraId="6917BBA1" w14:textId="73027E69" w:rsidR="00FA6FDC" w:rsidRPr="00A47978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1</w:t>
            </w:r>
            <w:r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</w:t>
            </w:r>
            <w:r w:rsidR="00514FA4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year</w:t>
            </w:r>
          </w:p>
        </w:tc>
        <w:tc>
          <w:tcPr>
            <w:tcW w:w="1681" w:type="dxa"/>
            <w:gridSpan w:val="3"/>
          </w:tcPr>
          <w:p w14:paraId="4E860DD1" w14:textId="77777777" w:rsidR="00FA6FDC" w:rsidRPr="00A47978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3E3C7B3E" wp14:editId="2C42B8F1">
                      <wp:extent cx="890569" cy="95250"/>
                      <wp:effectExtent l="0" t="0" r="5080" b="0"/>
                      <wp:docPr id="11" name="Group 1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90569" cy="95250"/>
                                <a:chOff x="1642294" y="2028825"/>
                                <a:chExt cx="3415556" cy="190500"/>
                              </a:xfrm>
                            </wpg:grpSpPr>
                            <wps:wsp>
                              <wps:cNvPr id="12" name="Rectangle: Rounded Corners 12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22D0218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13" name="Rectangle: Rounded Corners 13"/>
                              <wps:cNvSpPr/>
                              <wps:spPr>
                                <a:xfrm>
                                  <a:off x="1642294" y="2028825"/>
                                  <a:ext cx="2177138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3B63B2C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E3C7B3E" id="Group 11" o:spid="_x0000_s1035" style="width:70.1pt;height:7.5pt;mso-position-horizontal-relative:char;mso-position-vertical-relative:line" coordorigin="16422,20288" coordsize="34155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">
                      <v:roundrect id="Rectangle: Rounded Corners 12" o:spid="_x0000_s1036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" fillcolor="#f0f0f1" stroked="f">
                        <v:textbox inset="2.53958mm,2.53958mm,2.53958mm,2.53958mm">
                          <w:txbxContent>
                            <w:p w14:paraId="522D0218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13" o:spid="_x0000_s1037" style="position:absolute;left:16422;top:20288;width:21772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" fillcolor="#8c8b8a" stroked="f">
                        <v:textbox inset="2.53958mm,2.53958mm,2.53958mm,2.53958mm">
                          <w:txbxContent>
                            <w:p w14:paraId="23B63B2C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836" w:type="dxa"/>
          </w:tcPr>
          <w:p w14:paraId="07CCEE36" w14:textId="3D21C616" w:rsidR="00FA6FDC" w:rsidRPr="00F7534E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NODE.JS</w:t>
            </w:r>
          </w:p>
          <w:p w14:paraId="5BDB3494" w14:textId="09E76A85" w:rsidR="00FA6FDC" w:rsidRPr="00A47978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3</w:t>
            </w:r>
            <w:r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</w:t>
            </w:r>
            <w:r w:rsidR="00514FA4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years</w:t>
            </w:r>
          </w:p>
        </w:tc>
        <w:tc>
          <w:tcPr>
            <w:tcW w:w="1545" w:type="dxa"/>
          </w:tcPr>
          <w:p w14:paraId="037CFCFE" w14:textId="77777777" w:rsidR="00FA6FDC" w:rsidRPr="00A47978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05BADD99" wp14:editId="02EC5026">
                      <wp:extent cx="866775" cy="95250"/>
                      <wp:effectExtent l="0" t="0" r="9525" b="0"/>
                      <wp:docPr id="14" name="Group 1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15" name="Rectangle: Rounded Corners 15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108C268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16" name="Rectangle: Rounded Corners 16"/>
                              <wps:cNvSpPr/>
                              <wps:spPr>
                                <a:xfrm>
                                  <a:off x="1733554" y="2028825"/>
                                  <a:ext cx="2436033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816C4D4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BADD99" id="Group 14" o:spid="_x0000_s1038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">
                      <v:roundrect id="Rectangle: Rounded Corners 15" o:spid="_x0000_s1039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" fillcolor="#f0f0f1" stroked="f">
                        <v:textbox inset="2.53958mm,2.53958mm,2.53958mm,2.53958mm">
                          <w:txbxContent>
                            <w:p w14:paraId="2108C268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16" o:spid="_x0000_s1040" style="position:absolute;left:17335;top:20288;width:24360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" fillcolor="#8c8b8a" stroked="f">
                        <v:textbox inset="2.53958mm,2.53958mm,2.53958mm,2.53958mm">
                          <w:txbxContent>
                            <w:p w14:paraId="6816C4D4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151" w:type="dxa"/>
          </w:tcPr>
          <w:p w14:paraId="6D024CF9" w14:textId="77777777" w:rsidR="00FA6FDC" w:rsidRPr="00F7534E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SQL SERVER</w:t>
            </w:r>
          </w:p>
          <w:p w14:paraId="0C4FEF36" w14:textId="3E01B306" w:rsidR="00FA6FDC" w:rsidRPr="00A47978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3</w:t>
            </w:r>
            <w:r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</w:t>
            </w:r>
            <w:r w:rsidR="00514FA4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years</w:t>
            </w:r>
          </w:p>
        </w:tc>
        <w:tc>
          <w:tcPr>
            <w:tcW w:w="1641" w:type="dxa"/>
            <w:gridSpan w:val="2"/>
          </w:tcPr>
          <w:p w14:paraId="71989CBE" w14:textId="77777777" w:rsidR="00FA6FDC" w:rsidRPr="00A47978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18935574" wp14:editId="6741F39E">
                      <wp:extent cx="866775" cy="95250"/>
                      <wp:effectExtent l="0" t="0" r="9525" b="0"/>
                      <wp:docPr id="17" name="Group 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18" name="Rectangle: Rounded Corners 18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C89E9EF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19" name="Rectangle: Rounded Corners 19"/>
                              <wps:cNvSpPr/>
                              <wps:spPr>
                                <a:xfrm>
                                  <a:off x="1733558" y="2028825"/>
                                  <a:ext cx="2067611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1E04565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8935574" id="Group 17" o:spid="_x0000_s1041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">
                      <v:roundrect id="Rectangle: Rounded Corners 18" o:spid="_x0000_s1042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" fillcolor="#f0f0f1" stroked="f">
                        <v:textbox inset="2.53958mm,2.53958mm,2.53958mm,2.53958mm">
                          <w:txbxContent>
                            <w:p w14:paraId="4C89E9EF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19" o:spid="_x0000_s1043" style="position:absolute;left:17335;top:20288;width:20676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" fillcolor="#8c8b8a" stroked="f">
                        <v:textbox inset="2.53958mm,2.53958mm,2.53958mm,2.53958mm">
                          <w:txbxContent>
                            <w:p w14:paraId="61E04565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</w:tr>
      <w:tr w:rsidR="00FA6FDC" w14:paraId="24947D44" w14:textId="77777777" w:rsidTr="008A246A">
        <w:trPr>
          <w:tblCellSpacing w:w="7" w:type="dxa"/>
          <w:jc w:val="center"/>
        </w:trPr>
        <w:tc>
          <w:tcPr>
            <w:tcW w:w="1396" w:type="dxa"/>
          </w:tcPr>
          <w:p w14:paraId="5E54F3AF" w14:textId="39405C8B" w:rsidR="00FA6FDC" w:rsidRPr="00F7534E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COSMOSDB</w:t>
            </w:r>
          </w:p>
          <w:p w14:paraId="7C156E6A" w14:textId="1797A207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1</w:t>
            </w:r>
            <w:r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</w:t>
            </w:r>
            <w:r w:rsidR="00514FA4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year</w:t>
            </w:r>
          </w:p>
        </w:tc>
        <w:tc>
          <w:tcPr>
            <w:tcW w:w="1681" w:type="dxa"/>
            <w:gridSpan w:val="3"/>
          </w:tcPr>
          <w:p w14:paraId="5D39E3A6" w14:textId="77777777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682BE23E" wp14:editId="1F2E1385">
                      <wp:extent cx="866775" cy="95250"/>
                      <wp:effectExtent l="0" t="0" r="9525" b="0"/>
                      <wp:docPr id="85" name="Group 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86" name="Rectangle: Rounded Corners 86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3D33025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87" name="Rectangle: Rounded Corners 87"/>
                              <wps:cNvSpPr/>
                              <wps:spPr>
                                <a:xfrm>
                                  <a:off x="1733554" y="2028825"/>
                                  <a:ext cx="2330122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7EAF055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82BE23E" id="Group 85" o:spid="_x0000_s1044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">
                      <v:roundrect id="Rectangle: Rounded Corners 86" o:spid="_x0000_s1045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" fillcolor="#f0f0f1" stroked="f">
                        <v:textbox inset="2.53958mm,2.53958mm,2.53958mm,2.53958mm">
                          <w:txbxContent>
                            <w:p w14:paraId="73D33025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87" o:spid="_x0000_s1046" style="position:absolute;left:17335;top:20288;width:23301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07EAF055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836" w:type="dxa"/>
          </w:tcPr>
          <w:p w14:paraId="10DF3CFC" w14:textId="0F84C1BA" w:rsidR="00FA6FDC" w:rsidRPr="00F7534E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MONGODB</w:t>
            </w:r>
          </w:p>
          <w:p w14:paraId="5F3355AE" w14:textId="4043BCC9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1</w:t>
            </w:r>
            <w:r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</w:t>
            </w:r>
            <w:r w:rsidR="00514FA4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year</w:t>
            </w:r>
          </w:p>
        </w:tc>
        <w:tc>
          <w:tcPr>
            <w:tcW w:w="1545" w:type="dxa"/>
          </w:tcPr>
          <w:p w14:paraId="4F6ACEA6" w14:textId="77777777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0B6FF494" wp14:editId="50875774">
                      <wp:extent cx="866775" cy="95250"/>
                      <wp:effectExtent l="0" t="0" r="9525" b="0"/>
                      <wp:docPr id="67" name="Group 6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68" name="Rectangle: Rounded Corners 68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B12AE24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69" name="Rectangle: Rounded Corners 69"/>
                              <wps:cNvSpPr/>
                              <wps:spPr>
                                <a:xfrm>
                                  <a:off x="1733558" y="2028825"/>
                                  <a:ext cx="2506644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6AF7CEE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B6FF494" id="Group 67" o:spid="_x0000_s1047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">
                      <v:roundrect id="Rectangle: Rounded Corners 68" o:spid="_x0000_s1048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" fillcolor="#f0f0f1" stroked="f">
                        <v:textbox inset="2.53958mm,2.53958mm,2.53958mm,2.53958mm">
                          <w:txbxContent>
                            <w:p w14:paraId="5B12AE24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69" o:spid="_x0000_s1049" style="position:absolute;left:17335;top:20288;width:25067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76AF7CEE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151" w:type="dxa"/>
          </w:tcPr>
          <w:p w14:paraId="4F86995C" w14:textId="13850C94" w:rsidR="00FA6FDC" w:rsidRPr="00F7534E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HTML/CSS</w:t>
            </w:r>
          </w:p>
          <w:p w14:paraId="79B63D34" w14:textId="5B34671E" w:rsidR="00FA6FDC" w:rsidRDefault="009B13C1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7</w:t>
            </w:r>
            <w:r w:rsidR="00FA6FDC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</w:t>
            </w:r>
            <w:r w:rsidR="00514FA4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years</w:t>
            </w:r>
          </w:p>
        </w:tc>
        <w:tc>
          <w:tcPr>
            <w:tcW w:w="1641" w:type="dxa"/>
            <w:gridSpan w:val="2"/>
          </w:tcPr>
          <w:p w14:paraId="5F56EB79" w14:textId="77777777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53F2D905" wp14:editId="267C7780">
                      <wp:extent cx="866775" cy="95250"/>
                      <wp:effectExtent l="0" t="0" r="9525" b="0"/>
                      <wp:docPr id="91" name="Group 9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92" name="Rectangle: Rounded Corners 92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558BF34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93" name="Rectangle: Rounded Corners 93"/>
                              <wps:cNvSpPr/>
                              <wps:spPr>
                                <a:xfrm>
                                  <a:off x="1733554" y="2028825"/>
                                  <a:ext cx="2326644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8AC1AC2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3F2D905" id="Group 91" o:spid="_x0000_s1050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">
                      <v:roundrect id="Rectangle: Rounded Corners 92" o:spid="_x0000_s1051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" fillcolor="#f0f0f1" stroked="f">
                        <v:textbox inset="2.53958mm,2.53958mm,2.53958mm,2.53958mm">
                          <w:txbxContent>
                            <w:p w14:paraId="4558BF34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93" o:spid="_x0000_s1052" style="position:absolute;left:17335;top:20288;width:23266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78AC1AC2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</w:tr>
      <w:tr w:rsidR="00FA6FDC" w:rsidRPr="00F7534E" w14:paraId="7612B8BF" w14:textId="77777777" w:rsidTr="008A246A">
        <w:trPr>
          <w:tblCellSpacing w:w="7" w:type="dxa"/>
          <w:jc w:val="center"/>
        </w:trPr>
        <w:tc>
          <w:tcPr>
            <w:tcW w:w="10320" w:type="dxa"/>
            <w:gridSpan w:val="9"/>
          </w:tcPr>
          <w:p w14:paraId="6F965A4A" w14:textId="59EB7C39" w:rsidR="00FA6FDC" w:rsidRPr="00F7534E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noProof/>
                <w:sz w:val="28"/>
                <w:szCs w:val="28"/>
              </w:rPr>
            </w:pPr>
            <w:r w:rsidRPr="00F7534E">
              <w:rPr>
                <w:rFonts w:ascii="Roboto Condensed" w:eastAsia="Roboto Condensed" w:hAnsi="Roboto Condensed" w:cs="Roboto Condensed"/>
                <w:b/>
                <w:color w:val="324C5B"/>
                <w:sz w:val="28"/>
                <w:szCs w:val="28"/>
              </w:rPr>
              <w:t>M</w:t>
            </w:r>
            <w:r w:rsidR="00C62166">
              <w:rPr>
                <w:rFonts w:ascii="Roboto Condensed" w:eastAsia="Roboto Condensed" w:hAnsi="Roboto Condensed" w:cs="Roboto Condensed"/>
                <w:b/>
                <w:color w:val="324C5B"/>
                <w:sz w:val="28"/>
                <w:szCs w:val="28"/>
              </w:rPr>
              <w:t>E</w:t>
            </w:r>
            <w:r w:rsidRPr="00F7534E">
              <w:rPr>
                <w:rFonts w:ascii="Roboto Condensed" w:eastAsia="Roboto Condensed" w:hAnsi="Roboto Condensed" w:cs="Roboto Condensed"/>
                <w:b/>
                <w:color w:val="324C5B"/>
                <w:sz w:val="28"/>
                <w:szCs w:val="28"/>
              </w:rPr>
              <w:t>THODOLOGIES</w:t>
            </w:r>
          </w:p>
        </w:tc>
      </w:tr>
      <w:tr w:rsidR="00FA6FDC" w14:paraId="18C68DCC" w14:textId="77777777" w:rsidTr="008A246A">
        <w:trPr>
          <w:tblCellSpacing w:w="7" w:type="dxa"/>
          <w:jc w:val="center"/>
        </w:trPr>
        <w:tc>
          <w:tcPr>
            <w:tcW w:w="1396" w:type="dxa"/>
          </w:tcPr>
          <w:p w14:paraId="47467EEF" w14:textId="1BF0C6A2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>DDD</w:t>
            </w:r>
          </w:p>
          <w:p w14:paraId="768060ED" w14:textId="36652C9A" w:rsidR="00FA6FDC" w:rsidRDefault="009B13C1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</w:rPr>
              <w:t>3</w:t>
            </w:r>
            <w:r w:rsidR="00FA6FDC">
              <w:rPr>
                <w:rFonts w:ascii="Roboto" w:hAnsi="Roboto"/>
                <w:color w:val="A1A1A1"/>
                <w:sz w:val="20"/>
                <w:szCs w:val="20"/>
              </w:rPr>
              <w:t xml:space="preserve"> </w:t>
            </w:r>
            <w:r w:rsidR="00514FA4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years</w:t>
            </w:r>
          </w:p>
        </w:tc>
        <w:tc>
          <w:tcPr>
            <w:tcW w:w="1681" w:type="dxa"/>
            <w:gridSpan w:val="3"/>
          </w:tcPr>
          <w:p w14:paraId="36135697" w14:textId="77777777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10012572" wp14:editId="170645E2">
                      <wp:extent cx="866775" cy="95250"/>
                      <wp:effectExtent l="0" t="0" r="9525" b="0"/>
                      <wp:docPr id="29" name="Group 2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30" name="Rectangle: Rounded Corners 30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D8B81C1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31" name="Rectangle: Rounded Corners 31"/>
                              <wps:cNvSpPr/>
                              <wps:spPr>
                                <a:xfrm>
                                  <a:off x="1733554" y="2028825"/>
                                  <a:ext cx="2535976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BFDBDED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0012572" id="Group 29" o:spid="_x0000_s1053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">
                      <v:roundrect id="Rectangle: Rounded Corners 30" o:spid="_x0000_s1054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" fillcolor="#f0f0f1" stroked="f">
                        <v:textbox inset="2.53958mm,2.53958mm,2.53958mm,2.53958mm">
                          <w:txbxContent>
                            <w:p w14:paraId="7D8B81C1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31" o:spid="_x0000_s1055" style="position:absolute;left:17335;top:20288;width:25360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6BFDBDED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836" w:type="dxa"/>
          </w:tcPr>
          <w:p w14:paraId="1EEDA750" w14:textId="654FFCF9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</w:pPr>
            <w:r w:rsidRPr="007C67CE">
              <w:rPr>
                <w:rFonts w:ascii="Roboto" w:eastAsia="Roboto" w:hAnsi="Roboto" w:cs="Roboto"/>
                <w:b/>
                <w:color w:val="525352"/>
              </w:rPr>
              <w:t>CQRS</w:t>
            </w:r>
          </w:p>
          <w:p w14:paraId="1E387458" w14:textId="18799E48" w:rsidR="00FA6FDC" w:rsidRDefault="009B13C1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2</w:t>
            </w:r>
            <w:r w:rsidR="00FA6FDC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</w:t>
            </w:r>
            <w:r w:rsidR="00514FA4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years</w:t>
            </w:r>
          </w:p>
        </w:tc>
        <w:tc>
          <w:tcPr>
            <w:tcW w:w="1545" w:type="dxa"/>
          </w:tcPr>
          <w:p w14:paraId="76D403FF" w14:textId="77777777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66B39CCE" wp14:editId="13938366">
                      <wp:extent cx="866775" cy="95250"/>
                      <wp:effectExtent l="0" t="0" r="9525" b="0"/>
                      <wp:docPr id="64" name="Group 6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65" name="Rectangle: Rounded Corners 65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06C0DD6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66" name="Rectangle: Rounded Corners 66"/>
                              <wps:cNvSpPr/>
                              <wps:spPr>
                                <a:xfrm>
                                  <a:off x="1733554" y="2028825"/>
                                  <a:ext cx="2296081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C5B6B09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6B39CCE" id="Group 64" o:spid="_x0000_s1056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">
                      <v:roundrect id="Rectangle: Rounded Corners 65" o:spid="_x0000_s1057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" fillcolor="#f0f0f1" stroked="f">
                        <v:textbox inset="2.53958mm,2.53958mm,2.53958mm,2.53958mm">
                          <w:txbxContent>
                            <w:p w14:paraId="006C0DD6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66" o:spid="_x0000_s1058" style="position:absolute;left:17335;top:20288;width:22961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4C5B6B09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151" w:type="dxa"/>
          </w:tcPr>
          <w:p w14:paraId="3EAA3809" w14:textId="0F04CE01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>EVENT SOURCING</w:t>
            </w:r>
          </w:p>
          <w:p w14:paraId="2334886A" w14:textId="7C508B18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1</w:t>
            </w:r>
            <w:r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</w:t>
            </w:r>
            <w:r w:rsidR="00514FA4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year</w:t>
            </w:r>
          </w:p>
        </w:tc>
        <w:tc>
          <w:tcPr>
            <w:tcW w:w="1641" w:type="dxa"/>
            <w:gridSpan w:val="2"/>
          </w:tcPr>
          <w:p w14:paraId="31620780" w14:textId="77777777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1D249D80" wp14:editId="3BDB98C9">
                      <wp:extent cx="866775" cy="95250"/>
                      <wp:effectExtent l="0" t="0" r="9525" b="0"/>
                      <wp:docPr id="28" name="Group 2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94" name="Rectangle: Rounded Corners 94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A261D1F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95" name="Rectangle: Rounded Corners 95"/>
                              <wps:cNvSpPr/>
                              <wps:spPr>
                                <a:xfrm>
                                  <a:off x="1733554" y="2028825"/>
                                  <a:ext cx="2411503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338264C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D249D80" id="Group 28" o:spid="_x0000_s1059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">
                      <v:roundrect id="Rectangle: Rounded Corners 94" o:spid="_x0000_s1060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" fillcolor="#f0f0f1" stroked="f">
                        <v:textbox inset="2.53958mm,2.53958mm,2.53958mm,2.53958mm">
                          <w:txbxContent>
                            <w:p w14:paraId="6A261D1F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95" o:spid="_x0000_s1061" style="position:absolute;left:17335;top:20288;width:24115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" fillcolor="#8c8b8a" stroked="f">
                        <v:textbox inset="2.53958mm,2.53958mm,2.53958mm,2.53958mm">
                          <w:txbxContent>
                            <w:p w14:paraId="5338264C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</w:tr>
      <w:tr w:rsidR="00FA6FDC" w14:paraId="5F0DE444" w14:textId="77777777" w:rsidTr="008A246A">
        <w:trPr>
          <w:tblCellSpacing w:w="7" w:type="dxa"/>
          <w:jc w:val="center"/>
        </w:trPr>
        <w:tc>
          <w:tcPr>
            <w:tcW w:w="1396" w:type="dxa"/>
          </w:tcPr>
          <w:p w14:paraId="71925E05" w14:textId="1E58D694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>SCRUM</w:t>
            </w:r>
          </w:p>
          <w:p w14:paraId="2513DB46" w14:textId="2ECB9D3D" w:rsidR="00FA6FDC" w:rsidRDefault="009B13C1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</w:rPr>
              <w:t>5</w:t>
            </w:r>
            <w:r w:rsidR="00FA6FDC">
              <w:rPr>
                <w:rFonts w:ascii="Roboto" w:hAnsi="Roboto"/>
                <w:color w:val="A1A1A1"/>
                <w:sz w:val="20"/>
                <w:szCs w:val="20"/>
              </w:rPr>
              <w:t xml:space="preserve"> </w:t>
            </w:r>
            <w:r w:rsidR="00514FA4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years</w:t>
            </w:r>
          </w:p>
        </w:tc>
        <w:tc>
          <w:tcPr>
            <w:tcW w:w="1681" w:type="dxa"/>
            <w:gridSpan w:val="3"/>
          </w:tcPr>
          <w:p w14:paraId="05CFE54C" w14:textId="77777777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3D84CE1D" wp14:editId="2AE4083A">
                      <wp:extent cx="866775" cy="95250"/>
                      <wp:effectExtent l="0" t="0" r="9525" b="0"/>
                      <wp:docPr id="7" name="Group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20" name="Rectangle: Rounded Corners 20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C220B00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21" name="Rectangle: Rounded Corners 21"/>
                              <wps:cNvSpPr/>
                              <wps:spPr>
                                <a:xfrm>
                                  <a:off x="1733550" y="2028825"/>
                                  <a:ext cx="2729253" cy="190038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10CCD3A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84CE1D" id="Group 7" o:spid="_x0000_s1062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">
                      <v:roundrect id="Rectangle: Rounded Corners 20" o:spid="_x0000_s1063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" fillcolor="#f0f0f1" stroked="f">
                        <v:textbox inset="2.53958mm,2.53958mm,2.53958mm,2.53958mm">
                          <w:txbxContent>
                            <w:p w14:paraId="2C220B00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21" o:spid="_x0000_s1064" style="position:absolute;left:17335;top:20288;width:27293;height:1900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310CCD3A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836" w:type="dxa"/>
          </w:tcPr>
          <w:p w14:paraId="6C86C9DC" w14:textId="77777777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>MICROSERVICES</w:t>
            </w:r>
          </w:p>
          <w:p w14:paraId="6FF8E978" w14:textId="72A30496" w:rsidR="00FA6FDC" w:rsidRDefault="009B13C1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</w:rPr>
              <w:t>3</w:t>
            </w:r>
            <w:r w:rsidR="00FA6FDC">
              <w:rPr>
                <w:rFonts w:ascii="Roboto" w:hAnsi="Roboto"/>
                <w:color w:val="A1A1A1"/>
                <w:sz w:val="20"/>
                <w:szCs w:val="20"/>
              </w:rPr>
              <w:t xml:space="preserve"> </w:t>
            </w:r>
            <w:r w:rsidR="00514FA4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years</w:t>
            </w:r>
          </w:p>
        </w:tc>
        <w:tc>
          <w:tcPr>
            <w:tcW w:w="1545" w:type="dxa"/>
          </w:tcPr>
          <w:p w14:paraId="3B219050" w14:textId="77777777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091C5CCF" wp14:editId="00DDFD49">
                      <wp:extent cx="866775" cy="95250"/>
                      <wp:effectExtent l="0" t="0" r="9525" b="0"/>
                      <wp:docPr id="22" name="Group 2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23" name="Rectangle: Rounded Corners 23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329F5D2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24" name="Rectangle: Rounded Corners 24"/>
                              <wps:cNvSpPr/>
                              <wps:spPr>
                                <a:xfrm>
                                  <a:off x="1733554" y="2028825"/>
                                  <a:ext cx="2104168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BC86BA2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1C5CCF" id="Group 22" o:spid="_x0000_s1065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">
                      <v:roundrect id="Rectangle: Rounded Corners 23" o:spid="_x0000_s1066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" fillcolor="#f0f0f1" stroked="f">
                        <v:textbox inset="2.53958mm,2.53958mm,2.53958mm,2.53958mm">
                          <w:txbxContent>
                            <w:p w14:paraId="5329F5D2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24" o:spid="_x0000_s1067" style="position:absolute;left:17335;top:20288;width:21042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0BC86BA2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151" w:type="dxa"/>
          </w:tcPr>
          <w:p w14:paraId="11AA2050" w14:textId="494CC857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>SOLID • DRY • YAGNI</w:t>
            </w:r>
          </w:p>
          <w:p w14:paraId="46A648F8" w14:textId="530679AB" w:rsidR="00FA6FDC" w:rsidRDefault="009B13C1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</w:rPr>
              <w:t>5</w:t>
            </w:r>
            <w:r w:rsidR="00FA6FDC">
              <w:rPr>
                <w:rFonts w:ascii="Roboto" w:hAnsi="Roboto"/>
                <w:color w:val="A1A1A1"/>
                <w:sz w:val="20"/>
                <w:szCs w:val="20"/>
              </w:rPr>
              <w:t xml:space="preserve"> </w:t>
            </w:r>
            <w:r w:rsidR="00514FA4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years</w:t>
            </w:r>
          </w:p>
        </w:tc>
        <w:tc>
          <w:tcPr>
            <w:tcW w:w="1641" w:type="dxa"/>
            <w:gridSpan w:val="2"/>
          </w:tcPr>
          <w:p w14:paraId="744A3CDD" w14:textId="77777777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33B3C512" wp14:editId="129C1657">
                      <wp:extent cx="866775" cy="95250"/>
                      <wp:effectExtent l="0" t="0" r="9525" b="0"/>
                      <wp:docPr id="25" name="Group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26" name="Rectangle: Rounded Corners 26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2D5E05F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27" name="Rectangle: Rounded Corners 27"/>
                              <wps:cNvSpPr/>
                              <wps:spPr>
                                <a:xfrm>
                                  <a:off x="1733554" y="2028825"/>
                                  <a:ext cx="2914561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20D7109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3B3C512" id="Group 25" o:spid="_x0000_s1068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">
                      <v:roundrect id="Rectangle: Rounded Corners 26" o:spid="_x0000_s1069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" fillcolor="#f0f0f1" stroked="f">
                        <v:textbox inset="2.53958mm,2.53958mm,2.53958mm,2.53958mm">
                          <w:txbxContent>
                            <w:p w14:paraId="22D5E05F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27" o:spid="_x0000_s1070" style="position:absolute;left:17335;top:20288;width:29146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020D7109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</w:tr>
      <w:tr w:rsidR="00FA6FDC" w14:paraId="614E9D17" w14:textId="77777777" w:rsidTr="008A246A">
        <w:trPr>
          <w:tblCellSpacing w:w="7" w:type="dxa"/>
          <w:jc w:val="center"/>
        </w:trPr>
        <w:tc>
          <w:tcPr>
            <w:tcW w:w="10320" w:type="dxa"/>
            <w:gridSpan w:val="9"/>
          </w:tcPr>
          <w:p w14:paraId="32FAF9D1" w14:textId="3D6C566C" w:rsidR="00FA6FDC" w:rsidRDefault="00C62166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noProof/>
              </w:rPr>
            </w:pPr>
            <w:r w:rsidRPr="00C62166">
              <w:rPr>
                <w:rFonts w:ascii="Roboto Condensed" w:eastAsia="Roboto Condensed" w:hAnsi="Roboto Condensed" w:cs="Roboto Condensed"/>
                <w:b/>
                <w:color w:val="324C5B"/>
                <w:sz w:val="28"/>
                <w:szCs w:val="28"/>
              </w:rPr>
              <w:t>TOOLS</w:t>
            </w:r>
          </w:p>
        </w:tc>
      </w:tr>
      <w:tr w:rsidR="00FA6FDC" w14:paraId="731DFE3A" w14:textId="77777777" w:rsidTr="008A246A">
        <w:trPr>
          <w:tblCellSpacing w:w="7" w:type="dxa"/>
          <w:jc w:val="center"/>
        </w:trPr>
        <w:tc>
          <w:tcPr>
            <w:tcW w:w="1396" w:type="dxa"/>
          </w:tcPr>
          <w:p w14:paraId="1FED7737" w14:textId="7A921D1A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>AZURE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 xml:space="preserve"> </w:t>
            </w:r>
          </w:p>
          <w:p w14:paraId="7403361E" w14:textId="3C44B228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</w:rPr>
              <w:t xml:space="preserve">1 </w:t>
            </w:r>
            <w:r w:rsidR="00514FA4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year</w:t>
            </w:r>
          </w:p>
        </w:tc>
        <w:tc>
          <w:tcPr>
            <w:tcW w:w="1681" w:type="dxa"/>
            <w:gridSpan w:val="3"/>
          </w:tcPr>
          <w:p w14:paraId="3A40257E" w14:textId="77777777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0911B012" wp14:editId="548FDEF4">
                      <wp:extent cx="866775" cy="95250"/>
                      <wp:effectExtent l="0" t="0" r="9525" b="0"/>
                      <wp:docPr id="71" name="Group 7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77" name="Rectangle: Rounded Corners 77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8B6158C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78" name="Rectangle: Rounded Corners 78"/>
                              <wps:cNvSpPr/>
                              <wps:spPr>
                                <a:xfrm>
                                  <a:off x="1733550" y="2028825"/>
                                  <a:ext cx="2098753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C658D4D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11B012" id="Group 71" o:spid="_x0000_s1071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">
                      <v:roundrect id="Rectangle: Rounded Corners 77" o:spid="_x0000_s1072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" fillcolor="#f0f0f1" stroked="f">
                        <v:textbox inset="2.53958mm,2.53958mm,2.53958mm,2.53958mm">
                          <w:txbxContent>
                            <w:p w14:paraId="58B6158C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78" o:spid="_x0000_s1073" style="position:absolute;left:17335;top:20288;width:20988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" fillcolor="#8c8b8a" stroked="f">
                        <v:textbox inset="2.53958mm,2.53958mm,2.53958mm,2.53958mm">
                          <w:txbxContent>
                            <w:p w14:paraId="5C658D4D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836" w:type="dxa"/>
          </w:tcPr>
          <w:p w14:paraId="49EB31B5" w14:textId="77777777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>AZURE DEVOPS</w:t>
            </w:r>
          </w:p>
          <w:p w14:paraId="5EDECBE9" w14:textId="4EEBAA21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</w:rPr>
              <w:t xml:space="preserve">2 </w:t>
            </w:r>
            <w:r w:rsidR="00514FA4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years</w:t>
            </w:r>
          </w:p>
        </w:tc>
        <w:tc>
          <w:tcPr>
            <w:tcW w:w="1545" w:type="dxa"/>
          </w:tcPr>
          <w:p w14:paraId="24419DB6" w14:textId="77777777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371B236F" wp14:editId="0E7F1DCF">
                      <wp:extent cx="866775" cy="95250"/>
                      <wp:effectExtent l="0" t="0" r="9525" b="0"/>
                      <wp:docPr id="79" name="Group 7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80" name="Rectangle: Rounded Corners 80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EEAB3F7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81" name="Rectangle: Rounded Corners 81"/>
                              <wps:cNvSpPr/>
                              <wps:spPr>
                                <a:xfrm>
                                  <a:off x="1733550" y="2028825"/>
                                  <a:ext cx="2577254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D06E146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71B236F" id="Group 79" o:spid="_x0000_s1074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">
                      <v:roundrect id="Rectangle: Rounded Corners 80" o:spid="_x0000_s1075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" fillcolor="#f0f0f1" stroked="f">
                        <v:textbox inset="2.53958mm,2.53958mm,2.53958mm,2.53958mm">
                          <w:txbxContent>
                            <w:p w14:paraId="3EEAB3F7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81" o:spid="_x0000_s1076" style="position:absolute;left:17335;top:20288;width:2577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4D06E146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151" w:type="dxa"/>
          </w:tcPr>
          <w:p w14:paraId="044C1075" w14:textId="77777777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>VISUAL STUDIO</w:t>
            </w:r>
          </w:p>
          <w:p w14:paraId="75201AF6" w14:textId="4C5C6131" w:rsidR="00FA6FDC" w:rsidRDefault="009B13C1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</w:rPr>
              <w:t>6</w:t>
            </w:r>
            <w:r w:rsidR="00FA6FDC">
              <w:rPr>
                <w:rFonts w:ascii="Roboto" w:hAnsi="Roboto"/>
                <w:color w:val="A1A1A1"/>
                <w:sz w:val="20"/>
                <w:szCs w:val="20"/>
              </w:rPr>
              <w:t xml:space="preserve"> </w:t>
            </w:r>
            <w:r w:rsidR="00514FA4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years</w:t>
            </w:r>
          </w:p>
        </w:tc>
        <w:tc>
          <w:tcPr>
            <w:tcW w:w="1641" w:type="dxa"/>
            <w:gridSpan w:val="2"/>
          </w:tcPr>
          <w:p w14:paraId="6BB753FD" w14:textId="77777777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40D7D29A" wp14:editId="557B10EA">
                      <wp:extent cx="896378" cy="95250"/>
                      <wp:effectExtent l="0" t="0" r="0" b="0"/>
                      <wp:docPr id="82" name="Group 8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96378" cy="95250"/>
                                <a:chOff x="1733550" y="2028825"/>
                                <a:chExt cx="3437835" cy="190500"/>
                              </a:xfrm>
                            </wpg:grpSpPr>
                            <wps:wsp>
                              <wps:cNvPr id="83" name="Rectangle: Rounded Corners 83"/>
                              <wps:cNvSpPr/>
                              <wps:spPr>
                                <a:xfrm>
                                  <a:off x="1847085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BFD0C67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84" name="Rectangle: Rounded Corners 84"/>
                              <wps:cNvSpPr/>
                              <wps:spPr>
                                <a:xfrm>
                                  <a:off x="1733550" y="2028825"/>
                                  <a:ext cx="2789087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5D19A51" w14:textId="77777777" w:rsidR="00FA6FDC" w:rsidRDefault="00FA6FDC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0D7D29A" id="Group 82" o:spid="_x0000_s1077" style="width:70.6pt;height:7.5pt;mso-position-horizontal-relative:char;mso-position-vertical-relative:line" coordorigin="17335,20288" coordsize="34378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">
                      <v:roundrect id="Rectangle: Rounded Corners 83" o:spid="_x0000_s1078" style="position:absolute;left:18470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" fillcolor="#f0f0f1" stroked="f">
                        <v:textbox inset="2.53958mm,2.53958mm,2.53958mm,2.53958mm">
                          <w:txbxContent>
                            <w:p w14:paraId="1BFD0C67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84" o:spid="_x0000_s1079" style="position:absolute;left:17335;top:20288;width:27891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55D19A51" w14:textId="77777777" w:rsidR="00FA6FDC" w:rsidRDefault="00FA6FDC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</w:tr>
      <w:tr w:rsidR="00FA6FDC" w14:paraId="33680925" w14:textId="77777777" w:rsidTr="008A246A">
        <w:trPr>
          <w:tblCellSpacing w:w="7" w:type="dxa"/>
          <w:jc w:val="center"/>
        </w:trPr>
        <w:tc>
          <w:tcPr>
            <w:tcW w:w="10320" w:type="dxa"/>
            <w:gridSpan w:val="9"/>
          </w:tcPr>
          <w:p w14:paraId="60AEF7DF" w14:textId="77777777" w:rsidR="00FA6FDC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Roboto Condensed" w:eastAsia="Roboto Condensed" w:hAnsi="Roboto Condensed" w:cs="Roboto Condensed"/>
                <w:b/>
                <w:color w:val="324C5B"/>
                <w:sz w:val="28"/>
                <w:szCs w:val="28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28"/>
                <w:szCs w:val="28"/>
              </w:rPr>
              <w:t>DESIGN PATTERNS</w:t>
            </w:r>
          </w:p>
        </w:tc>
      </w:tr>
      <w:tr w:rsidR="00FA6FDC" w:rsidRPr="00207563" w14:paraId="0A21AB7C" w14:textId="77777777" w:rsidTr="008A246A">
        <w:trPr>
          <w:tblCellSpacing w:w="7" w:type="dxa"/>
          <w:jc w:val="center"/>
        </w:trPr>
        <w:tc>
          <w:tcPr>
            <w:tcW w:w="10320" w:type="dxa"/>
            <w:gridSpan w:val="9"/>
          </w:tcPr>
          <w:p w14:paraId="39338FD5" w14:textId="454FFC40" w:rsidR="00FA6FDC" w:rsidRPr="004A6F70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Roboto" w:eastAsia="Roboto Condensed" w:hAnsi="Roboto" w:cs="Roboto Condensed"/>
                <w:color w:val="525352"/>
                <w:sz w:val="20"/>
                <w:szCs w:val="20"/>
              </w:rPr>
            </w:pPr>
            <w:r>
              <w:rPr>
                <w:rFonts w:ascii="Roboto" w:hAnsi="Roboto"/>
                <w:color w:val="A1A1A1"/>
                <w:sz w:val="20"/>
                <w:szCs w:val="20"/>
              </w:rPr>
              <w:t>Optional object • Map-reduce • State • Strategy • Decorator • Factory • Builder • Chain of responsibility • Observer • Template method • Repository • Unit of Work • Null object • Special case</w:t>
            </w:r>
          </w:p>
        </w:tc>
      </w:tr>
      <w:tr w:rsidR="00FA6FDC" w14:paraId="7E55376D" w14:textId="77777777" w:rsidTr="008A246A">
        <w:trPr>
          <w:trHeight w:val="210"/>
          <w:tblCellSpacing w:w="7" w:type="dxa"/>
          <w:jc w:val="center"/>
        </w:trPr>
        <w:tc>
          <w:tcPr>
            <w:tcW w:w="10320" w:type="dxa"/>
            <w:gridSpan w:val="9"/>
          </w:tcPr>
          <w:p w14:paraId="48BC6400" w14:textId="09D54B98" w:rsidR="00FA6FDC" w:rsidRDefault="00C62166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noProof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28"/>
                <w:szCs w:val="28"/>
              </w:rPr>
              <w:t>OTHERS</w:t>
            </w:r>
          </w:p>
        </w:tc>
      </w:tr>
      <w:tr w:rsidR="00FA6FDC" w:rsidRPr="00207563" w14:paraId="732B37D6" w14:textId="77777777" w:rsidTr="008A246A">
        <w:trPr>
          <w:trHeight w:val="177"/>
          <w:tblCellSpacing w:w="7" w:type="dxa"/>
          <w:jc w:val="center"/>
        </w:trPr>
        <w:tc>
          <w:tcPr>
            <w:tcW w:w="10320" w:type="dxa"/>
            <w:gridSpan w:val="9"/>
          </w:tcPr>
          <w:p w14:paraId="263C523A" w14:textId="17A868D5" w:rsidR="00FA6FDC" w:rsidRPr="00207563" w:rsidRDefault="00FA6FDC" w:rsidP="00FA6F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</w:rPr>
              <w:t>REST • Typescript • Sass • NestJs • Docker • Webpack • Firebase • PostgreSQL • Nx • Git • F# • AngularJS • Java • C++ • PowerShell • Android • Xamarin • PHP • MySQL • Bootstrap • JQuery</w:t>
            </w:r>
          </w:p>
        </w:tc>
      </w:tr>
    </w:tbl>
    <w:p w14:paraId="719E8769" w14:textId="0D068552" w:rsidR="00106C4F" w:rsidRDefault="00106C4F">
      <w:pPr>
        <w:rPr>
          <w:rFonts w:ascii="Roboto" w:eastAsia="Roboto" w:hAnsi="Roboto" w:cs="Roboto"/>
        </w:rPr>
      </w:pPr>
    </w:p>
    <w:p w14:paraId="54744EF9" w14:textId="6DC91B38" w:rsidR="0090079E" w:rsidRPr="006B5C37" w:rsidRDefault="00106C4F">
      <w:pPr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br w:type="page"/>
      </w:r>
    </w:p>
    <w:tbl>
      <w:tblPr>
        <w:tblStyle w:val="TableGrid"/>
        <w:tblW w:w="10322" w:type="dxa"/>
        <w:jc w:val="center"/>
        <w:tblCellSpacing w:w="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43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64"/>
        <w:gridCol w:w="8158"/>
      </w:tblGrid>
      <w:tr w:rsidR="00232777" w14:paraId="7D6B4BF2" w14:textId="77777777" w:rsidTr="000D6127">
        <w:trPr>
          <w:trHeight w:val="432"/>
          <w:tblCellSpacing w:w="7" w:type="dxa"/>
          <w:jc w:val="center"/>
        </w:trPr>
        <w:tc>
          <w:tcPr>
            <w:tcW w:w="10294" w:type="dxa"/>
            <w:gridSpan w:val="2"/>
            <w:shd w:val="clear" w:color="auto" w:fill="EFEFF0"/>
            <w:tcMar>
              <w:top w:w="158" w:type="dxa"/>
              <w:bottom w:w="158" w:type="dxa"/>
            </w:tcMar>
            <w:vAlign w:val="center"/>
          </w:tcPr>
          <w:p w14:paraId="4671237D" w14:textId="3B076371" w:rsidR="00232777" w:rsidRDefault="00C62166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Roboto" w:eastAsia="Roboto" w:hAnsi="Roboto" w:cs="Roboto"/>
              </w:rPr>
            </w:pPr>
            <w:r w:rsidRPr="00C62166"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lastRenderedPageBreak/>
              <w:t>JOB EXPERIENCES</w:t>
            </w:r>
          </w:p>
        </w:tc>
      </w:tr>
      <w:tr w:rsidR="00232777" w:rsidRPr="001922EA" w14:paraId="2BE88F9D" w14:textId="77777777" w:rsidTr="000D6127">
        <w:trPr>
          <w:tblCellSpacing w:w="7" w:type="dxa"/>
          <w:jc w:val="center"/>
        </w:trPr>
        <w:tc>
          <w:tcPr>
            <w:tcW w:w="2143" w:type="dxa"/>
          </w:tcPr>
          <w:p w14:paraId="36B29D5F" w14:textId="6A8A0451" w:rsidR="00DB3CD0" w:rsidRPr="00E50AD2" w:rsidRDefault="00DB3CD0" w:rsidP="00DB3CD0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 w:rsidRPr="00E50AD2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 xml:space="preserve">Oct </w:t>
            </w:r>
            <w:r w:rsidRPr="00E50AD2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2018 – </w:t>
            </w:r>
            <w:r w:rsidR="00E50AD2" w:rsidRPr="00E50AD2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Ma</w:t>
            </w:r>
            <w:r w:rsidR="0031611F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y</w:t>
            </w:r>
            <w:r w:rsidRPr="00E50AD2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</w:rPr>
              <w:t xml:space="preserve"> </w:t>
            </w:r>
            <w:r w:rsidRPr="00E50AD2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1</w:t>
            </w:r>
            <w:r w:rsidR="00E50AD2" w:rsidRPr="00E50AD2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9</w:t>
            </w:r>
            <w:r w:rsidRPr="00E50AD2">
              <w:rPr>
                <w:rFonts w:ascii="Roboto" w:eastAsia="Roboto" w:hAnsi="Roboto" w:cs="Roboto"/>
                <w:b/>
                <w:color w:val="525352"/>
              </w:rPr>
              <w:t xml:space="preserve"> </w:t>
            </w:r>
          </w:p>
          <w:p w14:paraId="3FD8F62C" w14:textId="7DD60C7C" w:rsidR="009D1FE2" w:rsidRPr="009D1FE2" w:rsidRDefault="000D53AA" w:rsidP="00232777">
            <w:pPr>
              <w:widowControl w:val="0"/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</w:pPr>
            <w:r w:rsidRPr="00AB1DC7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>.NET</w:t>
            </w:r>
            <w:r w:rsidRPr="00DF50F7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>/</w:t>
            </w:r>
            <w:r w:rsidRPr="00AB1DC7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>C#</w:t>
            </w:r>
            <w:r w:rsidR="001640B8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 w:rsidR="00861C59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ASP.NET MVC</w:t>
            </w:r>
            <w:r w:rsidR="001640B8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 w:rsidR="00C1076B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Entity</w:t>
            </w:r>
            <w:r w:rsidR="001640B8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 xml:space="preserve"> </w:t>
            </w:r>
            <w:r w:rsidR="00C1076B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Framework</w:t>
            </w:r>
            <w:r w:rsidR="00861C59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 xml:space="preserve"> </w:t>
            </w:r>
            <w:r w:rsidR="00232777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ab/>
            </w:r>
          </w:p>
        </w:tc>
        <w:tc>
          <w:tcPr>
            <w:tcW w:w="8137" w:type="dxa"/>
          </w:tcPr>
          <w:p w14:paraId="6C80E788" w14:textId="44FD16BB" w:rsidR="00232777" w:rsidRPr="00FE6949" w:rsidRDefault="0046701B" w:rsidP="00232777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>
              <w:rPr>
                <w:rFonts w:ascii="Roboto" w:eastAsia="Roboto" w:hAnsi="Roboto" w:cs="Roboto"/>
                <w:b/>
                <w:color w:val="525352"/>
                <w:lang w:val="fr-CA"/>
              </w:rPr>
              <w:t>ALLEMA</w:t>
            </w:r>
            <w:r w:rsidR="00232777" w:rsidRPr="00FE6949">
              <w:rPr>
                <w:rFonts w:ascii="Roboto" w:eastAsia="Roboto" w:hAnsi="Roboto" w:cs="Roboto"/>
                <w:color w:val="525352"/>
                <w:lang w:val="fr-CA"/>
              </w:rPr>
              <w:t xml:space="preserve"> –</w:t>
            </w:r>
            <w:r w:rsidR="0031611F">
              <w:rPr>
                <w:rFonts w:ascii="Roboto" w:eastAsia="Roboto" w:hAnsi="Roboto" w:cs="Roboto"/>
                <w:color w:val="525352"/>
                <w:lang w:val="fr-CA"/>
              </w:rPr>
              <w:t xml:space="preserve"> </w:t>
            </w:r>
            <w:r w:rsidR="00475904">
              <w:rPr>
                <w:rFonts w:ascii="Roboto" w:eastAsia="Roboto" w:hAnsi="Roboto" w:cs="Roboto"/>
                <w:color w:val="525352"/>
                <w:lang w:val="fr-CA"/>
              </w:rPr>
              <w:t xml:space="preserve">FULLSTACK </w:t>
            </w:r>
            <w:r w:rsidR="00475904" w:rsidRPr="00FE6949">
              <w:rPr>
                <w:rFonts w:ascii="Roboto" w:eastAsia="Roboto" w:hAnsi="Roboto" w:cs="Roboto"/>
                <w:color w:val="525352"/>
                <w:lang w:val="fr-CA"/>
              </w:rPr>
              <w:t>D</w:t>
            </w:r>
            <w:r w:rsidR="00475904">
              <w:rPr>
                <w:rFonts w:ascii="Roboto" w:eastAsia="Roboto" w:hAnsi="Roboto" w:cs="Roboto"/>
                <w:color w:val="525352"/>
                <w:lang w:val="fr-CA"/>
              </w:rPr>
              <w:t>E</w:t>
            </w:r>
            <w:r w:rsidR="00475904" w:rsidRPr="00FE6949">
              <w:rPr>
                <w:rFonts w:ascii="Roboto" w:eastAsia="Roboto" w:hAnsi="Roboto" w:cs="Roboto"/>
                <w:color w:val="525352"/>
                <w:lang w:val="fr-CA"/>
              </w:rPr>
              <w:t>VELOPER</w:t>
            </w:r>
          </w:p>
          <w:p w14:paraId="0168C8B6" w14:textId="389E48AF" w:rsidR="00232777" w:rsidRPr="001922EA" w:rsidRDefault="001922EA" w:rsidP="003D2D96">
            <w:pPr>
              <w:widowControl w:val="0"/>
              <w:jc w:val="both"/>
              <w:rPr>
                <w:rFonts w:ascii="Roboto" w:eastAsia="Roboto" w:hAnsi="Roboto" w:cs="Roboto"/>
                <w:b/>
                <w:color w:val="525352"/>
                <w:lang w:val="en-CA"/>
              </w:rPr>
            </w:pPr>
            <w:r w:rsidRPr="001922EA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Contribution on some part-time .NET/C# projects in parallel with the University. To ask for an efficient return despite a contribution of 10 hours / week and a great autonomy due to work and remotely evenings and weekends.</w:t>
            </w:r>
          </w:p>
        </w:tc>
      </w:tr>
      <w:tr w:rsidR="009D1FE2" w:rsidRPr="00FD1C32" w14:paraId="26F17010" w14:textId="77777777" w:rsidTr="000D6127">
        <w:trPr>
          <w:tblCellSpacing w:w="7" w:type="dxa"/>
          <w:jc w:val="center"/>
        </w:trPr>
        <w:tc>
          <w:tcPr>
            <w:tcW w:w="2143" w:type="dxa"/>
          </w:tcPr>
          <w:p w14:paraId="5C09E5BB" w14:textId="46C2F09E" w:rsidR="009D1FE2" w:rsidRPr="006B5C37" w:rsidRDefault="009D1FE2" w:rsidP="009D1FE2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</w:pPr>
            <w:r w:rsidRPr="006B5C37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>F</w:t>
            </w:r>
            <w:r w:rsidR="0031611F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>eb</w:t>
            </w:r>
            <w:r w:rsidRPr="006B5C37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 xml:space="preserve"> 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 xml:space="preserve">2018 – </w:t>
            </w:r>
            <w:r w:rsidRPr="006B5C37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>A</w:t>
            </w:r>
            <w:r w:rsidR="0031611F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>ug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  <w:lang w:val="fr-CA"/>
              </w:rPr>
              <w:t xml:space="preserve"> 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2018</w:t>
            </w:r>
            <w:r>
              <w:rPr>
                <w:rFonts w:ascii="Roboto" w:eastAsia="Roboto" w:hAnsi="Roboto" w:cs="Roboto"/>
                <w:b/>
                <w:color w:val="525352"/>
                <w:lang w:val="fr-CA"/>
              </w:rPr>
              <w:t xml:space="preserve"> </w:t>
            </w:r>
          </w:p>
          <w:p w14:paraId="02BF1F8A" w14:textId="77777777" w:rsidR="009D1FE2" w:rsidRPr="0067580D" w:rsidRDefault="009D1FE2" w:rsidP="009D1FE2">
            <w:pPr>
              <w:widowControl w:val="0"/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 w:rsidRPr="0067580D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>.NET/C# • Angular • Microservices •</w:t>
            </w:r>
          </w:p>
          <w:p w14:paraId="1277641A" w14:textId="7929941F" w:rsidR="009D1FE2" w:rsidRPr="00E50AD2" w:rsidRDefault="009D1FE2" w:rsidP="009D1FE2">
            <w:pPr>
              <w:widowControl w:val="0"/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</w:pPr>
            <w:r w:rsidRPr="00D84BDB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 xml:space="preserve">MongoDB • Scrum • 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OpenID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PowerShell</w:t>
            </w:r>
          </w:p>
        </w:tc>
        <w:tc>
          <w:tcPr>
            <w:tcW w:w="8137" w:type="dxa"/>
          </w:tcPr>
          <w:p w14:paraId="4B2462CC" w14:textId="75A4E288" w:rsidR="009D1FE2" w:rsidRPr="004E306F" w:rsidRDefault="009D1FE2" w:rsidP="009D1FE2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>
              <w:rPr>
                <w:rFonts w:ascii="Roboto" w:eastAsia="Roboto" w:hAnsi="Roboto" w:cs="Roboto"/>
                <w:b/>
                <w:color w:val="525352"/>
                <w:lang w:val="fr-CA"/>
              </w:rPr>
              <w:t>SHERWEB</w:t>
            </w:r>
            <w:r w:rsidRPr="004E306F">
              <w:rPr>
                <w:rFonts w:ascii="Roboto" w:eastAsia="Roboto" w:hAnsi="Roboto" w:cs="Roboto"/>
                <w:color w:val="525352"/>
                <w:lang w:val="fr-CA"/>
              </w:rPr>
              <w:t xml:space="preserve"> – </w:t>
            </w:r>
            <w:r w:rsidR="00475904">
              <w:rPr>
                <w:rFonts w:ascii="Roboto" w:eastAsia="Roboto" w:hAnsi="Roboto" w:cs="Roboto"/>
                <w:color w:val="525352"/>
                <w:lang w:val="fr-CA"/>
              </w:rPr>
              <w:t xml:space="preserve">FULLSTACK </w:t>
            </w:r>
            <w:r w:rsidR="00475904" w:rsidRPr="00FE6949">
              <w:rPr>
                <w:rFonts w:ascii="Roboto" w:eastAsia="Roboto" w:hAnsi="Roboto" w:cs="Roboto"/>
                <w:color w:val="525352"/>
                <w:lang w:val="fr-CA"/>
              </w:rPr>
              <w:t>D</w:t>
            </w:r>
            <w:r w:rsidR="00475904">
              <w:rPr>
                <w:rFonts w:ascii="Roboto" w:eastAsia="Roboto" w:hAnsi="Roboto" w:cs="Roboto"/>
                <w:color w:val="525352"/>
                <w:lang w:val="fr-CA"/>
              </w:rPr>
              <w:t>E</w:t>
            </w:r>
            <w:r w:rsidR="00475904" w:rsidRPr="00FE6949">
              <w:rPr>
                <w:rFonts w:ascii="Roboto" w:eastAsia="Roboto" w:hAnsi="Roboto" w:cs="Roboto"/>
                <w:color w:val="525352"/>
                <w:lang w:val="fr-CA"/>
              </w:rPr>
              <w:t>VELOPER</w:t>
            </w:r>
          </w:p>
          <w:p w14:paraId="0947EA3A" w14:textId="2EBA089D" w:rsidR="009D1FE2" w:rsidRDefault="001922EA" w:rsidP="009D1FE2">
            <w:pPr>
              <w:widowControl w:val="0"/>
              <w:rPr>
                <w:rFonts w:ascii="Roboto" w:eastAsia="Roboto" w:hAnsi="Roboto" w:cs="Roboto"/>
                <w:b/>
                <w:color w:val="525352"/>
                <w:lang w:val="fr-CA"/>
              </w:rPr>
            </w:pPr>
            <w:r w:rsidRPr="001922EA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 xml:space="preserve">Designed a microservices application capable of monitoring security vulnerabilities in multiple Office 365 accounts using PowerShell and APIs provided by Microsoft. Participating in the analysis of a multi-federation authentication service using OpenID Connect. </w:t>
            </w:r>
            <w:r w:rsidRPr="001922EA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Participation in architecture meetings and all Scrum meetings.</w:t>
            </w:r>
          </w:p>
        </w:tc>
      </w:tr>
      <w:tr w:rsidR="009D1FE2" w:rsidRPr="00475904" w14:paraId="480C1700" w14:textId="77777777" w:rsidTr="000D6127">
        <w:trPr>
          <w:trHeight w:val="818"/>
          <w:tblCellSpacing w:w="7" w:type="dxa"/>
          <w:jc w:val="center"/>
        </w:trPr>
        <w:tc>
          <w:tcPr>
            <w:tcW w:w="2143" w:type="dxa"/>
          </w:tcPr>
          <w:p w14:paraId="3B135088" w14:textId="113C35B5" w:rsidR="009D1FE2" w:rsidRDefault="009D1FE2" w:rsidP="009D1FE2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Nov</w:t>
            </w:r>
            <w:r w:rsidRPr="00AA66ED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2017 </w:t>
            </w:r>
            <w:r w:rsidRPr="00C27D5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–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F</w:t>
            </w:r>
            <w:r w:rsidR="0031611F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eb</w:t>
            </w:r>
            <w:r w:rsidRPr="006C43E5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18</w:t>
            </w:r>
          </w:p>
          <w:p w14:paraId="6F053DAE" w14:textId="55BB1D60" w:rsidR="009D1FE2" w:rsidRDefault="009D1FE2" w:rsidP="009D1FE2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 w:rsidRPr="00AB1DC7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>.NET/C#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REST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Entity Framework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Xamarin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ab/>
            </w:r>
          </w:p>
        </w:tc>
        <w:tc>
          <w:tcPr>
            <w:tcW w:w="8137" w:type="dxa"/>
          </w:tcPr>
          <w:p w14:paraId="371C38F8" w14:textId="7D834409" w:rsidR="009D1FE2" w:rsidRPr="00475904" w:rsidRDefault="009D1FE2" w:rsidP="009D1FE2">
            <w:pPr>
              <w:widowControl w:val="0"/>
              <w:rPr>
                <w:rFonts w:ascii="Roboto" w:eastAsia="Roboto" w:hAnsi="Roboto" w:cs="Roboto"/>
                <w:color w:val="525352"/>
                <w:lang w:val="en-CA"/>
              </w:rPr>
            </w:pPr>
            <w:r w:rsidRPr="00475904">
              <w:rPr>
                <w:rFonts w:ascii="Roboto" w:eastAsia="Roboto" w:hAnsi="Roboto" w:cs="Roboto"/>
                <w:b/>
                <w:color w:val="525352"/>
                <w:lang w:val="en-CA"/>
              </w:rPr>
              <w:t>GROUPE CTT</w:t>
            </w:r>
            <w:r w:rsidRPr="00475904">
              <w:rPr>
                <w:rFonts w:ascii="Roboto" w:eastAsia="Roboto" w:hAnsi="Roboto" w:cs="Roboto"/>
                <w:color w:val="525352"/>
                <w:lang w:val="en-CA"/>
              </w:rPr>
              <w:t xml:space="preserve"> – </w:t>
            </w:r>
            <w:r w:rsidR="00475904">
              <w:rPr>
                <w:rFonts w:ascii="Roboto" w:eastAsia="Roboto" w:hAnsi="Roboto" w:cs="Roboto"/>
                <w:color w:val="525352"/>
                <w:lang w:val="en-CA"/>
              </w:rPr>
              <w:t xml:space="preserve">FULLSTACK </w:t>
            </w:r>
            <w:r w:rsidR="00475904" w:rsidRPr="00FE6949">
              <w:rPr>
                <w:rFonts w:ascii="Roboto" w:eastAsia="Roboto" w:hAnsi="Roboto" w:cs="Roboto"/>
                <w:color w:val="525352"/>
                <w:lang w:val="fr-CA"/>
              </w:rPr>
              <w:t>D</w:t>
            </w:r>
            <w:r w:rsidR="00475904">
              <w:rPr>
                <w:rFonts w:ascii="Roboto" w:eastAsia="Roboto" w:hAnsi="Roboto" w:cs="Roboto"/>
                <w:color w:val="525352"/>
                <w:lang w:val="fr-CA"/>
              </w:rPr>
              <w:t>E</w:t>
            </w:r>
            <w:r w:rsidR="00475904" w:rsidRPr="00FE6949">
              <w:rPr>
                <w:rFonts w:ascii="Roboto" w:eastAsia="Roboto" w:hAnsi="Roboto" w:cs="Roboto"/>
                <w:color w:val="525352"/>
                <w:lang w:val="fr-CA"/>
              </w:rPr>
              <w:t>VELOPER</w:t>
            </w:r>
          </w:p>
          <w:p w14:paraId="50C24634" w14:textId="515FF68E" w:rsidR="009D1FE2" w:rsidRPr="00475904" w:rsidRDefault="001922EA" w:rsidP="009D1FE2">
            <w:pPr>
              <w:widowControl w:val="0"/>
              <w:jc w:val="both"/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</w:pPr>
            <w:r w:rsidRPr="001922EA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 xml:space="preserve">Realization of a RESTful web service developed and deployed 100% by me to manage the backend side of a mobile application. </w:t>
            </w:r>
            <w:r w:rsidRPr="00475904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Implementation of high security of client-server communications.</w:t>
            </w:r>
          </w:p>
        </w:tc>
      </w:tr>
      <w:tr w:rsidR="009D1FE2" w:rsidRPr="00FD1C32" w14:paraId="432C65AA" w14:textId="77777777" w:rsidTr="000D6127">
        <w:trPr>
          <w:trHeight w:val="550"/>
          <w:tblCellSpacing w:w="7" w:type="dxa"/>
          <w:jc w:val="center"/>
        </w:trPr>
        <w:tc>
          <w:tcPr>
            <w:tcW w:w="2143" w:type="dxa"/>
          </w:tcPr>
          <w:p w14:paraId="12DB3A3D" w14:textId="77777777" w:rsidR="009D1FE2" w:rsidRDefault="009D1FE2" w:rsidP="009D1FE2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Oct</w:t>
            </w:r>
            <w:r w:rsidRPr="00AA66ED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2016 </w:t>
            </w:r>
            <w:r w:rsidRPr="00C27D5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–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Oct</w:t>
            </w:r>
            <w:r w:rsidRPr="006C43E5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17</w:t>
            </w:r>
          </w:p>
          <w:p w14:paraId="7F55E476" w14:textId="6BD5763A" w:rsidR="009D1FE2" w:rsidRDefault="009D1FE2" w:rsidP="009D1FE2">
            <w:pPr>
              <w:widowControl w:val="0"/>
              <w:rPr>
                <w:rFonts w:ascii="Roboto" w:eastAsia="Roboto" w:hAnsi="Roboto" w:cs="Roboto"/>
              </w:rPr>
            </w:pP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PHP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MySQL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Bootstrap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JQuery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ab/>
            </w:r>
          </w:p>
        </w:tc>
        <w:tc>
          <w:tcPr>
            <w:tcW w:w="8137" w:type="dxa"/>
          </w:tcPr>
          <w:p w14:paraId="1D2A8CD0" w14:textId="0FCFA9EB" w:rsidR="009D1FE2" w:rsidRPr="00475904" w:rsidRDefault="009D1FE2" w:rsidP="009D1FE2">
            <w:pPr>
              <w:widowControl w:val="0"/>
              <w:rPr>
                <w:rFonts w:ascii="Roboto" w:eastAsia="Roboto" w:hAnsi="Roboto" w:cs="Roboto"/>
                <w:color w:val="525352"/>
                <w:lang w:val="en-CA"/>
              </w:rPr>
            </w:pPr>
            <w:r w:rsidRPr="00120CC1">
              <w:rPr>
                <w:rFonts w:ascii="Roboto" w:eastAsia="Roboto" w:hAnsi="Roboto" w:cs="Roboto"/>
                <w:b/>
                <w:color w:val="525352"/>
                <w:lang w:val="fr-CA"/>
              </w:rPr>
              <w:t>E-3 SOLUTIONS</w:t>
            </w:r>
            <w:r w:rsidRPr="00FE6949">
              <w:rPr>
                <w:rFonts w:ascii="Roboto" w:eastAsia="Roboto" w:hAnsi="Roboto" w:cs="Roboto"/>
                <w:color w:val="525352"/>
                <w:lang w:val="fr-CA"/>
              </w:rPr>
              <w:t xml:space="preserve"> – </w:t>
            </w:r>
            <w:r w:rsidR="00475904">
              <w:rPr>
                <w:rFonts w:ascii="Roboto" w:eastAsia="Roboto" w:hAnsi="Roboto" w:cs="Roboto"/>
                <w:color w:val="525352"/>
                <w:lang w:val="en-CA"/>
              </w:rPr>
              <w:t>BACKEND</w:t>
            </w:r>
            <w:r w:rsidR="00475904">
              <w:rPr>
                <w:rFonts w:ascii="Roboto" w:eastAsia="Roboto" w:hAnsi="Roboto" w:cs="Roboto"/>
                <w:color w:val="525352"/>
                <w:lang w:val="en-CA"/>
              </w:rPr>
              <w:t xml:space="preserve"> </w:t>
            </w:r>
            <w:r w:rsidR="00475904" w:rsidRPr="00FE6949">
              <w:rPr>
                <w:rFonts w:ascii="Roboto" w:eastAsia="Roboto" w:hAnsi="Roboto" w:cs="Roboto"/>
                <w:color w:val="525352"/>
                <w:lang w:val="fr-CA"/>
              </w:rPr>
              <w:t>D</w:t>
            </w:r>
            <w:r w:rsidR="00475904">
              <w:rPr>
                <w:rFonts w:ascii="Roboto" w:eastAsia="Roboto" w:hAnsi="Roboto" w:cs="Roboto"/>
                <w:color w:val="525352"/>
                <w:lang w:val="fr-CA"/>
              </w:rPr>
              <w:t>E</w:t>
            </w:r>
            <w:r w:rsidR="00475904" w:rsidRPr="00FE6949">
              <w:rPr>
                <w:rFonts w:ascii="Roboto" w:eastAsia="Roboto" w:hAnsi="Roboto" w:cs="Roboto"/>
                <w:color w:val="525352"/>
                <w:lang w:val="fr-CA"/>
              </w:rPr>
              <w:t>VELOPER</w:t>
            </w:r>
          </w:p>
          <w:p w14:paraId="0468CA7A" w14:textId="608D951E" w:rsidR="009D1FE2" w:rsidRPr="006A13F3" w:rsidRDefault="001922EA" w:rsidP="009D1FE2">
            <w:pPr>
              <w:widowControl w:val="0"/>
              <w:jc w:val="both"/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 w:rsidRPr="001922EA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 xml:space="preserve">Modification and adaptation of an ERP according to the requests of a client. Creation, </w:t>
            </w:r>
            <w:proofErr w:type="gramStart"/>
            <w:r w:rsidRPr="001922EA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maintenance</w:t>
            </w:r>
            <w:proofErr w:type="gramEnd"/>
            <w:r w:rsidRPr="001922EA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 xml:space="preserve"> and online publication of several informative sites. Remote work. </w:t>
            </w:r>
            <w:r w:rsidRPr="001922EA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Contribution to the website of the newspaper Le Devoir.</w:t>
            </w:r>
          </w:p>
        </w:tc>
      </w:tr>
      <w:tr w:rsidR="009D1FE2" w:rsidRPr="001922EA" w14:paraId="60EA0C0A" w14:textId="77777777" w:rsidTr="000D6127">
        <w:trPr>
          <w:trHeight w:val="486"/>
          <w:tblCellSpacing w:w="7" w:type="dxa"/>
          <w:jc w:val="center"/>
        </w:trPr>
        <w:tc>
          <w:tcPr>
            <w:tcW w:w="2143" w:type="dxa"/>
          </w:tcPr>
          <w:p w14:paraId="1944FF34" w14:textId="43770C16" w:rsidR="009D1FE2" w:rsidRPr="006B5C37" w:rsidRDefault="009D1FE2" w:rsidP="009D1FE2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</w:pPr>
            <w:r w:rsidRPr="006B5C37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>Ma</w:t>
            </w:r>
            <w:r w:rsidR="0031611F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>y</w:t>
            </w:r>
            <w:r w:rsidRPr="006B5C37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 xml:space="preserve"> 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 xml:space="preserve">2016 – </w:t>
            </w:r>
            <w:r w:rsidRPr="006B5C37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>Mar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  <w:lang w:val="fr-CA"/>
              </w:rPr>
              <w:t xml:space="preserve"> 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2017</w:t>
            </w:r>
          </w:p>
          <w:p w14:paraId="06FF3C92" w14:textId="4114C16D" w:rsidR="009D1FE2" w:rsidRPr="00130F78" w:rsidRDefault="009D1FE2" w:rsidP="009D1FE2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</w:pPr>
            <w:r w:rsidRPr="00130F78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>.NET/C# • Angular • Scrum • DDD • REST</w:t>
            </w:r>
          </w:p>
        </w:tc>
        <w:tc>
          <w:tcPr>
            <w:tcW w:w="8137" w:type="dxa"/>
          </w:tcPr>
          <w:p w14:paraId="6535A287" w14:textId="77777777" w:rsidR="00475904" w:rsidRPr="00475904" w:rsidRDefault="009D1FE2" w:rsidP="00475904">
            <w:pPr>
              <w:widowControl w:val="0"/>
              <w:rPr>
                <w:rFonts w:ascii="Roboto" w:eastAsia="Roboto" w:hAnsi="Roboto" w:cs="Roboto"/>
                <w:color w:val="525352"/>
                <w:lang w:val="en-CA"/>
              </w:rPr>
            </w:pPr>
            <w:r w:rsidRPr="00475904">
              <w:rPr>
                <w:rFonts w:ascii="Roboto" w:eastAsia="Roboto" w:hAnsi="Roboto" w:cs="Roboto"/>
                <w:b/>
                <w:color w:val="525352"/>
                <w:lang w:val="en-CA"/>
              </w:rPr>
              <w:t>AXPER</w:t>
            </w:r>
            <w:r w:rsidRPr="00475904">
              <w:rPr>
                <w:rFonts w:ascii="Roboto" w:eastAsia="Roboto" w:hAnsi="Roboto" w:cs="Roboto"/>
                <w:color w:val="525352"/>
                <w:lang w:val="en-CA"/>
              </w:rPr>
              <w:t xml:space="preserve"> – </w:t>
            </w:r>
            <w:r w:rsidR="00475904">
              <w:rPr>
                <w:rFonts w:ascii="Roboto" w:eastAsia="Roboto" w:hAnsi="Roboto" w:cs="Roboto"/>
                <w:color w:val="525352"/>
                <w:lang w:val="en-CA"/>
              </w:rPr>
              <w:t xml:space="preserve">FULLSTACK </w:t>
            </w:r>
            <w:r w:rsidR="00475904" w:rsidRPr="00475904">
              <w:rPr>
                <w:rFonts w:ascii="Roboto" w:eastAsia="Roboto" w:hAnsi="Roboto" w:cs="Roboto"/>
                <w:color w:val="525352"/>
                <w:lang w:val="en-CA"/>
              </w:rPr>
              <w:t>DEVELOPER</w:t>
            </w:r>
          </w:p>
          <w:p w14:paraId="48C24BFD" w14:textId="55A902F6" w:rsidR="009D1FE2" w:rsidRPr="001922EA" w:rsidRDefault="001922EA" w:rsidP="009D1FE2">
            <w:pPr>
              <w:widowControl w:val="0"/>
              <w:jc w:val="both"/>
              <w:rPr>
                <w:rFonts w:ascii="Roboto" w:eastAsia="Roboto" w:hAnsi="Roboto" w:cs="Roboto"/>
                <w:b/>
                <w:color w:val="525352"/>
                <w:lang w:val="en-CA"/>
              </w:rPr>
            </w:pPr>
            <w:r w:rsidRPr="001922EA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Development of a web application linked to a camera data acquisition system. Use of scrum methodology. Participation in Sprint Planning, Daily Scrums and Retrospective meetings.</w:t>
            </w:r>
          </w:p>
        </w:tc>
      </w:tr>
      <w:tr w:rsidR="009D1FE2" w:rsidRPr="001922EA" w14:paraId="0396B7B0" w14:textId="77777777" w:rsidTr="000D6127">
        <w:trPr>
          <w:trHeight w:val="486"/>
          <w:tblCellSpacing w:w="7" w:type="dxa"/>
          <w:jc w:val="center"/>
        </w:trPr>
        <w:tc>
          <w:tcPr>
            <w:tcW w:w="2143" w:type="dxa"/>
          </w:tcPr>
          <w:p w14:paraId="335AAA7E" w14:textId="2466EADD" w:rsidR="009D1FE2" w:rsidRPr="00F96DD1" w:rsidRDefault="009D1FE2" w:rsidP="009D1FE2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</w:pPr>
            <w:r w:rsidRPr="00F96DD1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 xml:space="preserve">Mar </w:t>
            </w:r>
            <w:r w:rsidRPr="00F96DD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2015 –</w:t>
            </w:r>
            <w:r w:rsidRPr="00F96DD1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 xml:space="preserve"> Mar </w:t>
            </w:r>
            <w:r w:rsidRPr="00F96DD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2017</w:t>
            </w:r>
          </w:p>
          <w:p w14:paraId="2A98B2BB" w14:textId="166F0C45" w:rsidR="009D1FE2" w:rsidRPr="00F96DD1" w:rsidRDefault="009D1FE2" w:rsidP="009D1FE2">
            <w:pPr>
              <w:widowControl w:val="0"/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</w:pPr>
            <w:r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 xml:space="preserve">AngularJS • PHP • MySQL • Bootstrap </w:t>
            </w:r>
          </w:p>
        </w:tc>
        <w:tc>
          <w:tcPr>
            <w:tcW w:w="8137" w:type="dxa"/>
          </w:tcPr>
          <w:p w14:paraId="41FC6EC5" w14:textId="71BF343A" w:rsidR="009D1FE2" w:rsidRPr="001922EA" w:rsidRDefault="009D1FE2" w:rsidP="009D1FE2">
            <w:pPr>
              <w:widowControl w:val="0"/>
              <w:rPr>
                <w:rFonts w:ascii="Roboto" w:eastAsia="Roboto" w:hAnsi="Roboto" w:cs="Roboto"/>
                <w:color w:val="525352"/>
                <w:lang w:val="en-CA"/>
              </w:rPr>
            </w:pPr>
            <w:r w:rsidRPr="001922EA">
              <w:rPr>
                <w:rFonts w:ascii="Roboto" w:eastAsia="Roboto" w:hAnsi="Roboto" w:cs="Roboto"/>
                <w:b/>
                <w:color w:val="525352"/>
                <w:lang w:val="en-CA"/>
              </w:rPr>
              <w:t xml:space="preserve">IDMOBILES </w:t>
            </w:r>
            <w:r w:rsidRPr="001922EA">
              <w:rPr>
                <w:rFonts w:ascii="Roboto" w:eastAsia="Roboto" w:hAnsi="Roboto" w:cs="Roboto"/>
                <w:color w:val="525352"/>
                <w:lang w:val="en-CA"/>
              </w:rPr>
              <w:t xml:space="preserve">– </w:t>
            </w:r>
            <w:r w:rsidR="0031611F" w:rsidRPr="001922EA">
              <w:rPr>
                <w:rFonts w:ascii="Roboto" w:eastAsia="Roboto" w:hAnsi="Roboto" w:cs="Roboto"/>
                <w:color w:val="525352"/>
                <w:lang w:val="en-CA"/>
              </w:rPr>
              <w:t>OWNER</w:t>
            </w:r>
          </w:p>
          <w:p w14:paraId="3F0D7D8F" w14:textId="2F78E9E3" w:rsidR="009D1FE2" w:rsidRPr="001922EA" w:rsidRDefault="001922EA" w:rsidP="009D1FE2">
            <w:pPr>
              <w:widowControl w:val="0"/>
              <w:rPr>
                <w:rStyle w:val="Hyperlink"/>
                <w:rFonts w:ascii="Font Awesome 5 Free Solid" w:hAnsi="Font Awesome 5 Free Solid"/>
                <w:b/>
                <w:bCs/>
                <w:color w:val="525352"/>
                <w:sz w:val="20"/>
                <w:szCs w:val="20"/>
                <w:u w:val="none"/>
                <w:lang w:val="en-CA"/>
              </w:rPr>
            </w:pPr>
            <w:r w:rsidRPr="001922EA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Starting my own part-time web development company. The job involves developing websites, interacting with customers, defining needs, evaluating priorities and time required for each task and deploying the sites online.</w:t>
            </w:r>
          </w:p>
        </w:tc>
      </w:tr>
    </w:tbl>
    <w:p w14:paraId="33162C1E" w14:textId="5F13C816" w:rsidR="0013746B" w:rsidRPr="001922EA" w:rsidRDefault="0013746B">
      <w:pPr>
        <w:rPr>
          <w:rFonts w:ascii="Roboto" w:eastAsia="Roboto" w:hAnsi="Roboto" w:cs="Roboto"/>
          <w:lang w:val="en-CA"/>
        </w:rPr>
      </w:pPr>
    </w:p>
    <w:p w14:paraId="14EFDCAC" w14:textId="77777777" w:rsidR="00A10394" w:rsidRPr="001922EA" w:rsidRDefault="00A10394">
      <w:pPr>
        <w:rPr>
          <w:rFonts w:ascii="Roboto" w:eastAsia="Roboto" w:hAnsi="Roboto" w:cs="Roboto"/>
          <w:lang w:val="en-CA"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340"/>
      </w:tblGrid>
      <w:tr w:rsidR="00A10394" w14:paraId="3B8A15F7" w14:textId="77777777" w:rsidTr="00913E4A">
        <w:trPr>
          <w:trHeight w:val="432"/>
          <w:tblCellSpacing w:w="7" w:type="dxa"/>
          <w:jc w:val="center"/>
        </w:trPr>
        <w:tc>
          <w:tcPr>
            <w:tcW w:w="10312" w:type="dxa"/>
            <w:shd w:val="clear" w:color="auto" w:fill="EFEFF0"/>
            <w:tcMar>
              <w:top w:w="158" w:type="dxa"/>
              <w:bottom w:w="158" w:type="dxa"/>
            </w:tcMar>
            <w:vAlign w:val="center"/>
          </w:tcPr>
          <w:p w14:paraId="3022A113" w14:textId="01B16731" w:rsidR="00A10394" w:rsidRPr="002166AF" w:rsidRDefault="002166AF" w:rsidP="002166AF">
            <w:pPr>
              <w:jc w:val="center"/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</w:pPr>
            <w:r w:rsidRPr="002166AF"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t>ONLINE TRAINING</w:t>
            </w:r>
          </w:p>
        </w:tc>
      </w:tr>
      <w:tr w:rsidR="00A10394" w:rsidRPr="00D86807" w14:paraId="40B704AA" w14:textId="77777777" w:rsidTr="00913E4A">
        <w:trPr>
          <w:trHeight w:val="668"/>
          <w:tblCellSpacing w:w="7" w:type="dxa"/>
          <w:jc w:val="center"/>
        </w:trPr>
        <w:tc>
          <w:tcPr>
            <w:tcW w:w="10312" w:type="dxa"/>
          </w:tcPr>
          <w:p w14:paraId="3B798A2F" w14:textId="77777777" w:rsidR="00A10394" w:rsidRPr="00D86807" w:rsidRDefault="00062AC3" w:rsidP="00913E4A">
            <w:pPr>
              <w:widowControl w:val="0"/>
              <w:tabs>
                <w:tab w:val="left" w:pos="2070"/>
              </w:tabs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</w:pPr>
            <w:hyperlink r:id="rId6" w:history="1">
              <w:r w:rsidR="00A10394">
                <w:rPr>
                  <w:rStyle w:val="Hyperlink"/>
                  <w:rFonts w:ascii="Roboto" w:hAnsi="Roboto"/>
                  <w:color w:val="A1A1A1"/>
                  <w:sz w:val="20"/>
                  <w:szCs w:val="20"/>
                </w:rPr>
                <w:t>Date and Time Fundamentals</w:t>
              </w:r>
            </w:hyperlink>
            <w:r w:rsidR="00A10394" w:rsidRPr="003B5422">
              <w:rPr>
                <w:rFonts w:ascii="Roboto" w:eastAsia="Roboto" w:hAnsi="Roboto" w:cs="Roboto"/>
                <w:color w:val="A1A1A1"/>
                <w:sz w:val="12"/>
                <w:szCs w:val="12"/>
              </w:rPr>
              <w:t xml:space="preserve"> </w:t>
            </w:r>
            <w:r w:rsidR="00A10394">
              <w:rPr>
                <w:rFonts w:ascii="Roboto" w:eastAsia="Roboto" w:hAnsi="Roboto" w:cs="Roboto"/>
                <w:color w:val="A1A1A1"/>
                <w:sz w:val="12"/>
                <w:szCs w:val="12"/>
              </w:rPr>
              <w:t xml:space="preserve"> </w:t>
            </w:r>
            <w:r w:rsidR="00A10394">
              <w:rPr>
                <w:rFonts w:ascii="Roboto" w:hAnsi="Roboto"/>
                <w:color w:val="A1A1A1"/>
                <w:sz w:val="20"/>
                <w:szCs w:val="20"/>
              </w:rPr>
              <w:t xml:space="preserve">• </w:t>
            </w:r>
            <w:hyperlink r:id="rId7" w:history="1">
              <w:r w:rsidR="00A10394" w:rsidRPr="00901870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>Versioning in an Event Sourced System</w:t>
              </w:r>
              <w:r w:rsidR="00A10394" w:rsidRPr="00C856B0">
                <w:rPr>
                  <w:rStyle w:val="Hyperlink"/>
                  <w:rFonts w:ascii="Roboto" w:eastAsia="Roboto" w:hAnsi="Roboto" w:cs="Roboto"/>
                  <w:color w:val="A1A1A1"/>
                  <w:sz w:val="16"/>
                  <w:szCs w:val="16"/>
                  <w:u w:val="none"/>
                </w:rPr>
                <w:t xml:space="preserve"> by Greg Young</w:t>
              </w:r>
              <w:r w:rsidR="00A10394" w:rsidRPr="00AF6B77">
                <w:rPr>
                  <w:rStyle w:val="Hyperlink"/>
                  <w:rFonts w:ascii="Roboto" w:eastAsia="Roboto" w:hAnsi="Roboto" w:cs="Roboto"/>
                  <w:sz w:val="12"/>
                  <w:szCs w:val="12"/>
                  <w:u w:val="none"/>
                </w:rPr>
                <w:t xml:space="preserve"> </w:t>
              </w:r>
            </w:hyperlink>
            <w:r w:rsidR="00A10394">
              <w:rPr>
                <w:rFonts w:ascii="Roboto" w:eastAsia="Roboto" w:hAnsi="Roboto" w:cs="Roboto"/>
                <w:color w:val="A1A1A1"/>
                <w:sz w:val="12"/>
                <w:szCs w:val="12"/>
              </w:rPr>
              <w:t xml:space="preserve"> </w:t>
            </w:r>
            <w:r w:rsidR="00A10394">
              <w:rPr>
                <w:rFonts w:ascii="Roboto" w:hAnsi="Roboto"/>
                <w:color w:val="A1A1A1"/>
                <w:sz w:val="20"/>
                <w:szCs w:val="20"/>
              </w:rPr>
              <w:t xml:space="preserve">• </w:t>
            </w:r>
            <w:hyperlink r:id="rId8" w:history="1">
              <w:r w:rsidR="00A10394" w:rsidRPr="00B16C0B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>Exploring CQRS and Event Sourcing</w:t>
              </w:r>
            </w:hyperlink>
            <w:r w:rsidR="00A10394" w:rsidRPr="00274136">
              <w:rPr>
                <w:rFonts w:ascii="Roboto" w:hAnsi="Roboto"/>
                <w:color w:val="A1A1A1"/>
                <w:sz w:val="20"/>
                <w:szCs w:val="20"/>
              </w:rPr>
              <w:t xml:space="preserve"> </w:t>
            </w:r>
            <w:r w:rsidR="00A10394">
              <w:rPr>
                <w:rFonts w:ascii="Roboto" w:hAnsi="Roboto"/>
                <w:color w:val="A1A1A1"/>
                <w:sz w:val="20"/>
                <w:szCs w:val="20"/>
              </w:rPr>
              <w:t xml:space="preserve">• </w:t>
            </w:r>
            <w:hyperlink r:id="rId9" w:history="1"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 xml:space="preserve">CQRS </w:t>
              </w:r>
              <w:r w:rsidR="00A1039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>i</w:t>
              </w:r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>n Practice</w:t>
              </w:r>
            </w:hyperlink>
            <w:r w:rsidR="00A10394" w:rsidRPr="003B5422">
              <w:rPr>
                <w:rFonts w:ascii="Roboto" w:eastAsia="Roboto" w:hAnsi="Roboto" w:cs="Roboto"/>
                <w:color w:val="A1A1A1"/>
                <w:sz w:val="12"/>
                <w:szCs w:val="12"/>
              </w:rPr>
              <w:t xml:space="preserve"> </w:t>
            </w:r>
            <w:r w:rsidR="00A10394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hyperlink r:id="rId10" w:history="1"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>Building a RESTful API with ASP.NET Core</w:t>
              </w:r>
            </w:hyperlink>
            <w:r w:rsidR="00A10394" w:rsidRPr="003B5422">
              <w:rPr>
                <w:rStyle w:val="Hyperlink"/>
                <w:rFonts w:ascii="Roboto" w:eastAsia="Roboto" w:hAnsi="Roboto" w:cs="Roboto"/>
                <w:b/>
                <w:color w:val="A1A1A1"/>
                <w:sz w:val="12"/>
                <w:szCs w:val="12"/>
                <w:u w:val="none"/>
              </w:rPr>
              <w:t xml:space="preserve"> </w:t>
            </w:r>
            <w:r w:rsidR="00A10394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hyperlink r:id="rId11" w:history="1"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>Writing Purely Functional Code in C#</w:t>
              </w:r>
            </w:hyperlink>
            <w:r w:rsidR="00A10394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hyperlink r:id="rId12" w:history="1"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>Making Your C# Code More Functional</w:t>
              </w:r>
            </w:hyperlink>
            <w:r w:rsidR="00A10394" w:rsidRPr="005923C2">
              <w:rPr>
                <w:rStyle w:val="Hyperlink"/>
                <w:rFonts w:ascii="Roboto" w:eastAsia="Roboto" w:hAnsi="Roboto" w:cs="Roboto"/>
                <w:b/>
                <w:color w:val="A1A1A1"/>
                <w:sz w:val="12"/>
                <w:szCs w:val="12"/>
                <w:u w:val="none"/>
              </w:rPr>
              <w:t xml:space="preserve"> </w:t>
            </w:r>
            <w:r w:rsidR="00A10394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hyperlink r:id="rId13" w:history="1"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 xml:space="preserve">Microservices </w:t>
              </w:r>
              <w:r w:rsidR="00A1039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>A</w:t>
              </w:r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>rchitecture</w:t>
              </w:r>
            </w:hyperlink>
            <w:r w:rsidR="00A10394" w:rsidRPr="005B0F63">
              <w:rPr>
                <w:rFonts w:ascii="Roboto" w:eastAsia="Roboto" w:hAnsi="Roboto" w:cs="Roboto"/>
                <w:color w:val="A1A1A1"/>
                <w:sz w:val="12"/>
                <w:szCs w:val="12"/>
              </w:rPr>
              <w:t xml:space="preserve"> </w:t>
            </w:r>
            <w:r w:rsidR="00A10394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hyperlink r:id="rId14" w:history="1"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>Developing with .NET on Microsoft Azure – Getting Started</w:t>
              </w:r>
            </w:hyperlink>
            <w:r w:rsidR="00A10394" w:rsidRPr="005B0F63">
              <w:rPr>
                <w:rFonts w:ascii="Roboto" w:eastAsia="Roboto" w:hAnsi="Roboto" w:cs="Roboto"/>
                <w:color w:val="A1A1A1"/>
                <w:sz w:val="12"/>
                <w:szCs w:val="12"/>
              </w:rPr>
              <w:t xml:space="preserve"> </w:t>
            </w:r>
            <w:r w:rsidR="00A10394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hyperlink r:id="rId15" w:history="1"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Making </w:t>
              </w:r>
              <w:r w:rsidR="00A1039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y</w:t>
              </w:r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our C# </w:t>
              </w:r>
              <w:r w:rsidR="00A1039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C</w:t>
              </w:r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ode </w:t>
              </w:r>
              <w:r w:rsidR="00A1039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M</w:t>
              </w:r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ore </w:t>
              </w:r>
              <w:r w:rsidR="00A1039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O</w:t>
              </w:r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bject-</w:t>
              </w:r>
              <w:r w:rsidR="00A1039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O</w:t>
              </w:r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riented</w:t>
              </w:r>
            </w:hyperlink>
            <w:r w:rsidR="00A10394" w:rsidRPr="005B0F63">
              <w:rPr>
                <w:rFonts w:ascii="Roboto" w:eastAsia="Roboto" w:hAnsi="Roboto" w:cs="Roboto"/>
                <w:color w:val="A1A1A1"/>
                <w:sz w:val="12"/>
                <w:szCs w:val="12"/>
                <w:lang w:val="en-CA"/>
              </w:rPr>
              <w:t xml:space="preserve"> </w:t>
            </w:r>
            <w:r w:rsidR="00A10394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hyperlink r:id="rId16" w:history="1"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Tactical </w:t>
              </w:r>
              <w:r w:rsidR="00A1039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D</w:t>
              </w:r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esign </w:t>
              </w:r>
              <w:r w:rsidR="00A1039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P</w:t>
              </w:r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atterns in .NET: Creating </w:t>
              </w:r>
              <w:r w:rsidR="00A1039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O</w:t>
              </w:r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bjects</w:t>
              </w:r>
            </w:hyperlink>
            <w:r w:rsidR="00A10394">
              <w:rPr>
                <w:rStyle w:val="Hyperlink"/>
                <w:rFonts w:ascii="Roboto" w:hAnsi="Roboto"/>
                <w:color w:val="A1A1A1"/>
                <w:sz w:val="20"/>
                <w:szCs w:val="20"/>
              </w:rPr>
              <w:t xml:space="preserve"> </w:t>
            </w:r>
            <w:r w:rsidR="00A10394">
              <w:rPr>
                <w:rFonts w:ascii="Roboto" w:hAnsi="Roboto"/>
                <w:color w:val="A1A1A1"/>
                <w:sz w:val="20"/>
                <w:szCs w:val="20"/>
              </w:rPr>
              <w:t xml:space="preserve">• </w:t>
            </w:r>
            <w:hyperlink r:id="rId17" w:history="1"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Tactical </w:t>
              </w:r>
              <w:r w:rsidR="00A1039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D</w:t>
              </w:r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esign </w:t>
              </w:r>
              <w:r w:rsidR="00A1039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P</w:t>
              </w:r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atterns in .NET: Control flow</w:t>
              </w:r>
            </w:hyperlink>
            <w:r w:rsidR="00A10394" w:rsidRPr="005B0F63">
              <w:rPr>
                <w:rStyle w:val="Hyperlink"/>
                <w:rFonts w:ascii="Roboto" w:eastAsia="Roboto" w:hAnsi="Roboto" w:cs="Roboto"/>
                <w:b/>
                <w:color w:val="A1A1A1"/>
                <w:sz w:val="12"/>
                <w:szCs w:val="12"/>
                <w:u w:val="none"/>
              </w:rPr>
              <w:t xml:space="preserve"> </w:t>
            </w:r>
            <w:r w:rsidR="00A10394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hyperlink r:id="rId18" w:history="1"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Tactical </w:t>
              </w:r>
              <w:r w:rsidR="00A1039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D</w:t>
              </w:r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esign </w:t>
              </w:r>
              <w:r w:rsidR="00A1039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P</w:t>
              </w:r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atterns in .NET: Managing </w:t>
              </w:r>
              <w:r w:rsidR="00A1039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R</w:t>
              </w:r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esponsibilities</w:t>
              </w:r>
            </w:hyperlink>
            <w:r w:rsidR="00A10394" w:rsidRPr="00C27C21">
              <w:rPr>
                <w:rFonts w:ascii="Roboto" w:eastAsia="Roboto" w:hAnsi="Roboto" w:cs="Roboto"/>
                <w:color w:val="A1A1A1"/>
                <w:sz w:val="12"/>
                <w:szCs w:val="12"/>
                <w:lang w:val="en-CA"/>
              </w:rPr>
              <w:t xml:space="preserve"> </w:t>
            </w:r>
            <w:r w:rsidR="00A10394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hyperlink r:id="rId19" w:history="1"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Writing </w:t>
              </w:r>
              <w:r w:rsidR="00A1039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H</w:t>
              </w:r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ighly </w:t>
              </w:r>
              <w:r w:rsidR="00A1039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M</w:t>
              </w:r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aintainable </w:t>
              </w:r>
              <w:r w:rsidR="00A1039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U</w:t>
              </w:r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nit </w:t>
              </w:r>
              <w:r w:rsidR="00A1039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T</w:t>
              </w:r>
              <w:r w:rsidR="00A10394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ests</w:t>
              </w:r>
            </w:hyperlink>
          </w:p>
        </w:tc>
      </w:tr>
    </w:tbl>
    <w:p w14:paraId="10788915" w14:textId="6A0B285B" w:rsidR="003F3D4E" w:rsidRPr="00A10394" w:rsidRDefault="0013746B">
      <w:pPr>
        <w:rPr>
          <w:rFonts w:ascii="Roboto" w:eastAsia="Roboto" w:hAnsi="Roboto" w:cs="Roboto"/>
          <w:lang w:val="en-CA"/>
        </w:rPr>
      </w:pPr>
      <w:r w:rsidRPr="00A10394">
        <w:rPr>
          <w:rFonts w:ascii="Roboto" w:eastAsia="Roboto" w:hAnsi="Roboto" w:cs="Roboto"/>
          <w:lang w:val="en-CA"/>
        </w:rPr>
        <w:br w:type="page"/>
      </w:r>
    </w:p>
    <w:tbl>
      <w:tblPr>
        <w:tblStyle w:val="TableGrid"/>
        <w:tblW w:w="10348" w:type="dxa"/>
        <w:jc w:val="center"/>
        <w:tblCellSpacing w:w="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43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74"/>
        <w:gridCol w:w="8174"/>
      </w:tblGrid>
      <w:tr w:rsidR="007B48CB" w14:paraId="6FA2AFDC" w14:textId="77777777" w:rsidTr="00A15140">
        <w:trPr>
          <w:trHeight w:val="432"/>
          <w:tblCellSpacing w:w="7" w:type="dxa"/>
          <w:jc w:val="center"/>
        </w:trPr>
        <w:tc>
          <w:tcPr>
            <w:tcW w:w="10320" w:type="dxa"/>
            <w:gridSpan w:val="2"/>
            <w:shd w:val="clear" w:color="auto" w:fill="EFEFF0"/>
            <w:tcMar>
              <w:top w:w="158" w:type="dxa"/>
              <w:bottom w:w="158" w:type="dxa"/>
            </w:tcMar>
            <w:vAlign w:val="center"/>
          </w:tcPr>
          <w:p w14:paraId="4AE288B0" w14:textId="181A40A8" w:rsidR="007B48CB" w:rsidRDefault="00C62166" w:rsidP="00080B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Roboto" w:eastAsia="Roboto" w:hAnsi="Roboto" w:cs="Roboto"/>
              </w:rPr>
            </w:pPr>
            <w:r w:rsidRPr="00C62166"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lastRenderedPageBreak/>
              <w:t>PERSONAL PROJECTS</w:t>
            </w:r>
          </w:p>
        </w:tc>
      </w:tr>
      <w:tr w:rsidR="00FA6FDC" w:rsidRPr="00FD1C32" w14:paraId="35F51434" w14:textId="77777777" w:rsidTr="00A15140">
        <w:trPr>
          <w:tblCellSpacing w:w="7" w:type="dxa"/>
          <w:jc w:val="center"/>
        </w:trPr>
        <w:tc>
          <w:tcPr>
            <w:tcW w:w="2153" w:type="dxa"/>
          </w:tcPr>
          <w:p w14:paraId="318E909A" w14:textId="77777777" w:rsidR="00FA6FDC" w:rsidRDefault="00FA6FDC" w:rsidP="00FA6FDC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Sept</w:t>
            </w:r>
            <w:r w:rsidRPr="003660A9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2019 </w:t>
            </w:r>
            <w:r w:rsidRPr="00E50AD2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– </w:t>
            </w:r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 xml:space="preserve">Nov </w:t>
            </w:r>
            <w:r w:rsidRPr="00E50AD2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</w:t>
            </w:r>
          </w:p>
          <w:p w14:paraId="3B4542B1" w14:textId="454E3E02" w:rsidR="00FA6FDC" w:rsidRPr="003660A9" w:rsidRDefault="00FA6FDC" w:rsidP="00FA6FDC">
            <w:pPr>
              <w:widowControl w:val="0"/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</w:pP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>Node.js • GraphQL • Angular • NgRx • Cypress • Docker • Azure • PostgreSQL</w:t>
            </w:r>
          </w:p>
        </w:tc>
        <w:tc>
          <w:tcPr>
            <w:tcW w:w="8153" w:type="dxa"/>
          </w:tcPr>
          <w:p w14:paraId="65ADB94D" w14:textId="77777777" w:rsidR="00FA6FDC" w:rsidRPr="004E306F" w:rsidRDefault="00FA6FDC" w:rsidP="00FA6FDC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>
              <w:rPr>
                <w:rFonts w:ascii="Roboto" w:hAnsi="Roboto"/>
                <w:b/>
                <w:color w:val="525352"/>
                <w:lang w:val="fr-CA"/>
              </w:rPr>
              <w:t xml:space="preserve">LEARNUPFRONT </w:t>
            </w:r>
            <w:r w:rsidRPr="00FE6949">
              <w:rPr>
                <w:rFonts w:ascii="Roboto" w:eastAsia="Roboto" w:hAnsi="Roboto" w:cs="Roboto"/>
                <w:color w:val="525352"/>
                <w:lang w:val="fr-CA"/>
              </w:rPr>
              <w:t xml:space="preserve">– </w:t>
            </w:r>
            <w:r>
              <w:rPr>
                <w:rFonts w:ascii="Roboto" w:eastAsia="Roboto" w:hAnsi="Roboto" w:cs="Roboto"/>
                <w:color w:val="525352"/>
                <w:lang w:val="fr-CA"/>
              </w:rPr>
              <w:t>PROJET PERSONNEL</w:t>
            </w:r>
          </w:p>
          <w:p w14:paraId="6B1C40F6" w14:textId="220675B1" w:rsidR="00FA6FDC" w:rsidRPr="00FA6FDC" w:rsidRDefault="001922EA" w:rsidP="00FA6FDC">
            <w:pPr>
              <w:widowControl w:val="0"/>
              <w:rPr>
                <w:lang w:val="fr-CA"/>
              </w:rPr>
            </w:pPr>
            <w:r w:rsidRPr="001922EA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 xml:space="preserve">Realization of a pre-hiring training platform. Analysis of the business area. Development of an Angular client, a GraphQL API and a PostgreSQL database. Implementation of CI and automatic deployments on Azure. E2E tests with Cypress. </w:t>
            </w:r>
            <w:r w:rsidRPr="001922EA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Interactions with potential customers. Launch of the promotional website.</w:t>
            </w:r>
          </w:p>
        </w:tc>
      </w:tr>
      <w:tr w:rsidR="00FA6FDC" w:rsidRPr="001922EA" w14:paraId="4F7EB335" w14:textId="77777777" w:rsidTr="00A15140">
        <w:trPr>
          <w:tblCellSpacing w:w="7" w:type="dxa"/>
          <w:jc w:val="center"/>
        </w:trPr>
        <w:tc>
          <w:tcPr>
            <w:tcW w:w="2153" w:type="dxa"/>
          </w:tcPr>
          <w:p w14:paraId="47085074" w14:textId="77777777" w:rsidR="00FA6FDC" w:rsidRDefault="00FA6FDC" w:rsidP="00FA6FDC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 w:rsidRPr="003660A9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Déc</w:t>
            </w:r>
            <w:r w:rsidRPr="003660A9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2018 </w:t>
            </w:r>
            <w:r w:rsidRPr="00C27D5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–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 </w:t>
            </w:r>
            <w:r w:rsidRPr="003660A9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Oct</w:t>
            </w:r>
            <w:r w:rsidRPr="003660A9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19</w:t>
            </w:r>
          </w:p>
          <w:p w14:paraId="25035F17" w14:textId="77777777" w:rsidR="00FA6FDC" w:rsidRDefault="00FA6FDC" w:rsidP="00FA6FDC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 w:rsidRPr="00AB1DC7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>.NET/C#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DDD • CQRS • Event Sourcing • REST</w:t>
            </w:r>
          </w:p>
        </w:tc>
        <w:tc>
          <w:tcPr>
            <w:tcW w:w="8153" w:type="dxa"/>
          </w:tcPr>
          <w:p w14:paraId="0D63ACE1" w14:textId="513AD6AE" w:rsidR="00FA6FDC" w:rsidRPr="001922EA" w:rsidRDefault="00062AC3" w:rsidP="00FA6FDC">
            <w:pPr>
              <w:widowControl w:val="0"/>
              <w:rPr>
                <w:rFonts w:ascii="Roboto" w:eastAsia="Roboto" w:hAnsi="Roboto" w:cs="Roboto"/>
                <w:color w:val="525352"/>
                <w:lang w:val="en-CA"/>
              </w:rPr>
            </w:pPr>
            <w:hyperlink r:id="rId20" w:history="1">
              <w:r w:rsidR="00FA6FDC" w:rsidRPr="001922EA">
                <w:rPr>
                  <w:rFonts w:ascii="Roboto" w:hAnsi="Roboto"/>
                  <w:b/>
                  <w:color w:val="525352"/>
                  <w:u w:val="single"/>
                  <w:lang w:val="en-CA"/>
                </w:rPr>
                <w:t>AIRVIEW</w:t>
              </w:r>
            </w:hyperlink>
          </w:p>
          <w:p w14:paraId="43EBFE11" w14:textId="343CFC78" w:rsidR="00FA6FDC" w:rsidRPr="001922EA" w:rsidRDefault="001922EA" w:rsidP="00FA6FDC">
            <w:pPr>
              <w:widowControl w:val="0"/>
              <w:jc w:val="both"/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</w:pPr>
            <w:r w:rsidRPr="001922EA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 xml:space="preserve">Realization of a fictitious project of booking airline tickets </w:t>
            </w:r>
            <w:r w:rsidR="00475904" w:rsidRPr="001922EA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to</w:t>
            </w:r>
            <w:r w:rsidRPr="001922EA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 xml:space="preserve"> synthesize and perfect my skills in DDD, CQRS, Event Sourcing and REST. This project aims to first facilitate my learning by using a concrete application case and to help me target the generalizable code and then move it to SolidStack.</w:t>
            </w:r>
          </w:p>
        </w:tc>
      </w:tr>
      <w:tr w:rsidR="00FA6FDC" w:rsidRPr="001922EA" w14:paraId="11053BBB" w14:textId="77777777" w:rsidTr="00A15140">
        <w:trPr>
          <w:trHeight w:val="989"/>
          <w:tblCellSpacing w:w="7" w:type="dxa"/>
          <w:jc w:val="center"/>
        </w:trPr>
        <w:tc>
          <w:tcPr>
            <w:tcW w:w="2153" w:type="dxa"/>
          </w:tcPr>
          <w:p w14:paraId="4AADDAB6" w14:textId="77777777" w:rsidR="00FA6FDC" w:rsidRDefault="00FA6FDC" w:rsidP="00FA6FDC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 w:rsidRPr="0060360A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 xml:space="preserve">Févr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2018 </w:t>
            </w:r>
            <w:r w:rsidRPr="00C27D5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–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Juill</w:t>
            </w:r>
            <w:r w:rsidRPr="00AA66ED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19</w:t>
            </w:r>
          </w:p>
          <w:p w14:paraId="0AAC4586" w14:textId="77777777" w:rsidR="00FA6FDC" w:rsidRPr="00AB1DC7" w:rsidRDefault="00FA6FDC" w:rsidP="00FA6FDC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en-CA"/>
              </w:rPr>
            </w:pPr>
            <w:r w:rsidRPr="00AB1DC7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>.NET/C#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DDD • CQRS • Event Sourcing • REST</w:t>
            </w:r>
          </w:p>
        </w:tc>
        <w:tc>
          <w:tcPr>
            <w:tcW w:w="8153" w:type="dxa"/>
          </w:tcPr>
          <w:p w14:paraId="0DF3CB26" w14:textId="20E15FC7" w:rsidR="00FA6FDC" w:rsidRPr="001922EA" w:rsidRDefault="00062AC3" w:rsidP="00FA6FDC">
            <w:pPr>
              <w:widowControl w:val="0"/>
              <w:rPr>
                <w:rFonts w:ascii="Roboto" w:eastAsia="Roboto" w:hAnsi="Roboto" w:cs="Roboto"/>
                <w:color w:val="525352"/>
                <w:lang w:val="en-CA"/>
              </w:rPr>
            </w:pPr>
            <w:hyperlink r:id="rId21" w:history="1">
              <w:r w:rsidR="00FA6FDC" w:rsidRPr="001922EA">
                <w:rPr>
                  <w:rFonts w:ascii="Roboto" w:hAnsi="Roboto"/>
                  <w:b/>
                  <w:color w:val="525352"/>
                  <w:u w:val="single"/>
                  <w:lang w:val="en-CA"/>
                </w:rPr>
                <w:t>SOLIDS</w:t>
              </w:r>
              <w:r w:rsidR="00FA6FDC" w:rsidRPr="001922EA">
                <w:rPr>
                  <w:rFonts w:ascii="Roboto" w:eastAsia="Roboto" w:hAnsi="Roboto" w:cs="Roboto"/>
                  <w:b/>
                  <w:color w:val="525352"/>
                  <w:u w:val="single"/>
                  <w:lang w:val="en-CA"/>
                </w:rPr>
                <w:t>TAC</w:t>
              </w:r>
              <w:r w:rsidR="00FA6FDC" w:rsidRPr="001922EA">
                <w:rPr>
                  <w:rFonts w:ascii="Roboto" w:hAnsi="Roboto"/>
                  <w:b/>
                  <w:color w:val="525352"/>
                  <w:u w:val="single"/>
                  <w:lang w:val="en-CA"/>
                </w:rPr>
                <w:t>K</w:t>
              </w:r>
            </w:hyperlink>
          </w:p>
          <w:p w14:paraId="5CC51D63" w14:textId="7E16618F" w:rsidR="00FA6FDC" w:rsidRPr="001922EA" w:rsidRDefault="001922EA" w:rsidP="00FA6FDC">
            <w:pPr>
              <w:widowControl w:val="0"/>
              <w:jc w:val="both"/>
              <w:rPr>
                <w:rFonts w:ascii="Roboto" w:eastAsia="Roboto" w:hAnsi="Roboto" w:cs="Roboto"/>
                <w:b/>
                <w:color w:val="525352"/>
                <w:lang w:val="en-CA"/>
              </w:rPr>
            </w:pPr>
            <w:r w:rsidRPr="001922EA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of a .NET framework to facilitate the implementation of a project focused on the following methodologies: DDD, CQRS, Event Sourcing and REST. The project is therefore made up of several NuGet packages in which we find several design patterns including the following: Option, Repository, Unit of Work, Value Object.</w:t>
            </w:r>
          </w:p>
        </w:tc>
      </w:tr>
    </w:tbl>
    <w:p w14:paraId="7029C494" w14:textId="0D674D37" w:rsidR="003C0C17" w:rsidRPr="001922EA" w:rsidRDefault="003C0C17" w:rsidP="00232777">
      <w:pPr>
        <w:rPr>
          <w:rFonts w:ascii="Roboto" w:eastAsia="Roboto" w:hAnsi="Roboto" w:cs="Roboto"/>
          <w:lang w:val="en-CA"/>
        </w:rPr>
      </w:pPr>
    </w:p>
    <w:p w14:paraId="4F09FCBD" w14:textId="77777777" w:rsidR="003C0C17" w:rsidRPr="001922EA" w:rsidRDefault="003C0C17" w:rsidP="00232777">
      <w:pPr>
        <w:rPr>
          <w:rFonts w:ascii="Roboto" w:eastAsia="Roboto" w:hAnsi="Roboto" w:cs="Roboto"/>
          <w:lang w:val="en-CA"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67"/>
        <w:gridCol w:w="8173"/>
      </w:tblGrid>
      <w:tr w:rsidR="00232777" w14:paraId="54641F34" w14:textId="77777777" w:rsidTr="00BB3681">
        <w:trPr>
          <w:trHeight w:val="169"/>
          <w:tblCellSpacing w:w="7" w:type="dxa"/>
          <w:jc w:val="center"/>
        </w:trPr>
        <w:tc>
          <w:tcPr>
            <w:tcW w:w="10312" w:type="dxa"/>
            <w:gridSpan w:val="2"/>
            <w:shd w:val="clear" w:color="auto" w:fill="EFEFF0"/>
            <w:tcMar>
              <w:top w:w="158" w:type="dxa"/>
              <w:bottom w:w="158" w:type="dxa"/>
            </w:tcMar>
            <w:vAlign w:val="center"/>
          </w:tcPr>
          <w:p w14:paraId="6A1C227E" w14:textId="646B9F3A" w:rsidR="00232777" w:rsidRDefault="00C62166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Roboto" w:eastAsia="Roboto" w:hAnsi="Roboto" w:cs="Roboto"/>
              </w:rPr>
            </w:pPr>
            <w:r w:rsidRPr="00C62166"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t>OTHER ACHIEVEMENTS</w:t>
            </w:r>
          </w:p>
        </w:tc>
      </w:tr>
      <w:tr w:rsidR="00232777" w:rsidRPr="001922EA" w14:paraId="3EBAB774" w14:textId="77777777" w:rsidTr="00BB3681">
        <w:trPr>
          <w:trHeight w:val="833"/>
          <w:tblCellSpacing w:w="7" w:type="dxa"/>
          <w:jc w:val="center"/>
        </w:trPr>
        <w:tc>
          <w:tcPr>
            <w:tcW w:w="2146" w:type="dxa"/>
          </w:tcPr>
          <w:p w14:paraId="200DE928" w14:textId="723BEA66" w:rsidR="00232777" w:rsidRDefault="00232777" w:rsidP="00B95D61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 w:rsidRPr="00AA66ED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 xml:space="preserve">Jul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2017 </w:t>
            </w:r>
            <w:r w:rsidRPr="00C27D5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–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 </w:t>
            </w:r>
            <w:r w:rsidRPr="006C43E5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Sep</w:t>
            </w:r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t</w:t>
            </w:r>
            <w:r w:rsidRPr="006C43E5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17</w:t>
            </w:r>
            <w:r w:rsidRPr="006B5C37">
              <w:rPr>
                <w:rFonts w:ascii="Roboto" w:eastAsia="Roboto" w:hAnsi="Roboto" w:cs="Roboto"/>
                <w:b/>
                <w:color w:val="525352"/>
              </w:rPr>
              <w:t xml:space="preserve"> </w:t>
            </w:r>
          </w:p>
          <w:p w14:paraId="50B66026" w14:textId="5EBECD70" w:rsidR="00232777" w:rsidRDefault="00232777" w:rsidP="00B95D61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PHP</w:t>
            </w:r>
            <w:r w:rsidR="002F2D4A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MySQL</w:t>
            </w:r>
            <w:r w:rsidR="002F2D4A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 w:rsidR="002966A1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W</w:t>
            </w:r>
            <w:r w:rsidR="003A55C2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eb Notifications</w:t>
            </w:r>
            <w:r w:rsidR="002F2D4A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 w:rsidR="003A55C2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Service Worker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ab/>
            </w:r>
          </w:p>
        </w:tc>
        <w:tc>
          <w:tcPr>
            <w:tcW w:w="8152" w:type="dxa"/>
          </w:tcPr>
          <w:p w14:paraId="7F93699E" w14:textId="6FD5E0EB" w:rsidR="00232777" w:rsidRPr="00AE095B" w:rsidRDefault="00CA7E63" w:rsidP="00B95D61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>
              <w:rPr>
                <w:rFonts w:ascii="Roboto" w:eastAsia="Roboto" w:hAnsi="Roboto" w:cs="Roboto"/>
                <w:b/>
                <w:color w:val="525352"/>
                <w:lang w:val="fr-CA"/>
              </w:rPr>
              <w:t xml:space="preserve">JOURNAL </w:t>
            </w:r>
            <w:r w:rsidR="00232777" w:rsidRPr="00FC6861">
              <w:rPr>
                <w:rFonts w:ascii="Roboto" w:eastAsia="Roboto" w:hAnsi="Roboto" w:cs="Roboto"/>
                <w:b/>
                <w:color w:val="525352"/>
                <w:lang w:val="fr-CA"/>
              </w:rPr>
              <w:t>LE</w:t>
            </w:r>
            <w:r w:rsidR="002358F7">
              <w:rPr>
                <w:rFonts w:ascii="Roboto" w:eastAsia="Roboto" w:hAnsi="Roboto" w:cs="Roboto"/>
                <w:b/>
                <w:color w:val="525352"/>
                <w:lang w:val="fr-CA"/>
              </w:rPr>
              <w:t xml:space="preserve"> </w:t>
            </w:r>
            <w:r w:rsidR="00232777" w:rsidRPr="00FC6861">
              <w:rPr>
                <w:rFonts w:ascii="Roboto" w:eastAsia="Roboto" w:hAnsi="Roboto" w:cs="Roboto"/>
                <w:b/>
                <w:color w:val="525352"/>
                <w:lang w:val="fr-CA"/>
              </w:rPr>
              <w:t>DEVOIR</w:t>
            </w:r>
            <w:r w:rsidR="00232777" w:rsidRPr="00FE6949">
              <w:rPr>
                <w:rFonts w:ascii="Roboto" w:eastAsia="Roboto" w:hAnsi="Roboto" w:cs="Roboto"/>
                <w:color w:val="525352"/>
                <w:lang w:val="fr-CA"/>
              </w:rPr>
              <w:t xml:space="preserve"> – E-3 SOLUTIONS</w:t>
            </w:r>
          </w:p>
          <w:p w14:paraId="5547CE1B" w14:textId="17B3B72A" w:rsidR="00232777" w:rsidRPr="001922EA" w:rsidRDefault="001922EA" w:rsidP="00B95D61">
            <w:pPr>
              <w:widowControl w:val="0"/>
              <w:jc w:val="both"/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</w:pPr>
            <w:r w:rsidRPr="001922EA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Adaptation of the new client web platform of the popular newspaper Le Devoir with existing server features. Added client-side and server-side browser notifications with Service Worker and Google's API.</w:t>
            </w:r>
          </w:p>
        </w:tc>
      </w:tr>
      <w:tr w:rsidR="00232777" w:rsidRPr="001922EA" w14:paraId="6C7EF2EC" w14:textId="77777777" w:rsidTr="00B95D61">
        <w:trPr>
          <w:tblCellSpacing w:w="7" w:type="dxa"/>
          <w:jc w:val="center"/>
        </w:trPr>
        <w:tc>
          <w:tcPr>
            <w:tcW w:w="2146" w:type="dxa"/>
          </w:tcPr>
          <w:p w14:paraId="1C1CA839" w14:textId="76FC308C" w:rsidR="00232777" w:rsidRPr="001922EA" w:rsidRDefault="00232777" w:rsidP="00B95D61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en-CA"/>
              </w:rPr>
            </w:pPr>
            <w:r w:rsidRPr="001922EA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en-CA"/>
              </w:rPr>
              <w:t xml:space="preserve">Nov </w:t>
            </w:r>
            <w:r w:rsidRPr="001922EA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en-CA"/>
              </w:rPr>
              <w:t xml:space="preserve">2016 – </w:t>
            </w:r>
            <w:r w:rsidRPr="001922EA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en-CA"/>
              </w:rPr>
              <w:t>F</w:t>
            </w:r>
            <w:r w:rsidR="001922EA" w:rsidRPr="001922EA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en-CA"/>
              </w:rPr>
              <w:t>eb</w:t>
            </w:r>
            <w:r w:rsidRPr="001922EA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  <w:lang w:val="en-CA"/>
              </w:rPr>
              <w:t xml:space="preserve"> </w:t>
            </w:r>
            <w:r w:rsidRPr="001922EA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en-CA"/>
              </w:rPr>
              <w:t>2017</w:t>
            </w:r>
            <w:r w:rsidRPr="001922EA">
              <w:rPr>
                <w:rFonts w:ascii="Roboto" w:eastAsia="Roboto" w:hAnsi="Roboto" w:cs="Roboto"/>
                <w:b/>
                <w:color w:val="525352"/>
                <w:lang w:val="en-CA"/>
              </w:rPr>
              <w:t xml:space="preserve"> </w:t>
            </w:r>
          </w:p>
          <w:p w14:paraId="126E4656" w14:textId="72F15452" w:rsidR="00232777" w:rsidRPr="00A92B2D" w:rsidRDefault="00EA2985" w:rsidP="00B95D61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 w:rsidRPr="00A92B2D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AngularJS</w:t>
            </w:r>
            <w:r w:rsidR="002F2D4A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 w:rsidR="00A92B2D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PHP</w:t>
            </w:r>
            <w:r w:rsidR="003C2242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 w:rsidRPr="00A92B2D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HTML/CSS</w:t>
            </w:r>
            <w:r w:rsidR="002F2D4A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 w:rsidRPr="00A92B2D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MySQL</w:t>
            </w:r>
          </w:p>
        </w:tc>
        <w:tc>
          <w:tcPr>
            <w:tcW w:w="8152" w:type="dxa"/>
          </w:tcPr>
          <w:p w14:paraId="2B8D0A7D" w14:textId="16D482EC" w:rsidR="00232777" w:rsidRPr="002F2D4A" w:rsidRDefault="00232777" w:rsidP="00B95D61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 w:rsidRPr="002F2D4A">
              <w:rPr>
                <w:rFonts w:ascii="Roboto" w:eastAsia="Roboto" w:hAnsi="Roboto" w:cs="Roboto"/>
                <w:b/>
                <w:color w:val="525352"/>
                <w:lang w:val="fr-CA"/>
              </w:rPr>
              <w:t>PHYSIO</w:t>
            </w:r>
            <w:r w:rsidR="002358F7" w:rsidRPr="002F2D4A">
              <w:rPr>
                <w:rFonts w:ascii="Roboto" w:eastAsia="Roboto" w:hAnsi="Roboto" w:cs="Roboto"/>
                <w:b/>
                <w:color w:val="525352"/>
                <w:lang w:val="fr-CA"/>
              </w:rPr>
              <w:t xml:space="preserve"> </w:t>
            </w:r>
            <w:r w:rsidRPr="002F2D4A">
              <w:rPr>
                <w:rFonts w:ascii="Roboto" w:eastAsia="Roboto" w:hAnsi="Roboto" w:cs="Roboto"/>
                <w:b/>
                <w:color w:val="525352"/>
                <w:lang w:val="fr-CA"/>
              </w:rPr>
              <w:t>DES</w:t>
            </w:r>
            <w:r w:rsidR="002358F7" w:rsidRPr="002F2D4A">
              <w:rPr>
                <w:rFonts w:ascii="Roboto" w:eastAsia="Roboto" w:hAnsi="Roboto" w:cs="Roboto"/>
                <w:b/>
                <w:color w:val="525352"/>
                <w:lang w:val="fr-CA"/>
              </w:rPr>
              <w:t xml:space="preserve"> </w:t>
            </w:r>
            <w:r w:rsidRPr="002F2D4A">
              <w:rPr>
                <w:rFonts w:ascii="Roboto" w:eastAsia="Roboto" w:hAnsi="Roboto" w:cs="Roboto"/>
                <w:b/>
                <w:color w:val="525352"/>
                <w:lang w:val="fr-CA"/>
              </w:rPr>
              <w:t>PATRIOTES</w:t>
            </w:r>
            <w:r w:rsidRPr="002358F7">
              <w:rPr>
                <w:rFonts w:ascii="Roboto" w:eastAsia="Roboto" w:hAnsi="Roboto" w:cs="Roboto"/>
                <w:color w:val="000000" w:themeColor="text1"/>
                <w:lang w:val="fr-CA"/>
              </w:rPr>
              <w:t xml:space="preserve"> </w:t>
            </w:r>
            <w:r w:rsidRPr="004E306F">
              <w:rPr>
                <w:rFonts w:ascii="Roboto" w:eastAsia="Roboto" w:hAnsi="Roboto" w:cs="Roboto"/>
                <w:color w:val="525352"/>
                <w:lang w:val="fr-CA"/>
              </w:rPr>
              <w:t xml:space="preserve">– </w:t>
            </w:r>
            <w:r w:rsidR="002F2D4A">
              <w:rPr>
                <w:rFonts w:ascii="Roboto" w:eastAsia="Roboto" w:hAnsi="Roboto" w:cs="Roboto"/>
                <w:color w:val="525352"/>
                <w:lang w:val="fr-CA"/>
              </w:rPr>
              <w:t>I</w:t>
            </w:r>
            <w:r w:rsidR="002F2D4A" w:rsidRPr="002F2D4A">
              <w:rPr>
                <w:rFonts w:ascii="Roboto" w:eastAsia="Roboto" w:hAnsi="Roboto" w:cs="Roboto"/>
                <w:color w:val="525352"/>
                <w:lang w:val="fr-CA"/>
              </w:rPr>
              <w:t>DMOBILES</w:t>
            </w:r>
          </w:p>
          <w:p w14:paraId="5CD82E8E" w14:textId="542C9208" w:rsidR="00232777" w:rsidRPr="001922EA" w:rsidRDefault="001922EA" w:rsidP="00B95D61">
            <w:pPr>
              <w:widowControl w:val="0"/>
              <w:jc w:val="both"/>
              <w:rPr>
                <w:rFonts w:ascii="Roboto" w:eastAsia="Roboto" w:hAnsi="Roboto" w:cs="Roboto"/>
                <w:b/>
                <w:color w:val="525352"/>
                <w:lang w:val="en-CA"/>
              </w:rPr>
            </w:pPr>
            <w:r w:rsidRPr="001922EA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Creation of a basic informative website with a CMS and an HTML/CSS theme built from scratch.</w:t>
            </w:r>
          </w:p>
        </w:tc>
      </w:tr>
      <w:tr w:rsidR="00232777" w:rsidRPr="001922EA" w14:paraId="5BF9ABDB" w14:textId="77777777" w:rsidTr="00B95D61">
        <w:trPr>
          <w:tblCellSpacing w:w="7" w:type="dxa"/>
          <w:jc w:val="center"/>
        </w:trPr>
        <w:tc>
          <w:tcPr>
            <w:tcW w:w="2146" w:type="dxa"/>
          </w:tcPr>
          <w:p w14:paraId="5D3A32CE" w14:textId="45F4F743" w:rsidR="00232777" w:rsidRPr="006B5C37" w:rsidRDefault="00232777" w:rsidP="00B95D61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</w:pPr>
            <w:r w:rsidRPr="006B5C37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>Ma</w:t>
            </w:r>
            <w:r w:rsidR="001922EA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>y</w:t>
            </w:r>
            <w:r w:rsidRPr="006B5C37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 xml:space="preserve"> 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 xml:space="preserve">2016 – </w:t>
            </w:r>
            <w:r w:rsidRPr="006B5C37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>A</w:t>
            </w:r>
            <w:r w:rsidR="001922EA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>ug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  <w:lang w:val="fr-CA"/>
              </w:rPr>
              <w:t xml:space="preserve"> 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2016</w:t>
            </w:r>
            <w:r>
              <w:rPr>
                <w:rFonts w:ascii="Roboto" w:eastAsia="Roboto" w:hAnsi="Roboto" w:cs="Roboto"/>
                <w:b/>
                <w:color w:val="525352"/>
                <w:lang w:val="fr-CA"/>
              </w:rPr>
              <w:t xml:space="preserve"> </w:t>
            </w:r>
          </w:p>
          <w:p w14:paraId="1CBBF868" w14:textId="22C1AA81" w:rsidR="00232777" w:rsidRPr="00F96DD1" w:rsidRDefault="00A92B2D" w:rsidP="00B95D61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</w:pPr>
            <w:r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>AngularJS</w:t>
            </w:r>
            <w:r w:rsidR="003C2242"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 xml:space="preserve"> • </w:t>
            </w:r>
            <w:r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>PHP</w:t>
            </w:r>
            <w:r w:rsidR="003C2242"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 xml:space="preserve"> • </w:t>
            </w:r>
            <w:r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>HTML/CSS</w:t>
            </w:r>
            <w:r w:rsidR="003C2242"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 xml:space="preserve"> • </w:t>
            </w:r>
            <w:r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>MySQL</w:t>
            </w:r>
          </w:p>
        </w:tc>
        <w:tc>
          <w:tcPr>
            <w:tcW w:w="8152" w:type="dxa"/>
          </w:tcPr>
          <w:p w14:paraId="72357303" w14:textId="48802E15" w:rsidR="00232777" w:rsidRPr="00AE095B" w:rsidRDefault="00232777" w:rsidP="00B95D61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 w:rsidRPr="00120CC1">
              <w:rPr>
                <w:rFonts w:ascii="Roboto" w:eastAsia="Roboto" w:hAnsi="Roboto" w:cs="Roboto"/>
                <w:b/>
                <w:color w:val="525352"/>
                <w:lang w:val="fr-CA"/>
              </w:rPr>
              <w:t>MICHEL</w:t>
            </w:r>
            <w:r w:rsidR="002F2D4A">
              <w:rPr>
                <w:rFonts w:ascii="Roboto" w:eastAsia="Roboto" w:hAnsi="Roboto" w:cs="Roboto"/>
                <w:b/>
                <w:color w:val="525352"/>
                <w:lang w:val="fr-CA"/>
              </w:rPr>
              <w:t xml:space="preserve"> </w:t>
            </w:r>
            <w:r w:rsidRPr="00120CC1">
              <w:rPr>
                <w:rFonts w:ascii="Roboto" w:eastAsia="Roboto" w:hAnsi="Roboto" w:cs="Roboto"/>
                <w:b/>
                <w:color w:val="525352"/>
                <w:lang w:val="fr-CA"/>
              </w:rPr>
              <w:t>ROBICHAUD</w:t>
            </w:r>
            <w:r w:rsidRPr="004E306F">
              <w:rPr>
                <w:rFonts w:ascii="Roboto" w:eastAsia="Roboto" w:hAnsi="Roboto" w:cs="Roboto"/>
                <w:color w:val="525352"/>
                <w:lang w:val="fr-CA"/>
              </w:rPr>
              <w:t xml:space="preserve"> – </w:t>
            </w:r>
            <w:r w:rsidR="002F2D4A">
              <w:rPr>
                <w:rFonts w:ascii="Roboto" w:eastAsia="Roboto" w:hAnsi="Roboto" w:cs="Roboto"/>
                <w:color w:val="525352"/>
                <w:lang w:val="fr-CA"/>
              </w:rPr>
              <w:t>I</w:t>
            </w:r>
            <w:r w:rsidR="002F2D4A" w:rsidRPr="002F2D4A">
              <w:rPr>
                <w:rFonts w:ascii="Roboto" w:eastAsia="Roboto" w:hAnsi="Roboto" w:cs="Roboto"/>
                <w:color w:val="525352"/>
                <w:lang w:val="fr-CA"/>
              </w:rPr>
              <w:t>DMOBILES</w:t>
            </w:r>
          </w:p>
          <w:p w14:paraId="078A3400" w14:textId="791B7F4C" w:rsidR="00232777" w:rsidRPr="001922EA" w:rsidRDefault="001922EA" w:rsidP="00B95D61">
            <w:pPr>
              <w:widowControl w:val="0"/>
              <w:jc w:val="both"/>
              <w:rPr>
                <w:rFonts w:ascii="Roboto" w:eastAsia="Roboto" w:hAnsi="Roboto" w:cs="Roboto"/>
                <w:b/>
                <w:color w:val="525352"/>
                <w:lang w:val="en-CA"/>
              </w:rPr>
            </w:pPr>
            <w:r w:rsidRPr="001922EA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Construction of a real estate website synchronized with Centris real estate data and implementation of a newsletter.</w:t>
            </w:r>
          </w:p>
        </w:tc>
      </w:tr>
    </w:tbl>
    <w:p w14:paraId="62780FEC" w14:textId="57532EB9" w:rsidR="0013746B" w:rsidRPr="001922EA" w:rsidRDefault="0013746B">
      <w:pPr>
        <w:rPr>
          <w:rFonts w:ascii="Roboto" w:eastAsia="Roboto" w:hAnsi="Roboto" w:cs="Roboto"/>
          <w:lang w:val="en-CA"/>
        </w:rPr>
      </w:pPr>
    </w:p>
    <w:p w14:paraId="3D4691C6" w14:textId="49C38474" w:rsidR="00232777" w:rsidRPr="001922EA" w:rsidRDefault="0013746B">
      <w:pPr>
        <w:rPr>
          <w:rFonts w:ascii="Roboto" w:eastAsia="Roboto" w:hAnsi="Roboto" w:cs="Roboto"/>
          <w:lang w:val="en-CA"/>
        </w:rPr>
      </w:pPr>
      <w:r w:rsidRPr="001922EA">
        <w:rPr>
          <w:rFonts w:ascii="Roboto" w:eastAsia="Roboto" w:hAnsi="Roboto" w:cs="Roboto"/>
          <w:lang w:val="en-CA"/>
        </w:rPr>
        <w:br w:type="page"/>
      </w:r>
    </w:p>
    <w:tbl>
      <w:tblPr>
        <w:tblStyle w:val="TableGrid"/>
        <w:tblW w:w="10348" w:type="dxa"/>
        <w:jc w:val="center"/>
        <w:tblCellSpacing w:w="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632"/>
        <w:gridCol w:w="1690"/>
        <w:gridCol w:w="26"/>
      </w:tblGrid>
      <w:tr w:rsidR="0013746B" w14:paraId="40CFE99B" w14:textId="4ACFB791" w:rsidTr="0013746B">
        <w:trPr>
          <w:gridAfter w:val="1"/>
          <w:wAfter w:w="5" w:type="dxa"/>
          <w:trHeight w:val="432"/>
          <w:tblCellSpacing w:w="7" w:type="dxa"/>
          <w:jc w:val="center"/>
        </w:trPr>
        <w:tc>
          <w:tcPr>
            <w:tcW w:w="10301" w:type="dxa"/>
            <w:gridSpan w:val="2"/>
            <w:shd w:val="clear" w:color="auto" w:fill="EFEFF0"/>
            <w:tcMar>
              <w:top w:w="158" w:type="dxa"/>
              <w:bottom w:w="158" w:type="dxa"/>
            </w:tcMar>
            <w:vAlign w:val="center"/>
          </w:tcPr>
          <w:p w14:paraId="1DC225B2" w14:textId="2C678053" w:rsidR="0013746B" w:rsidRDefault="00C62166" w:rsidP="001374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</w:pPr>
            <w:r w:rsidRPr="00C62166"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lastRenderedPageBreak/>
              <w:t>EDUCATION</w:t>
            </w:r>
          </w:p>
        </w:tc>
      </w:tr>
      <w:tr w:rsidR="0013746B" w:rsidRPr="00241728" w14:paraId="6B3CF49C" w14:textId="3C2CE658" w:rsidTr="0013746B">
        <w:trPr>
          <w:tblCellSpacing w:w="7" w:type="dxa"/>
          <w:jc w:val="center"/>
        </w:trPr>
        <w:tc>
          <w:tcPr>
            <w:tcW w:w="8611" w:type="dxa"/>
          </w:tcPr>
          <w:p w14:paraId="0C882B8C" w14:textId="25B8982F" w:rsidR="0013746B" w:rsidRPr="00324A85" w:rsidRDefault="00514FA4" w:rsidP="00B95D61">
            <w:pPr>
              <w:widowControl w:val="0"/>
              <w:rPr>
                <w:rFonts w:ascii="Roboto" w:eastAsia="Roboto" w:hAnsi="Roboto" w:cs="Roboto"/>
                <w:b/>
                <w:color w:val="525352"/>
                <w:lang w:val="en-CA"/>
              </w:rPr>
            </w:pPr>
            <w:r w:rsidRPr="00514FA4">
              <w:rPr>
                <w:rFonts w:ascii="Roboto" w:eastAsia="Roboto" w:hAnsi="Roboto" w:cs="Roboto"/>
                <w:b/>
                <w:color w:val="525352"/>
                <w:lang w:val="en-CA"/>
              </w:rPr>
              <w:t>BACCALAUREATE</w:t>
            </w:r>
            <w:r w:rsidR="00324A85" w:rsidRPr="00324A85">
              <w:rPr>
                <w:rFonts w:ascii="Roboto" w:eastAsia="Roboto" w:hAnsi="Roboto" w:cs="Roboto"/>
                <w:b/>
                <w:color w:val="525352"/>
                <w:lang w:val="en-CA"/>
              </w:rPr>
              <w:t xml:space="preserve">, </w:t>
            </w:r>
            <w:r w:rsidR="00324A85" w:rsidRPr="00324A85">
              <w:rPr>
                <w:rFonts w:ascii="Roboto" w:eastAsia="Roboto" w:hAnsi="Roboto" w:cs="Roboto"/>
                <w:b/>
                <w:color w:val="525352"/>
                <w:lang w:val="en-CA"/>
              </w:rPr>
              <w:t xml:space="preserve">COMPUTER SCIENCE </w:t>
            </w:r>
            <w:r w:rsidR="0013746B" w:rsidRPr="00324A85">
              <w:rPr>
                <w:rFonts w:ascii="Roboto" w:eastAsia="Roboto" w:hAnsi="Roboto" w:cs="Roboto"/>
                <w:color w:val="525352"/>
                <w:sz w:val="18"/>
                <w:szCs w:val="18"/>
                <w:lang w:val="en-CA"/>
              </w:rPr>
              <w:t>(</w:t>
            </w:r>
            <w:r w:rsidR="00324A85">
              <w:rPr>
                <w:rFonts w:ascii="Roboto" w:eastAsia="Roboto" w:hAnsi="Roboto" w:cs="Roboto"/>
                <w:color w:val="525352"/>
                <w:sz w:val="18"/>
                <w:szCs w:val="18"/>
                <w:lang w:val="en-CA"/>
              </w:rPr>
              <w:t>WITH</w:t>
            </w:r>
            <w:r w:rsidR="0013746B" w:rsidRPr="00324A85">
              <w:rPr>
                <w:rFonts w:ascii="Roboto" w:eastAsia="Roboto" w:hAnsi="Roboto" w:cs="Roboto"/>
                <w:color w:val="525352"/>
                <w:sz w:val="18"/>
                <w:szCs w:val="18"/>
                <w:lang w:val="en-CA"/>
              </w:rPr>
              <w:t xml:space="preserve"> </w:t>
            </w:r>
            <w:r w:rsidR="00324A85">
              <w:rPr>
                <w:rFonts w:ascii="Roboto" w:eastAsia="Roboto" w:hAnsi="Roboto" w:cs="Roboto"/>
                <w:color w:val="525352"/>
                <w:sz w:val="18"/>
                <w:szCs w:val="18"/>
                <w:lang w:val="en-CA"/>
              </w:rPr>
              <w:t>INTERNSHIPS</w:t>
            </w:r>
            <w:r w:rsidR="0013746B" w:rsidRPr="00324A85">
              <w:rPr>
                <w:rFonts w:ascii="Roboto" w:eastAsia="Roboto" w:hAnsi="Roboto" w:cs="Roboto"/>
                <w:color w:val="525352"/>
                <w:sz w:val="18"/>
                <w:szCs w:val="18"/>
                <w:lang w:val="en-CA"/>
              </w:rPr>
              <w:t>)</w:t>
            </w:r>
            <w:r w:rsidR="0013746B" w:rsidRPr="00324A85">
              <w:rPr>
                <w:rFonts w:ascii="Roboto" w:eastAsia="Roboto" w:hAnsi="Roboto" w:cs="Roboto"/>
                <w:color w:val="525352"/>
                <w:lang w:val="en-CA"/>
              </w:rPr>
              <w:t xml:space="preserve"> </w:t>
            </w:r>
          </w:p>
          <w:p w14:paraId="5EFB56C7" w14:textId="37D1837F" w:rsidR="0013746B" w:rsidRPr="00324A85" w:rsidRDefault="00C62166" w:rsidP="00B95D61">
            <w:pPr>
              <w:widowControl w:val="0"/>
              <w:rPr>
                <w:rFonts w:ascii="Roboto" w:eastAsia="Roboto" w:hAnsi="Roboto" w:cs="Roboto"/>
                <w:lang w:val="en-CA"/>
              </w:rPr>
            </w:pPr>
            <w:r w:rsidRPr="00324A85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University of Sherbrooke, QC</w:t>
            </w:r>
          </w:p>
        </w:tc>
        <w:tc>
          <w:tcPr>
            <w:tcW w:w="1695" w:type="dxa"/>
            <w:gridSpan w:val="2"/>
          </w:tcPr>
          <w:p w14:paraId="218D9F27" w14:textId="21F28710" w:rsidR="0013746B" w:rsidRDefault="0013746B" w:rsidP="0013746B">
            <w:pPr>
              <w:widowControl w:val="0"/>
              <w:jc w:val="right"/>
              <w:rPr>
                <w:rFonts w:ascii="Roboto" w:eastAsia="Roboto" w:hAnsi="Roboto" w:cs="Roboto"/>
                <w:b/>
                <w:color w:val="525352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2 </w:t>
            </w:r>
            <w:r w:rsidR="00C62166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years</w:t>
            </w:r>
          </w:p>
        </w:tc>
      </w:tr>
      <w:tr w:rsidR="0013746B" w:rsidRPr="00120CC1" w14:paraId="5EF504E6" w14:textId="511F6532" w:rsidTr="0013746B">
        <w:trPr>
          <w:trHeight w:val="588"/>
          <w:tblCellSpacing w:w="7" w:type="dxa"/>
          <w:jc w:val="center"/>
        </w:trPr>
        <w:tc>
          <w:tcPr>
            <w:tcW w:w="8611" w:type="dxa"/>
          </w:tcPr>
          <w:p w14:paraId="44096CB9" w14:textId="3F938B46" w:rsidR="00324A85" w:rsidRDefault="00324A85" w:rsidP="00B95D61">
            <w:pPr>
              <w:widowControl w:val="0"/>
              <w:rPr>
                <w:rFonts w:ascii="Roboto" w:eastAsia="Roboto" w:hAnsi="Roboto" w:cs="Roboto"/>
                <w:b/>
                <w:color w:val="525352"/>
                <w:lang w:val="en-CA"/>
              </w:rPr>
            </w:pPr>
            <w:r w:rsidRPr="00324A85">
              <w:rPr>
                <w:rFonts w:ascii="Roboto" w:eastAsia="Roboto" w:hAnsi="Roboto" w:cs="Roboto"/>
                <w:b/>
                <w:color w:val="525352"/>
                <w:lang w:val="en-CA"/>
              </w:rPr>
              <w:t>COLLEGIATE</w:t>
            </w:r>
            <w:r w:rsidR="0013746B" w:rsidRPr="00324A85">
              <w:rPr>
                <w:rFonts w:ascii="Roboto" w:eastAsia="Roboto" w:hAnsi="Roboto" w:cs="Roboto"/>
                <w:b/>
                <w:color w:val="525352"/>
                <w:lang w:val="en-CA"/>
              </w:rPr>
              <w:t xml:space="preserve">, </w:t>
            </w:r>
            <w:r w:rsidRPr="00324A85">
              <w:rPr>
                <w:rFonts w:ascii="Roboto" w:eastAsia="Roboto" w:hAnsi="Roboto" w:cs="Roboto"/>
                <w:b/>
                <w:color w:val="525352"/>
                <w:lang w:val="en-CA"/>
              </w:rPr>
              <w:t xml:space="preserve">COMPUTER SCIENCE </w:t>
            </w:r>
          </w:p>
          <w:p w14:paraId="6B4C08A8" w14:textId="61C50D73" w:rsidR="0013746B" w:rsidRPr="00324A85" w:rsidRDefault="0013746B" w:rsidP="00B95D61">
            <w:pPr>
              <w:widowControl w:val="0"/>
              <w:rPr>
                <w:rFonts w:ascii="Roboto" w:eastAsia="Roboto" w:hAnsi="Roboto" w:cs="Roboto"/>
                <w:lang w:val="en-CA"/>
              </w:rPr>
            </w:pPr>
            <w:r w:rsidRPr="00324A85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C</w:t>
            </w:r>
            <w:r w:rsidR="00324A85" w:rsidRPr="00324A85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EGEP</w:t>
            </w:r>
            <w:r w:rsidRPr="00324A85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 xml:space="preserve"> </w:t>
            </w:r>
            <w:r w:rsidR="00324A85" w:rsidRPr="00324A85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of</w:t>
            </w:r>
            <w:r w:rsidRPr="00324A85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 xml:space="preserve"> St-Hyacinthe, QC</w:t>
            </w:r>
          </w:p>
        </w:tc>
        <w:tc>
          <w:tcPr>
            <w:tcW w:w="1695" w:type="dxa"/>
            <w:gridSpan w:val="2"/>
          </w:tcPr>
          <w:p w14:paraId="3C7A1AB0" w14:textId="2F2C9611" w:rsidR="0013746B" w:rsidRDefault="0013746B" w:rsidP="0013746B">
            <w:pPr>
              <w:widowControl w:val="0"/>
              <w:jc w:val="right"/>
              <w:rPr>
                <w:rFonts w:ascii="Roboto" w:eastAsia="Roboto" w:hAnsi="Roboto" w:cs="Roboto"/>
                <w:b/>
                <w:color w:val="525352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4 </w:t>
            </w:r>
            <w:r w:rsidR="00C62166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years</w:t>
            </w:r>
          </w:p>
        </w:tc>
      </w:tr>
    </w:tbl>
    <w:p w14:paraId="05CAB286" w14:textId="77777777" w:rsidR="00AF0F1F" w:rsidRPr="00120CC1" w:rsidRDefault="00AF0F1F" w:rsidP="00F84C0E">
      <w:pPr>
        <w:rPr>
          <w:rFonts w:ascii="Roboto" w:eastAsia="Roboto" w:hAnsi="Roboto" w:cs="Roboto"/>
          <w:lang w:val="fr-CA"/>
        </w:rPr>
      </w:pPr>
    </w:p>
    <w:p w14:paraId="177780D5" w14:textId="6CBD367F" w:rsidR="00AF0F1F" w:rsidRDefault="00AF0F1F" w:rsidP="0093758C">
      <w:pPr>
        <w:rPr>
          <w:rFonts w:ascii="Roboto" w:eastAsia="Roboto" w:hAnsi="Roboto" w:cs="Roboto"/>
          <w:lang w:val="en-CA"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16"/>
        <w:gridCol w:w="8124"/>
      </w:tblGrid>
      <w:tr w:rsidR="007725A1" w14:paraId="21300052" w14:textId="77777777" w:rsidTr="00B95D61">
        <w:trPr>
          <w:trHeight w:val="432"/>
          <w:tblCellSpacing w:w="7" w:type="dxa"/>
          <w:jc w:val="center"/>
        </w:trPr>
        <w:tc>
          <w:tcPr>
            <w:tcW w:w="10312" w:type="dxa"/>
            <w:gridSpan w:val="2"/>
            <w:shd w:val="clear" w:color="auto" w:fill="EFEFF0"/>
            <w:tcMar>
              <w:top w:w="158" w:type="dxa"/>
              <w:bottom w:w="158" w:type="dxa"/>
            </w:tcMar>
            <w:vAlign w:val="center"/>
          </w:tcPr>
          <w:p w14:paraId="65B9BA61" w14:textId="1B2E3370" w:rsidR="007725A1" w:rsidRDefault="00C62166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Roboto" w:eastAsia="Roboto" w:hAnsi="Roboto" w:cs="Roboto"/>
              </w:rPr>
            </w:pPr>
            <w:r w:rsidRPr="00C62166"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t>ADDITIONAL INFORMATION</w:t>
            </w:r>
          </w:p>
        </w:tc>
      </w:tr>
      <w:tr w:rsidR="00362700" w:rsidRPr="00324A85" w14:paraId="2A5F6BAE" w14:textId="77777777" w:rsidTr="00A10394">
        <w:trPr>
          <w:trHeight w:val="257"/>
          <w:tblCellSpacing w:w="7" w:type="dxa"/>
          <w:jc w:val="center"/>
        </w:trPr>
        <w:tc>
          <w:tcPr>
            <w:tcW w:w="2195" w:type="dxa"/>
          </w:tcPr>
          <w:p w14:paraId="623FBC7C" w14:textId="516459B9" w:rsidR="00362700" w:rsidRDefault="00324A85" w:rsidP="00362700">
            <w:pPr>
              <w:widowControl w:val="0"/>
              <w:rPr>
                <w:rFonts w:ascii="Roboto" w:eastAsia="Roboto" w:hAnsi="Roboto" w:cs="Roboto"/>
              </w:rPr>
            </w:pPr>
            <w:r w:rsidRPr="00324A85">
              <w:rPr>
                <w:rFonts w:ascii="Roboto Condensed" w:eastAsia="Roboto Condensed" w:hAnsi="Roboto Condensed" w:cs="Roboto Condensed"/>
                <w:b/>
                <w:color w:val="525352"/>
              </w:rPr>
              <w:t>INTERESTS</w:t>
            </w:r>
          </w:p>
        </w:tc>
        <w:tc>
          <w:tcPr>
            <w:tcW w:w="8103" w:type="dxa"/>
          </w:tcPr>
          <w:p w14:paraId="18AFC684" w14:textId="511196F7" w:rsidR="00362700" w:rsidRPr="00324A85" w:rsidRDefault="00324A85" w:rsidP="00DA081A">
            <w:pPr>
              <w:widowControl w:val="0"/>
              <w:jc w:val="both"/>
              <w:rPr>
                <w:rFonts w:ascii="Roboto" w:eastAsia="Roboto" w:hAnsi="Roboto" w:cs="Roboto"/>
                <w:lang w:val="en-CA"/>
              </w:rPr>
            </w:pPr>
            <w:r w:rsidRPr="00324A85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Climbing • Kayaking • Hiking • Camping • Traveling • Martial Arts</w:t>
            </w:r>
          </w:p>
        </w:tc>
      </w:tr>
      <w:tr w:rsidR="00E10C01" w:rsidRPr="00324A85" w14:paraId="212DF18F" w14:textId="77777777" w:rsidTr="00A10394">
        <w:trPr>
          <w:trHeight w:val="588"/>
          <w:tblCellSpacing w:w="7" w:type="dxa"/>
          <w:jc w:val="center"/>
        </w:trPr>
        <w:tc>
          <w:tcPr>
            <w:tcW w:w="2195" w:type="dxa"/>
          </w:tcPr>
          <w:p w14:paraId="60113D48" w14:textId="31F73C17" w:rsidR="00E10C01" w:rsidRDefault="00324A85" w:rsidP="00E10C01">
            <w:pPr>
              <w:widowControl w:val="0"/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 w:rsidRPr="00324A85">
              <w:rPr>
                <w:rFonts w:ascii="Roboto Condensed" w:eastAsia="Roboto Condensed" w:hAnsi="Roboto Condensed" w:cs="Roboto Condensed"/>
                <w:b/>
                <w:color w:val="525352"/>
              </w:rPr>
              <w:t>LANGUAGES</w:t>
            </w:r>
          </w:p>
        </w:tc>
        <w:tc>
          <w:tcPr>
            <w:tcW w:w="8103" w:type="dxa"/>
          </w:tcPr>
          <w:p w14:paraId="4E23F125" w14:textId="7DFDA282" w:rsidR="0044719F" w:rsidRPr="00324A85" w:rsidRDefault="00324A85" w:rsidP="00DA081A">
            <w:pPr>
              <w:widowControl w:val="0"/>
              <w:jc w:val="both"/>
              <w:rPr>
                <w:rFonts w:ascii="Roboto" w:eastAsia="Roboto" w:hAnsi="Roboto" w:cs="Roboto"/>
                <w:lang w:val="en-CA"/>
              </w:rPr>
            </w:pPr>
            <w:r w:rsidRPr="00324A85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 xml:space="preserve">French </w:t>
            </w: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(primary</w:t>
            </w:r>
            <w:r w:rsidRPr="00324A85"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  <w:t>) • English (advanced)</w:t>
            </w:r>
          </w:p>
          <w:p w14:paraId="1068D7DD" w14:textId="6CB99BF2" w:rsidR="0026082E" w:rsidRPr="00324A85" w:rsidRDefault="0026082E" w:rsidP="00DA081A">
            <w:pPr>
              <w:widowControl w:val="0"/>
              <w:jc w:val="both"/>
              <w:rPr>
                <w:rFonts w:ascii="Roboto" w:eastAsia="Roboto" w:hAnsi="Roboto" w:cs="Roboto"/>
                <w:lang w:val="en-CA"/>
              </w:rPr>
            </w:pPr>
          </w:p>
        </w:tc>
      </w:tr>
    </w:tbl>
    <w:p w14:paraId="7681BD41" w14:textId="53D41741" w:rsidR="00277CEB" w:rsidRPr="0026082E" w:rsidRDefault="00C34EAC" w:rsidP="0026082E">
      <w:pPr>
        <w:jc w:val="center"/>
        <w:rPr>
          <w:rFonts w:ascii="Roboto" w:eastAsia="Roboto" w:hAnsi="Roboto" w:cs="Roboto"/>
        </w:rPr>
      </w:pPr>
      <w:bookmarkStart w:id="1" w:name="_Hlk531271060"/>
      <w:bookmarkEnd w:id="0"/>
      <w:r>
        <w:rPr>
          <w:rFonts w:ascii="Roboto" w:eastAsia="Roboto" w:hAnsi="Roboto" w:cs="Roboto"/>
          <w:noProof/>
        </w:rPr>
        <w:drawing>
          <wp:inline distT="0" distB="0" distL="0" distR="0" wp14:anchorId="4926EC02" wp14:editId="3FC1B8BF">
            <wp:extent cx="314999" cy="360000"/>
            <wp:effectExtent l="0" t="0" r="8890" b="2540"/>
            <wp:docPr id="99" name="Graphic 99">
              <a:hlinkClick xmlns:a="http://schemas.openxmlformats.org/drawingml/2006/main" r:id="rId2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Graphic 99">
                      <a:hlinkClick r:id="rId22"/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999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Hlk531271137"/>
      <w:r w:rsidR="00D066B4">
        <w:rPr>
          <w:rFonts w:ascii="Roboto" w:eastAsia="Roboto" w:hAnsi="Roboto" w:cs="Roboto"/>
        </w:rPr>
        <w:t xml:space="preserve">    </w:t>
      </w:r>
      <w:r w:rsidR="0044719F">
        <w:rPr>
          <w:rFonts w:ascii="Roboto" w:eastAsia="Roboto" w:hAnsi="Roboto" w:cs="Roboto"/>
        </w:rPr>
        <w:t xml:space="preserve">    </w:t>
      </w:r>
      <w:bookmarkEnd w:id="2"/>
      <w:r>
        <w:rPr>
          <w:rFonts w:ascii="Font Awesome 5 Free Solid" w:eastAsia="Roboto" w:hAnsi="Font Awesome 5 Free Solid" w:cs="Roboto"/>
          <w:noProof/>
        </w:rPr>
        <w:drawing>
          <wp:inline distT="0" distB="0" distL="0" distR="0" wp14:anchorId="56E7FD24" wp14:editId="56DAA560">
            <wp:extent cx="348751" cy="360000"/>
            <wp:effectExtent l="0" t="0" r="0" b="2540"/>
            <wp:docPr id="98" name="Graphic 98">
              <a:hlinkClick xmlns:a="http://schemas.openxmlformats.org/drawingml/2006/main" r:id="rId2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Graphic 98">
                      <a:hlinkClick r:id="rId25"/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48751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719F">
        <w:rPr>
          <w:rFonts w:ascii="Roboto" w:eastAsia="Roboto" w:hAnsi="Roboto" w:cs="Roboto"/>
        </w:rPr>
        <w:t xml:space="preserve">        </w:t>
      </w:r>
      <w:r>
        <w:rPr>
          <w:rFonts w:ascii="Font Awesome 5 Free Solid" w:eastAsia="Roboto" w:hAnsi="Font Awesome 5 Free Solid" w:cs="Roboto"/>
          <w:noProof/>
        </w:rPr>
        <w:drawing>
          <wp:inline distT="0" distB="0" distL="0" distR="0" wp14:anchorId="6F8163F1" wp14:editId="4DC732AC">
            <wp:extent cx="270000" cy="360000"/>
            <wp:effectExtent l="0" t="0" r="0" b="2540"/>
            <wp:docPr id="96" name="Graphic 96">
              <a:hlinkClick xmlns:a="http://schemas.openxmlformats.org/drawingml/2006/main" r:id="rId2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Graphic 96">
                      <a:hlinkClick r:id="rId28"/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sectPr w:rsidR="00277CEB" w:rsidRPr="0026082E" w:rsidSect="00A0164F">
      <w:headerReference w:type="default" r:id="rId31"/>
      <w:footerReference w:type="default" r:id="rId32"/>
      <w:headerReference w:type="first" r:id="rId33"/>
      <w:footerReference w:type="first" r:id="rId34"/>
      <w:pgSz w:w="12240" w:h="15840"/>
      <w:pgMar w:top="566" w:right="1050" w:bottom="566" w:left="85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64847" w14:textId="77777777" w:rsidR="00062AC3" w:rsidRDefault="00062AC3">
      <w:pPr>
        <w:spacing w:line="240" w:lineRule="auto"/>
      </w:pPr>
      <w:r>
        <w:separator/>
      </w:r>
    </w:p>
  </w:endnote>
  <w:endnote w:type="continuationSeparator" w:id="0">
    <w:p w14:paraId="3B6A4190" w14:textId="77777777" w:rsidR="00062AC3" w:rsidRDefault="00062A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23C11F9B-CBE8-4E5A-B3B5-8A01A0FEDFEA}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  <w:embedRegular r:id="rId2" w:fontKey="{6BAEEB7A-D1C2-4E89-AC1B-2CF65737229E}"/>
    <w:embedBold r:id="rId3" w:fontKey="{453E0353-1BEE-421F-A6A1-836A5FF15793}"/>
  </w:font>
  <w:font w:name="Roboto Condensed">
    <w:altName w:val="Arial"/>
    <w:charset w:val="00"/>
    <w:family w:val="auto"/>
    <w:pitch w:val="variable"/>
    <w:sig w:usb0="E00002FF" w:usb1="5000205B" w:usb2="00000020" w:usb3="00000000" w:csb0="0000019F" w:csb1="00000000"/>
    <w:embedRegular r:id="rId4" w:fontKey="{8A39C90D-8DF8-4E26-8AB2-CF6BA9F524F7}"/>
    <w:embedBold r:id="rId5" w:fontKey="{428CB86D-B247-4DAE-8430-A07452F68151}"/>
  </w:font>
  <w:font w:name="Font Awesome 5 Free Solid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Bebas Neue Bold">
    <w:altName w:val="Arial"/>
    <w:panose1 w:val="00000000000000000000"/>
    <w:charset w:val="00"/>
    <w:family w:val="swiss"/>
    <w:notTrueType/>
    <w:pitch w:val="variable"/>
    <w:sig w:usb0="00000001" w:usb1="0000005B" w:usb2="00000000" w:usb3="00000000" w:csb0="00000097" w:csb1="00000000"/>
  </w:font>
  <w:font w:name="Open Sans ExtraBold"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Segoe UI Semilight"/>
    <w:charset w:val="00"/>
    <w:family w:val="swiss"/>
    <w:pitch w:val="variable"/>
    <w:sig w:usb0="E00002EF" w:usb1="4000205B" w:usb2="00000028" w:usb3="00000000" w:csb0="0000019F" w:csb1="00000000"/>
    <w:embedRegular r:id="rId6" w:fontKey="{6BFF36AC-BD28-4528-A636-62FC9885A391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74F11807-69D1-4A57-BDC0-31CB134BED4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F99FAADA-4DCD-4D1F-AC5A-79EDDA9FB79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DDF9A" w14:textId="587CD1D7" w:rsidR="00463E3F" w:rsidRPr="00B018AA" w:rsidRDefault="00B018AA" w:rsidP="00B018AA">
    <w:pPr>
      <w:widowControl w:val="0"/>
      <w:spacing w:line="240" w:lineRule="auto"/>
      <w:jc w:val="center"/>
      <w:rPr>
        <w:rFonts w:ascii="Roboto Condensed" w:eastAsia="Roboto Condensed" w:hAnsi="Roboto Condensed" w:cs="Roboto Condensed"/>
        <w:color w:val="324C5B"/>
        <w:lang w:val="fr-CA"/>
      </w:rPr>
    </w:pPr>
    <w:r w:rsidRPr="001A69F8">
      <w:rPr>
        <w:rFonts w:ascii="Roboto Condensed" w:eastAsia="Roboto Condensed" w:hAnsi="Roboto Condensed" w:cs="Roboto Condensed"/>
        <w:color w:val="324C5B"/>
        <w:lang w:val="fr-CA"/>
      </w:rPr>
      <w:t>Saint-Hubert, Q</w:t>
    </w:r>
    <w:r>
      <w:rPr>
        <w:rFonts w:ascii="Roboto Condensed" w:eastAsia="Roboto Condensed" w:hAnsi="Roboto Condensed" w:cs="Roboto Condensed"/>
        <w:color w:val="324C5B"/>
        <w:lang w:val="fr-CA"/>
      </w:rPr>
      <w:t>C</w:t>
    </w:r>
    <w:r>
      <w:rPr>
        <w:rFonts w:ascii="Roboto Condensed" w:eastAsia="Roboto Condensed" w:hAnsi="Roboto Condensed" w:cs="Roboto Condensed"/>
        <w:color w:val="324C5B"/>
        <w:lang w:val="fr-CA"/>
      </w:rPr>
      <w:tab/>
      <w:t xml:space="preserve"> </w:t>
    </w:r>
    <w:r>
      <w:rPr>
        <w:rFonts w:ascii="Roboto" w:eastAsia="Roboto" w:hAnsi="Roboto" w:cs="Roboto"/>
        <w:b/>
        <w:color w:val="525352"/>
        <w:sz w:val="20"/>
        <w:szCs w:val="20"/>
        <w:lang w:val="en-CA"/>
      </w:rPr>
      <w:t xml:space="preserve">• </w:t>
    </w:r>
    <w:r w:rsidRPr="001A69F8">
      <w:rPr>
        <w:rFonts w:ascii="Roboto Condensed" w:eastAsia="Roboto Condensed" w:hAnsi="Roboto Condensed" w:cs="Roboto Condensed"/>
        <w:color w:val="324C5B"/>
        <w:lang w:val="fr-CA"/>
      </w:rPr>
      <w:t>(514) 970-2803</w:t>
    </w:r>
    <w:r>
      <w:rPr>
        <w:rFonts w:ascii="Roboto" w:eastAsia="Roboto" w:hAnsi="Roboto" w:cs="Roboto"/>
        <w:b/>
        <w:color w:val="525352"/>
        <w:sz w:val="20"/>
        <w:szCs w:val="20"/>
        <w:lang w:val="en-CA"/>
      </w:rPr>
      <w:t xml:space="preserve"> •</w:t>
    </w:r>
    <w:r w:rsidRPr="00042E9D">
      <w:rPr>
        <w:rFonts w:ascii="Roboto" w:eastAsia="Roboto" w:hAnsi="Roboto" w:cs="Roboto"/>
        <w:b/>
        <w:color w:val="44546A" w:themeColor="text2"/>
        <w:sz w:val="20"/>
        <w:szCs w:val="20"/>
        <w:lang w:val="en-CA"/>
      </w:rPr>
      <w:t xml:space="preserve"> </w:t>
    </w:r>
    <w:hyperlink r:id="rId1" w:history="1">
      <w:r w:rsidRPr="00042E9D">
        <w:rPr>
          <w:rStyle w:val="Hyperlink"/>
          <w:rFonts w:ascii="Roboto Condensed" w:eastAsia="Roboto Condensed" w:hAnsi="Roboto Condensed" w:cs="Roboto Condensed"/>
          <w:color w:val="44546A" w:themeColor="text2"/>
          <w:lang w:val="fr-CA"/>
        </w:rPr>
        <w:t>mgelinas@softframe.net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55042" w14:textId="158B9359" w:rsidR="00463E3F" w:rsidRPr="00B018AA" w:rsidRDefault="00B018AA" w:rsidP="00B018AA">
    <w:pPr>
      <w:widowControl w:val="0"/>
      <w:spacing w:line="240" w:lineRule="auto"/>
      <w:jc w:val="center"/>
      <w:rPr>
        <w:rFonts w:ascii="Roboto Condensed" w:eastAsia="Roboto Condensed" w:hAnsi="Roboto Condensed" w:cs="Roboto Condensed"/>
        <w:color w:val="324C5B"/>
        <w:lang w:val="fr-CA"/>
      </w:rPr>
    </w:pPr>
    <w:r w:rsidRPr="001A69F8">
      <w:rPr>
        <w:rFonts w:ascii="Roboto Condensed" w:eastAsia="Roboto Condensed" w:hAnsi="Roboto Condensed" w:cs="Roboto Condensed"/>
        <w:color w:val="324C5B"/>
        <w:lang w:val="fr-CA"/>
      </w:rPr>
      <w:t>Saint-Hubert, Q</w:t>
    </w:r>
    <w:r>
      <w:rPr>
        <w:rFonts w:ascii="Roboto Condensed" w:eastAsia="Roboto Condensed" w:hAnsi="Roboto Condensed" w:cs="Roboto Condensed"/>
        <w:color w:val="324C5B"/>
        <w:lang w:val="fr-CA"/>
      </w:rPr>
      <w:t>C</w:t>
    </w:r>
    <w:r>
      <w:rPr>
        <w:rFonts w:ascii="Roboto Condensed" w:eastAsia="Roboto Condensed" w:hAnsi="Roboto Condensed" w:cs="Roboto Condensed"/>
        <w:color w:val="324C5B"/>
        <w:lang w:val="fr-CA"/>
      </w:rPr>
      <w:tab/>
      <w:t xml:space="preserve"> </w:t>
    </w:r>
    <w:r>
      <w:rPr>
        <w:rFonts w:ascii="Roboto" w:eastAsia="Roboto" w:hAnsi="Roboto" w:cs="Roboto"/>
        <w:b/>
        <w:color w:val="525352"/>
        <w:sz w:val="20"/>
        <w:szCs w:val="20"/>
        <w:lang w:val="en-CA"/>
      </w:rPr>
      <w:t xml:space="preserve">• </w:t>
    </w:r>
    <w:r w:rsidRPr="001A69F8">
      <w:rPr>
        <w:rFonts w:ascii="Roboto Condensed" w:eastAsia="Roboto Condensed" w:hAnsi="Roboto Condensed" w:cs="Roboto Condensed"/>
        <w:color w:val="324C5B"/>
        <w:lang w:val="fr-CA"/>
      </w:rPr>
      <w:t>(514) 970-2803</w:t>
    </w:r>
    <w:r>
      <w:rPr>
        <w:rFonts w:ascii="Roboto" w:eastAsia="Roboto" w:hAnsi="Roboto" w:cs="Roboto"/>
        <w:b/>
        <w:color w:val="525352"/>
        <w:sz w:val="20"/>
        <w:szCs w:val="20"/>
        <w:lang w:val="en-CA"/>
      </w:rPr>
      <w:t xml:space="preserve"> •</w:t>
    </w:r>
    <w:r w:rsidRPr="00042E9D">
      <w:rPr>
        <w:rFonts w:ascii="Roboto" w:eastAsia="Roboto" w:hAnsi="Roboto" w:cs="Roboto"/>
        <w:b/>
        <w:color w:val="44546A" w:themeColor="text2"/>
        <w:sz w:val="20"/>
        <w:szCs w:val="20"/>
        <w:lang w:val="en-CA"/>
      </w:rPr>
      <w:t xml:space="preserve"> </w:t>
    </w:r>
    <w:hyperlink r:id="rId1" w:history="1">
      <w:r w:rsidRPr="00042E9D">
        <w:rPr>
          <w:rStyle w:val="Hyperlink"/>
          <w:rFonts w:ascii="Roboto Condensed" w:eastAsia="Roboto Condensed" w:hAnsi="Roboto Condensed" w:cs="Roboto Condensed"/>
          <w:color w:val="44546A" w:themeColor="text2"/>
          <w:lang w:val="fr-CA"/>
        </w:rPr>
        <w:t>mgelinas@softframe.ne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ECCAA" w14:textId="77777777" w:rsidR="00062AC3" w:rsidRDefault="00062AC3">
      <w:pPr>
        <w:spacing w:line="240" w:lineRule="auto"/>
      </w:pPr>
      <w:r>
        <w:separator/>
      </w:r>
    </w:p>
  </w:footnote>
  <w:footnote w:type="continuationSeparator" w:id="0">
    <w:p w14:paraId="3ECAEDFD" w14:textId="77777777" w:rsidR="00062AC3" w:rsidRDefault="00062AC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EDE8A" w14:textId="77777777" w:rsidR="00463E3F" w:rsidRDefault="00463E3F">
    <w:pPr>
      <w:rPr>
        <w:rFonts w:ascii="Roboto Condensed" w:eastAsia="Roboto Condensed" w:hAnsi="Roboto Condensed" w:cs="Roboto Condensed"/>
        <w:color w:val="324C5B"/>
        <w:sz w:val="28"/>
        <w:szCs w:val="28"/>
      </w:rPr>
    </w:pPr>
    <w:bookmarkStart w:id="3" w:name="_Hlk486176909"/>
  </w:p>
  <w:p w14:paraId="697C13D2" w14:textId="339A5F1C" w:rsidR="00463E3F" w:rsidRDefault="00463E3F">
    <w:pPr>
      <w:rPr>
        <w:rFonts w:ascii="Roboto Condensed" w:eastAsia="Roboto Condensed" w:hAnsi="Roboto Condensed" w:cs="Roboto Condensed"/>
        <w:color w:val="324C5B"/>
      </w:rPr>
    </w:pPr>
    <w:r>
      <w:rPr>
        <w:rFonts w:ascii="Roboto Condensed" w:eastAsia="Roboto Condensed" w:hAnsi="Roboto Condensed" w:cs="Roboto Condensed"/>
        <w:color w:val="324C5B"/>
        <w:sz w:val="28"/>
        <w:szCs w:val="28"/>
      </w:rPr>
      <w:t xml:space="preserve">MAXIME </w:t>
    </w:r>
    <w:r w:rsidRPr="003223D7">
      <w:rPr>
        <w:rFonts w:ascii="Roboto Condensed" w:eastAsia="Roboto Condensed" w:hAnsi="Roboto Condensed" w:cs="Roboto Condensed"/>
        <w:color w:val="324C5B"/>
        <w:sz w:val="28"/>
        <w:szCs w:val="28"/>
      </w:rPr>
      <w:t>GÉ</w:t>
    </w:r>
    <w:r>
      <w:rPr>
        <w:rFonts w:ascii="Roboto Condensed" w:eastAsia="Roboto Condensed" w:hAnsi="Roboto Condensed" w:cs="Roboto Condensed"/>
        <w:color w:val="324C5B"/>
        <w:sz w:val="28"/>
        <w:szCs w:val="28"/>
      </w:rPr>
      <w:t>LINAS</w:t>
    </w:r>
    <w:r>
      <w:rPr>
        <w:rFonts w:ascii="Roboto Condensed" w:eastAsia="Roboto Condensed" w:hAnsi="Roboto Condensed" w:cs="Roboto Condensed"/>
        <w:color w:val="324C5B"/>
      </w:rPr>
      <w:t xml:space="preserve">                                                                                                                         </w:t>
    </w:r>
    <w:r w:rsidR="00FD1C32">
      <w:rPr>
        <w:rFonts w:ascii="Roboto Condensed" w:eastAsia="Roboto Condensed" w:hAnsi="Roboto Condensed" w:cs="Roboto Condensed"/>
        <w:color w:val="324C5B"/>
      </w:rPr>
      <w:t xml:space="preserve">         SENIOR</w:t>
    </w:r>
    <w:r>
      <w:rPr>
        <w:rFonts w:ascii="Roboto Condensed" w:eastAsia="Roboto Condensed" w:hAnsi="Roboto Condensed" w:cs="Roboto Condensed"/>
        <w:color w:val="324C5B"/>
      </w:rPr>
      <w:t xml:space="preserve"> D</w:t>
    </w:r>
    <w:r w:rsidR="00FD1C32">
      <w:rPr>
        <w:rFonts w:ascii="Roboto Condensed" w:eastAsia="Roboto Condensed" w:hAnsi="Roboto Condensed" w:cs="Roboto Condensed"/>
        <w:color w:val="324C5B"/>
      </w:rPr>
      <w:t>E</w:t>
    </w:r>
    <w:r>
      <w:rPr>
        <w:rFonts w:ascii="Roboto Condensed" w:eastAsia="Roboto Condensed" w:hAnsi="Roboto Condensed" w:cs="Roboto Condensed"/>
        <w:color w:val="324C5B"/>
      </w:rPr>
      <w:t xml:space="preserve">VELOPER </w:t>
    </w:r>
  </w:p>
  <w:p w14:paraId="58114843" w14:textId="77777777" w:rsidR="00463E3F" w:rsidRDefault="00062AC3">
    <w:pPr>
      <w:rPr>
        <w:rFonts w:ascii="Roboto Condensed" w:eastAsia="Roboto Condensed" w:hAnsi="Roboto Condensed" w:cs="Roboto Condensed"/>
        <w:color w:val="324C5B"/>
      </w:rPr>
    </w:pPr>
    <w:r>
      <w:pict w14:anchorId="34148106">
        <v:rect id="_x0000_i1025" style="width:517pt;height:1pt" o:hralign="center" o:hrstd="t" o:hrnoshade="t" o:hr="t" fillcolor="#324c5b" stroked="f"/>
      </w:pict>
    </w:r>
    <w:bookmarkEnd w:id="3"/>
  </w:p>
  <w:p w14:paraId="2A0E1E8A" w14:textId="77777777" w:rsidR="00463E3F" w:rsidRDefault="00463E3F">
    <w:pPr>
      <w:rPr>
        <w:rFonts w:ascii="Roboto Condensed" w:eastAsia="Roboto Condensed" w:hAnsi="Roboto Condensed" w:cs="Roboto Condensed"/>
        <w:color w:val="324C5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85FDC" w14:textId="77777777" w:rsidR="00463E3F" w:rsidRDefault="00463E3F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1A6821F" wp14:editId="72EF577F">
              <wp:simplePos x="0" y="0"/>
              <wp:positionH relativeFrom="column">
                <wp:posOffset>-539750</wp:posOffset>
              </wp:positionH>
              <wp:positionV relativeFrom="page">
                <wp:posOffset>0</wp:posOffset>
              </wp:positionV>
              <wp:extent cx="7785735" cy="2295525"/>
              <wp:effectExtent l="0" t="0" r="5715" b="28575"/>
              <wp:wrapNone/>
              <wp:docPr id="72" name="Group 7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85735" cy="2295525"/>
                        <a:chOff x="0" y="0"/>
                        <a:chExt cx="7559675" cy="2228965"/>
                      </a:xfrm>
                    </wpg:grpSpPr>
                    <wps:wsp>
                      <wps:cNvPr id="73" name="Rectangle 73"/>
                      <wps:cNvSpPr/>
                      <wps:spPr>
                        <a:xfrm>
                          <a:off x="0" y="0"/>
                          <a:ext cx="7559675" cy="1633220"/>
                        </a:xfrm>
                        <a:prstGeom prst="rect">
                          <a:avLst/>
                        </a:prstGeom>
                        <a:solidFill>
                          <a:srgbClr val="364E5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Text Box 74"/>
                      <wps:cNvSpPr txBox="1"/>
                      <wps:spPr>
                        <a:xfrm>
                          <a:off x="2060367" y="1026104"/>
                          <a:ext cx="5092908" cy="4885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B9D29C0" w14:textId="30206A87" w:rsidR="00463E3F" w:rsidRPr="00043ABF" w:rsidRDefault="00463E3F" w:rsidP="00240BA6">
                            <w:pPr>
                              <w:spacing w:line="216" w:lineRule="auto"/>
                              <w:rPr>
                                <w:rFonts w:ascii="Bebas Neue Bold" w:hAnsi="Bebas Neue Bold" w:cs="Open Sans ExtraBold"/>
                                <w:color w:val="FFFFFF" w:themeColor="background1"/>
                                <w:sz w:val="28"/>
                                <w:szCs w:val="28"/>
                                <w:lang w:val="fr-CA"/>
                              </w:rPr>
                            </w:pPr>
                            <w:r w:rsidRPr="00043ABF">
                              <w:rPr>
                                <w:rFonts w:ascii="Roboto Condensed" w:eastAsia="Roboto Condensed" w:hAnsi="Roboto Condensed" w:cs="Roboto Condensed"/>
                                <w:b/>
                                <w:color w:val="FFFFFF"/>
                                <w:sz w:val="52"/>
                                <w:szCs w:val="52"/>
                                <w:lang w:val="fr-CA"/>
                              </w:rPr>
                              <w:t xml:space="preserve">MAXIME GÉLINAS   </w:t>
                            </w:r>
                            <w:r w:rsidR="00FD1C32">
                              <w:rPr>
                                <w:rFonts w:ascii="Roboto Condensed" w:eastAsia="Roboto Condensed" w:hAnsi="Roboto Condensed" w:cs="Roboto Condensed"/>
                                <w:b/>
                                <w:color w:val="FFFFFF"/>
                                <w:sz w:val="28"/>
                                <w:szCs w:val="28"/>
                                <w:lang w:val="fr-CA"/>
                              </w:rPr>
                              <w:t>SENIOR DE</w:t>
                            </w:r>
                            <w:r w:rsidRPr="00043ABF">
                              <w:rPr>
                                <w:rFonts w:ascii="Roboto Condensed" w:eastAsia="Roboto Condensed" w:hAnsi="Roboto Condensed" w:cs="Roboto Condensed"/>
                                <w:b/>
                                <w:color w:val="FFFFFF"/>
                                <w:sz w:val="28"/>
                                <w:szCs w:val="28"/>
                                <w:lang w:val="fr-CA"/>
                              </w:rPr>
                              <w:t>VELO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Text Box 75"/>
                      <wps:cNvSpPr txBox="1"/>
                      <wps:spPr>
                        <a:xfrm>
                          <a:off x="2048472" y="1769423"/>
                          <a:ext cx="5104803" cy="3243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C910AA2" w14:textId="77777777" w:rsidR="00B018AA" w:rsidRPr="00042E9D" w:rsidRDefault="00B018AA" w:rsidP="00B018AA">
                            <w:pPr>
                              <w:widowControl w:val="0"/>
                              <w:spacing w:line="240" w:lineRule="auto"/>
                              <w:rPr>
                                <w:rFonts w:ascii="Roboto Condensed" w:eastAsia="Roboto Condensed" w:hAnsi="Roboto Condensed" w:cs="Roboto Condensed"/>
                                <w:color w:val="324C5B"/>
                                <w:lang w:val="fr-CA"/>
                              </w:rPr>
                            </w:pPr>
                            <w:r w:rsidRPr="001A69F8">
                              <w:rPr>
                                <w:rFonts w:ascii="Roboto Condensed" w:eastAsia="Roboto Condensed" w:hAnsi="Roboto Condensed" w:cs="Roboto Condensed"/>
                                <w:color w:val="324C5B"/>
                                <w:lang w:val="fr-CA"/>
                              </w:rPr>
                              <w:t>Saint-Hubert, Q</w:t>
                            </w:r>
                            <w:r>
                              <w:rPr>
                                <w:rFonts w:ascii="Roboto Condensed" w:eastAsia="Roboto Condensed" w:hAnsi="Roboto Condensed" w:cs="Roboto Condensed"/>
                                <w:color w:val="324C5B"/>
                                <w:lang w:val="fr-CA"/>
                              </w:rPr>
                              <w:t>C</w:t>
                            </w:r>
                            <w:r>
                              <w:rPr>
                                <w:rFonts w:ascii="Roboto Condensed" w:eastAsia="Roboto Condensed" w:hAnsi="Roboto Condensed" w:cs="Roboto Condensed"/>
                                <w:color w:val="324C5B"/>
                                <w:lang w:val="fr-CA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Roboto" w:eastAsia="Roboto" w:hAnsi="Roboto" w:cs="Roboto"/>
                                <w:b/>
                                <w:color w:val="525352"/>
                                <w:sz w:val="20"/>
                                <w:szCs w:val="20"/>
                                <w:lang w:val="en-CA"/>
                              </w:rPr>
                              <w:t xml:space="preserve">• </w:t>
                            </w:r>
                            <w:r w:rsidRPr="001A69F8">
                              <w:rPr>
                                <w:rFonts w:ascii="Roboto Condensed" w:eastAsia="Roboto Condensed" w:hAnsi="Roboto Condensed" w:cs="Roboto Condensed"/>
                                <w:color w:val="324C5B"/>
                                <w:lang w:val="fr-CA"/>
                              </w:rPr>
                              <w:t>(514) 970-2803</w:t>
                            </w:r>
                            <w:r>
                              <w:rPr>
                                <w:rFonts w:ascii="Roboto" w:eastAsia="Roboto" w:hAnsi="Roboto" w:cs="Roboto"/>
                                <w:b/>
                                <w:color w:val="525352"/>
                                <w:sz w:val="20"/>
                                <w:szCs w:val="20"/>
                                <w:lang w:val="en-CA"/>
                              </w:rPr>
                              <w:t xml:space="preserve"> •</w:t>
                            </w:r>
                            <w:r w:rsidRPr="00042E9D">
                              <w:rPr>
                                <w:rFonts w:ascii="Roboto" w:eastAsia="Roboto" w:hAnsi="Roboto" w:cs="Roboto"/>
                                <w:b/>
                                <w:color w:val="44546A" w:themeColor="text2"/>
                                <w:sz w:val="20"/>
                                <w:szCs w:val="20"/>
                                <w:lang w:val="en-CA"/>
                              </w:rPr>
                              <w:t xml:space="preserve"> </w:t>
                            </w:r>
                            <w:hyperlink r:id="rId1" w:history="1">
                              <w:r w:rsidRPr="00042E9D">
                                <w:rPr>
                                  <w:rStyle w:val="Hyperlink"/>
                                  <w:rFonts w:ascii="Roboto Condensed" w:eastAsia="Roboto Condensed" w:hAnsi="Roboto Condensed" w:cs="Roboto Condensed"/>
                                  <w:color w:val="44546A" w:themeColor="text2"/>
                                  <w:lang w:val="fr-CA"/>
                                </w:rPr>
                                <w:t>mgelinas@softframe.net</w:t>
                              </w:r>
                            </w:hyperlink>
                          </w:p>
                          <w:p w14:paraId="44974FB7" w14:textId="587A26E9" w:rsidR="00463E3F" w:rsidRPr="001A69F8" w:rsidRDefault="00463E3F" w:rsidP="004C35D8">
                            <w:pPr>
                              <w:widowControl w:val="0"/>
                              <w:spacing w:line="240" w:lineRule="auto"/>
                              <w:rPr>
                                <w:rFonts w:ascii="Open Sans Light" w:hAnsi="Open Sans Light" w:cs="Open Sans Light"/>
                                <w:color w:val="364E5D"/>
                                <w:sz w:val="18"/>
                                <w:szCs w:val="18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Oval 76"/>
                      <wps:cNvSpPr/>
                      <wps:spPr>
                        <a:xfrm>
                          <a:off x="504701" y="748145"/>
                          <a:ext cx="1480820" cy="1480820"/>
                        </a:xfrm>
                        <a:prstGeom prst="ellipse">
                          <a:avLst/>
                        </a:prstGeom>
                        <a:blipFill dpi="0" rotWithShape="1"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27940">
                          <a:solidFill>
                            <a:srgbClr val="FFFF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1A6821F" id="Group 72" o:spid="_x0000_s1080" style="position:absolute;margin-left:-42.5pt;margin-top:0;width:613.05pt;height:180.75pt;z-index:251660288;mso-position-horizontal-relative:text;mso-position-vertical-relative:page;mso-width-relative:margin;mso-height-relative:margin" coordsize="75596,22289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">
              <v:rect id="Rectangle 73" o:spid="_x0000_s1081" style="position:absolute;width:75596;height:163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" fillcolor="#364e5d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4" o:spid="_x0000_s1082" type="#_x0000_t202" style="position:absolute;left:20603;top:10261;width:50929;height:48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/ks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" filled="f" stroked="f" strokeweight=".5pt">
                <v:textbox>
                  <w:txbxContent>
                    <w:p w14:paraId="6B9D29C0" w14:textId="30206A87" w:rsidR="00463E3F" w:rsidRPr="00043ABF" w:rsidRDefault="00463E3F" w:rsidP="00240BA6">
                      <w:pPr>
                        <w:spacing w:line="216" w:lineRule="auto"/>
                        <w:rPr>
                          <w:rFonts w:ascii="Bebas Neue Bold" w:hAnsi="Bebas Neue Bold" w:cs="Open Sans ExtraBold"/>
                          <w:color w:val="FFFFFF" w:themeColor="background1"/>
                          <w:sz w:val="28"/>
                          <w:szCs w:val="28"/>
                          <w:lang w:val="fr-CA"/>
                        </w:rPr>
                      </w:pPr>
                      <w:r w:rsidRPr="00043ABF">
                        <w:rPr>
                          <w:rFonts w:ascii="Roboto Condensed" w:eastAsia="Roboto Condensed" w:hAnsi="Roboto Condensed" w:cs="Roboto Condensed"/>
                          <w:b/>
                          <w:color w:val="FFFFFF"/>
                          <w:sz w:val="52"/>
                          <w:szCs w:val="52"/>
                          <w:lang w:val="fr-CA"/>
                        </w:rPr>
                        <w:t xml:space="preserve">MAXIME GÉLINAS   </w:t>
                      </w:r>
                      <w:r w:rsidR="00FD1C32">
                        <w:rPr>
                          <w:rFonts w:ascii="Roboto Condensed" w:eastAsia="Roboto Condensed" w:hAnsi="Roboto Condensed" w:cs="Roboto Condensed"/>
                          <w:b/>
                          <w:color w:val="FFFFFF"/>
                          <w:sz w:val="28"/>
                          <w:szCs w:val="28"/>
                          <w:lang w:val="fr-CA"/>
                        </w:rPr>
                        <w:t>SENIOR DE</w:t>
                      </w:r>
                      <w:r w:rsidRPr="00043ABF">
                        <w:rPr>
                          <w:rFonts w:ascii="Roboto Condensed" w:eastAsia="Roboto Condensed" w:hAnsi="Roboto Condensed" w:cs="Roboto Condensed"/>
                          <w:b/>
                          <w:color w:val="FFFFFF"/>
                          <w:sz w:val="28"/>
                          <w:szCs w:val="28"/>
                          <w:lang w:val="fr-CA"/>
                        </w:rPr>
                        <w:t>VELOPER</w:t>
                      </w:r>
                    </w:p>
                  </w:txbxContent>
                </v:textbox>
              </v:shape>
              <v:shape id="Text Box 75" o:spid="_x0000_s1083" type="#_x0000_t202" style="position:absolute;left:20484;top:17694;width:51048;height:3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" filled="f" stroked="f" strokeweight=".5pt">
                <v:textbox>
                  <w:txbxContent>
                    <w:p w14:paraId="7C910AA2" w14:textId="77777777" w:rsidR="00B018AA" w:rsidRPr="00042E9D" w:rsidRDefault="00B018AA" w:rsidP="00B018AA">
                      <w:pPr>
                        <w:widowControl w:val="0"/>
                        <w:spacing w:line="240" w:lineRule="auto"/>
                        <w:rPr>
                          <w:rFonts w:ascii="Roboto Condensed" w:eastAsia="Roboto Condensed" w:hAnsi="Roboto Condensed" w:cs="Roboto Condensed"/>
                          <w:color w:val="324C5B"/>
                          <w:lang w:val="fr-CA"/>
                        </w:rPr>
                      </w:pPr>
                      <w:r w:rsidRPr="001A69F8">
                        <w:rPr>
                          <w:rFonts w:ascii="Roboto Condensed" w:eastAsia="Roboto Condensed" w:hAnsi="Roboto Condensed" w:cs="Roboto Condensed"/>
                          <w:color w:val="324C5B"/>
                          <w:lang w:val="fr-CA"/>
                        </w:rPr>
                        <w:t>Saint-Hubert, Q</w:t>
                      </w:r>
                      <w:r>
                        <w:rPr>
                          <w:rFonts w:ascii="Roboto Condensed" w:eastAsia="Roboto Condensed" w:hAnsi="Roboto Condensed" w:cs="Roboto Condensed"/>
                          <w:color w:val="324C5B"/>
                          <w:lang w:val="fr-CA"/>
                        </w:rPr>
                        <w:t>C</w:t>
                      </w:r>
                      <w:r>
                        <w:rPr>
                          <w:rFonts w:ascii="Roboto Condensed" w:eastAsia="Roboto Condensed" w:hAnsi="Roboto Condensed" w:cs="Roboto Condensed"/>
                          <w:color w:val="324C5B"/>
                          <w:lang w:val="fr-CA"/>
                        </w:rPr>
                        <w:tab/>
                        <w:t xml:space="preserve"> </w:t>
                      </w:r>
                      <w:r>
                        <w:rPr>
                          <w:rFonts w:ascii="Roboto" w:eastAsia="Roboto" w:hAnsi="Roboto" w:cs="Roboto"/>
                          <w:b/>
                          <w:color w:val="525352"/>
                          <w:sz w:val="20"/>
                          <w:szCs w:val="20"/>
                          <w:lang w:val="en-CA"/>
                        </w:rPr>
                        <w:t xml:space="preserve">• </w:t>
                      </w:r>
                      <w:r w:rsidRPr="001A69F8">
                        <w:rPr>
                          <w:rFonts w:ascii="Roboto Condensed" w:eastAsia="Roboto Condensed" w:hAnsi="Roboto Condensed" w:cs="Roboto Condensed"/>
                          <w:color w:val="324C5B"/>
                          <w:lang w:val="fr-CA"/>
                        </w:rPr>
                        <w:t>(514) 970-2803</w:t>
                      </w:r>
                      <w:r>
                        <w:rPr>
                          <w:rFonts w:ascii="Roboto" w:eastAsia="Roboto" w:hAnsi="Roboto" w:cs="Roboto"/>
                          <w:b/>
                          <w:color w:val="525352"/>
                          <w:sz w:val="20"/>
                          <w:szCs w:val="20"/>
                          <w:lang w:val="en-CA"/>
                        </w:rPr>
                        <w:t xml:space="preserve"> •</w:t>
                      </w:r>
                      <w:r w:rsidRPr="00042E9D">
                        <w:rPr>
                          <w:rFonts w:ascii="Roboto" w:eastAsia="Roboto" w:hAnsi="Roboto" w:cs="Roboto"/>
                          <w:b/>
                          <w:color w:val="44546A" w:themeColor="text2"/>
                          <w:sz w:val="20"/>
                          <w:szCs w:val="20"/>
                          <w:lang w:val="en-CA"/>
                        </w:rPr>
                        <w:t xml:space="preserve"> </w:t>
                      </w:r>
                      <w:hyperlink r:id="rId3" w:history="1">
                        <w:r w:rsidRPr="00042E9D">
                          <w:rPr>
                            <w:rStyle w:val="Hyperlink"/>
                            <w:rFonts w:ascii="Roboto Condensed" w:eastAsia="Roboto Condensed" w:hAnsi="Roboto Condensed" w:cs="Roboto Condensed"/>
                            <w:color w:val="44546A" w:themeColor="text2"/>
                            <w:lang w:val="fr-CA"/>
                          </w:rPr>
                          <w:t>mgelinas@softframe.net</w:t>
                        </w:r>
                      </w:hyperlink>
                    </w:p>
                    <w:p w14:paraId="44974FB7" w14:textId="587A26E9" w:rsidR="00463E3F" w:rsidRPr="001A69F8" w:rsidRDefault="00463E3F" w:rsidP="004C35D8">
                      <w:pPr>
                        <w:widowControl w:val="0"/>
                        <w:spacing w:line="240" w:lineRule="auto"/>
                        <w:rPr>
                          <w:rFonts w:ascii="Open Sans Light" w:hAnsi="Open Sans Light" w:cs="Open Sans Light"/>
                          <w:color w:val="364E5D"/>
                          <w:sz w:val="18"/>
                          <w:szCs w:val="18"/>
                          <w:lang w:val="fr-CA"/>
                        </w:rPr>
                      </w:pPr>
                    </w:p>
                  </w:txbxContent>
                </v:textbox>
              </v:shape>
              <v:oval id="Oval 76" o:spid="_x0000_s1084" style="position:absolute;left:5047;top:7481;width:14808;height:148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" strokecolor="white" strokeweight="2.2pt">
                <v:fill r:id="rId4" o:title="" recolor="t" rotate="t" type="frame"/>
                <v:stroke joinstyle="miter"/>
              </v:oval>
              <w10:wrap anchory="page"/>
            </v:group>
          </w:pict>
        </mc:Fallback>
      </mc:AlternateContent>
    </w:r>
  </w:p>
  <w:p w14:paraId="7172501D" w14:textId="77777777" w:rsidR="00463E3F" w:rsidRDefault="00463E3F">
    <w:pPr>
      <w:pStyle w:val="Header"/>
    </w:pPr>
  </w:p>
  <w:p w14:paraId="49785688" w14:textId="77777777" w:rsidR="00463E3F" w:rsidRDefault="00463E3F">
    <w:pPr>
      <w:pStyle w:val="Header"/>
    </w:pPr>
  </w:p>
  <w:p w14:paraId="289C6BC3" w14:textId="77777777" w:rsidR="00463E3F" w:rsidRDefault="00463E3F">
    <w:pPr>
      <w:pStyle w:val="Header"/>
    </w:pPr>
  </w:p>
  <w:p w14:paraId="13DECED7" w14:textId="77777777" w:rsidR="00463E3F" w:rsidRDefault="00463E3F">
    <w:pPr>
      <w:pStyle w:val="Header"/>
    </w:pPr>
  </w:p>
  <w:p w14:paraId="65B1CE04" w14:textId="77777777" w:rsidR="00463E3F" w:rsidRDefault="00463E3F">
    <w:pPr>
      <w:pStyle w:val="Header"/>
    </w:pPr>
  </w:p>
  <w:p w14:paraId="71396D54" w14:textId="77777777" w:rsidR="00463E3F" w:rsidRDefault="00463E3F">
    <w:pPr>
      <w:pStyle w:val="Header"/>
      <w:rPr>
        <w:noProof/>
      </w:rPr>
    </w:pPr>
  </w:p>
  <w:p w14:paraId="432435B6" w14:textId="77777777" w:rsidR="00463E3F" w:rsidRDefault="00463E3F">
    <w:pPr>
      <w:pStyle w:val="Header"/>
      <w:rPr>
        <w:noProof/>
      </w:rPr>
    </w:pPr>
  </w:p>
  <w:p w14:paraId="5F2D6D3E" w14:textId="77777777" w:rsidR="00463E3F" w:rsidRDefault="00463E3F">
    <w:pPr>
      <w:pStyle w:val="Header"/>
      <w:rPr>
        <w:noProof/>
      </w:rPr>
    </w:pPr>
  </w:p>
  <w:p w14:paraId="6CC4D377" w14:textId="77777777" w:rsidR="00463E3F" w:rsidRDefault="00463E3F">
    <w:pPr>
      <w:pStyle w:val="Header"/>
      <w:rPr>
        <w:noProof/>
      </w:rPr>
    </w:pPr>
  </w:p>
  <w:p w14:paraId="55F1644E" w14:textId="77777777" w:rsidR="00463E3F" w:rsidRDefault="00463E3F">
    <w:pPr>
      <w:pStyle w:val="Header"/>
      <w:rPr>
        <w:noProof/>
      </w:rPr>
    </w:pPr>
  </w:p>
  <w:p w14:paraId="28A1E9B7" w14:textId="77777777" w:rsidR="00463E3F" w:rsidRDefault="00463E3F">
    <w:pPr>
      <w:pStyle w:val="Header"/>
      <w:rPr>
        <w:noProof/>
      </w:rPr>
    </w:pPr>
  </w:p>
  <w:p w14:paraId="668FE21A" w14:textId="77777777" w:rsidR="00463E3F" w:rsidRDefault="00463E3F">
    <w:pPr>
      <w:pStyle w:val="Header"/>
      <w:rPr>
        <w:noProof/>
      </w:rPr>
    </w:pPr>
  </w:p>
  <w:p w14:paraId="38E1EA5E" w14:textId="77777777" w:rsidR="00463E3F" w:rsidRDefault="00463E3F">
    <w:pPr>
      <w:pStyle w:val="Header"/>
    </w:pPr>
  </w:p>
  <w:p w14:paraId="4DE8F9B4" w14:textId="77777777" w:rsidR="00463E3F" w:rsidRDefault="00463E3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8F080D" wp14:editId="6034BBE7">
              <wp:simplePos x="0" y="0"/>
              <wp:positionH relativeFrom="column">
                <wp:posOffset>-539750</wp:posOffset>
              </wp:positionH>
              <wp:positionV relativeFrom="paragraph">
                <wp:posOffset>133350</wp:posOffset>
              </wp:positionV>
              <wp:extent cx="7772400" cy="628650"/>
              <wp:effectExtent l="0" t="0" r="0" b="0"/>
              <wp:wrapNone/>
              <wp:docPr id="70" name="Text Box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628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7864E4" w14:textId="77777777" w:rsidR="00463E3F" w:rsidRDefault="00463E3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E8F080D" id="Text Box 70" o:spid="_x0000_s1085" type="#_x0000_t202" style="position:absolute;margin-left:-42.5pt;margin-top:10.5pt;width:612pt;height:4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" filled="f" stroked="f" strokeweight=".5pt">
              <v:textbox>
                <w:txbxContent>
                  <w:p w14:paraId="727864E4" w14:textId="77777777" w:rsidR="00463E3F" w:rsidRDefault="00463E3F"/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6"/>
  <w:displayBackgroundShape/>
  <w:embedTrueTypeFonts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jY0sDAzM7EwMrRQ0lEKTi0uzszPAykwNKgFAOt6riYtAAAA"/>
  </w:docVars>
  <w:rsids>
    <w:rsidRoot w:val="000E109B"/>
    <w:rsid w:val="000000A3"/>
    <w:rsid w:val="00000342"/>
    <w:rsid w:val="00002C89"/>
    <w:rsid w:val="00007DF8"/>
    <w:rsid w:val="00011404"/>
    <w:rsid w:val="00020BD3"/>
    <w:rsid w:val="00020C25"/>
    <w:rsid w:val="00020F36"/>
    <w:rsid w:val="00021495"/>
    <w:rsid w:val="00022E4F"/>
    <w:rsid w:val="0002627F"/>
    <w:rsid w:val="00027AFE"/>
    <w:rsid w:val="00031CBD"/>
    <w:rsid w:val="00034D97"/>
    <w:rsid w:val="00043ABF"/>
    <w:rsid w:val="00043D9A"/>
    <w:rsid w:val="00046E68"/>
    <w:rsid w:val="00052AF6"/>
    <w:rsid w:val="000536FC"/>
    <w:rsid w:val="000551CB"/>
    <w:rsid w:val="000571A9"/>
    <w:rsid w:val="00057E73"/>
    <w:rsid w:val="00062AC3"/>
    <w:rsid w:val="000679E8"/>
    <w:rsid w:val="00070E8B"/>
    <w:rsid w:val="0007257C"/>
    <w:rsid w:val="00074678"/>
    <w:rsid w:val="000755FA"/>
    <w:rsid w:val="000759BE"/>
    <w:rsid w:val="00075AFE"/>
    <w:rsid w:val="00085195"/>
    <w:rsid w:val="000865D6"/>
    <w:rsid w:val="00090833"/>
    <w:rsid w:val="00090FF6"/>
    <w:rsid w:val="00092F9C"/>
    <w:rsid w:val="00095EEB"/>
    <w:rsid w:val="000A0C91"/>
    <w:rsid w:val="000A2DEC"/>
    <w:rsid w:val="000A3697"/>
    <w:rsid w:val="000A651A"/>
    <w:rsid w:val="000B00D5"/>
    <w:rsid w:val="000B09A1"/>
    <w:rsid w:val="000B1258"/>
    <w:rsid w:val="000B2B2C"/>
    <w:rsid w:val="000B2BB9"/>
    <w:rsid w:val="000B47B2"/>
    <w:rsid w:val="000B6B9F"/>
    <w:rsid w:val="000C0D41"/>
    <w:rsid w:val="000C25D7"/>
    <w:rsid w:val="000C4C5E"/>
    <w:rsid w:val="000D0A38"/>
    <w:rsid w:val="000D13D3"/>
    <w:rsid w:val="000D4E3F"/>
    <w:rsid w:val="000D4F9C"/>
    <w:rsid w:val="000D53AA"/>
    <w:rsid w:val="000D6127"/>
    <w:rsid w:val="000E109B"/>
    <w:rsid w:val="000E1944"/>
    <w:rsid w:val="000E6050"/>
    <w:rsid w:val="000F095D"/>
    <w:rsid w:val="000F4298"/>
    <w:rsid w:val="000F486B"/>
    <w:rsid w:val="000F55A8"/>
    <w:rsid w:val="001021F7"/>
    <w:rsid w:val="00105A4B"/>
    <w:rsid w:val="00106C4F"/>
    <w:rsid w:val="00116572"/>
    <w:rsid w:val="00120CC1"/>
    <w:rsid w:val="001217D3"/>
    <w:rsid w:val="00121F74"/>
    <w:rsid w:val="00125FB7"/>
    <w:rsid w:val="00130460"/>
    <w:rsid w:val="00130F78"/>
    <w:rsid w:val="0013278F"/>
    <w:rsid w:val="0013746B"/>
    <w:rsid w:val="00140164"/>
    <w:rsid w:val="00150724"/>
    <w:rsid w:val="00150BC4"/>
    <w:rsid w:val="00153182"/>
    <w:rsid w:val="001640B8"/>
    <w:rsid w:val="00165376"/>
    <w:rsid w:val="00165F8E"/>
    <w:rsid w:val="00173D99"/>
    <w:rsid w:val="001743BB"/>
    <w:rsid w:val="00175A5A"/>
    <w:rsid w:val="00180F79"/>
    <w:rsid w:val="001922EA"/>
    <w:rsid w:val="00193EA4"/>
    <w:rsid w:val="00196E04"/>
    <w:rsid w:val="001A25A6"/>
    <w:rsid w:val="001A3910"/>
    <w:rsid w:val="001A5A5B"/>
    <w:rsid w:val="001A62E7"/>
    <w:rsid w:val="001A69F8"/>
    <w:rsid w:val="001B0A9D"/>
    <w:rsid w:val="001B217B"/>
    <w:rsid w:val="001C08FB"/>
    <w:rsid w:val="001C12E4"/>
    <w:rsid w:val="001C14F8"/>
    <w:rsid w:val="001C20E6"/>
    <w:rsid w:val="001C38DE"/>
    <w:rsid w:val="001C53B4"/>
    <w:rsid w:val="001C592E"/>
    <w:rsid w:val="001C78E6"/>
    <w:rsid w:val="001D4226"/>
    <w:rsid w:val="001D4704"/>
    <w:rsid w:val="001D64AB"/>
    <w:rsid w:val="001E30BB"/>
    <w:rsid w:val="001E5322"/>
    <w:rsid w:val="001E76A8"/>
    <w:rsid w:val="001F1100"/>
    <w:rsid w:val="001F1F37"/>
    <w:rsid w:val="001F3501"/>
    <w:rsid w:val="001F6097"/>
    <w:rsid w:val="0020032C"/>
    <w:rsid w:val="00200803"/>
    <w:rsid w:val="00201708"/>
    <w:rsid w:val="00202A18"/>
    <w:rsid w:val="00205901"/>
    <w:rsid w:val="00207563"/>
    <w:rsid w:val="002106B8"/>
    <w:rsid w:val="002108AE"/>
    <w:rsid w:val="002116BB"/>
    <w:rsid w:val="00213941"/>
    <w:rsid w:val="0021639B"/>
    <w:rsid w:val="002166AF"/>
    <w:rsid w:val="00216D84"/>
    <w:rsid w:val="00217209"/>
    <w:rsid w:val="00217D24"/>
    <w:rsid w:val="002216F7"/>
    <w:rsid w:val="00226142"/>
    <w:rsid w:val="002269CA"/>
    <w:rsid w:val="002319DE"/>
    <w:rsid w:val="00232259"/>
    <w:rsid w:val="002323B7"/>
    <w:rsid w:val="00232777"/>
    <w:rsid w:val="00233B63"/>
    <w:rsid w:val="002358F7"/>
    <w:rsid w:val="002365CF"/>
    <w:rsid w:val="002367F4"/>
    <w:rsid w:val="00240BA6"/>
    <w:rsid w:val="00241728"/>
    <w:rsid w:val="00241C14"/>
    <w:rsid w:val="0025299C"/>
    <w:rsid w:val="0025563E"/>
    <w:rsid w:val="002572A6"/>
    <w:rsid w:val="0026082E"/>
    <w:rsid w:val="00262B3C"/>
    <w:rsid w:val="00263DB0"/>
    <w:rsid w:val="0026533B"/>
    <w:rsid w:val="002717B6"/>
    <w:rsid w:val="00274136"/>
    <w:rsid w:val="00277522"/>
    <w:rsid w:val="00277CEB"/>
    <w:rsid w:val="002821C2"/>
    <w:rsid w:val="00283916"/>
    <w:rsid w:val="00295047"/>
    <w:rsid w:val="002966A1"/>
    <w:rsid w:val="002A36D7"/>
    <w:rsid w:val="002A41C7"/>
    <w:rsid w:val="002A55A1"/>
    <w:rsid w:val="002A7E43"/>
    <w:rsid w:val="002B57F1"/>
    <w:rsid w:val="002C642A"/>
    <w:rsid w:val="002C732D"/>
    <w:rsid w:val="002C7530"/>
    <w:rsid w:val="002C7A40"/>
    <w:rsid w:val="002D1352"/>
    <w:rsid w:val="002D1453"/>
    <w:rsid w:val="002D4A8A"/>
    <w:rsid w:val="002E0A85"/>
    <w:rsid w:val="002E26EB"/>
    <w:rsid w:val="002E49A4"/>
    <w:rsid w:val="002E5F7F"/>
    <w:rsid w:val="002F2D4A"/>
    <w:rsid w:val="002F34B0"/>
    <w:rsid w:val="002F4A05"/>
    <w:rsid w:val="002F5401"/>
    <w:rsid w:val="002F7D99"/>
    <w:rsid w:val="00303A8D"/>
    <w:rsid w:val="00303F9C"/>
    <w:rsid w:val="0031298E"/>
    <w:rsid w:val="00313CF8"/>
    <w:rsid w:val="0031506D"/>
    <w:rsid w:val="003152F3"/>
    <w:rsid w:val="0031611F"/>
    <w:rsid w:val="00321BD3"/>
    <w:rsid w:val="003223D7"/>
    <w:rsid w:val="00323381"/>
    <w:rsid w:val="003239DB"/>
    <w:rsid w:val="00324A85"/>
    <w:rsid w:val="003272FD"/>
    <w:rsid w:val="00327B73"/>
    <w:rsid w:val="0033153A"/>
    <w:rsid w:val="00331998"/>
    <w:rsid w:val="00342D61"/>
    <w:rsid w:val="0034433C"/>
    <w:rsid w:val="003452FD"/>
    <w:rsid w:val="00353754"/>
    <w:rsid w:val="00356933"/>
    <w:rsid w:val="003575B3"/>
    <w:rsid w:val="00362700"/>
    <w:rsid w:val="003647E4"/>
    <w:rsid w:val="00364BFA"/>
    <w:rsid w:val="003660A9"/>
    <w:rsid w:val="0036699A"/>
    <w:rsid w:val="00367680"/>
    <w:rsid w:val="00370441"/>
    <w:rsid w:val="00371E98"/>
    <w:rsid w:val="00372A5D"/>
    <w:rsid w:val="00373EA4"/>
    <w:rsid w:val="003761CE"/>
    <w:rsid w:val="0037629F"/>
    <w:rsid w:val="0038007F"/>
    <w:rsid w:val="003816CF"/>
    <w:rsid w:val="00390E46"/>
    <w:rsid w:val="0039749A"/>
    <w:rsid w:val="003A1357"/>
    <w:rsid w:val="003A4279"/>
    <w:rsid w:val="003A431E"/>
    <w:rsid w:val="003A439D"/>
    <w:rsid w:val="003A55C2"/>
    <w:rsid w:val="003A74F5"/>
    <w:rsid w:val="003B1E09"/>
    <w:rsid w:val="003B4F5F"/>
    <w:rsid w:val="003B5422"/>
    <w:rsid w:val="003B639F"/>
    <w:rsid w:val="003C0778"/>
    <w:rsid w:val="003C0C17"/>
    <w:rsid w:val="003C2242"/>
    <w:rsid w:val="003C3A55"/>
    <w:rsid w:val="003C3E4C"/>
    <w:rsid w:val="003C6D52"/>
    <w:rsid w:val="003D2D96"/>
    <w:rsid w:val="003D6CBE"/>
    <w:rsid w:val="003E00A5"/>
    <w:rsid w:val="003E05FD"/>
    <w:rsid w:val="003E3456"/>
    <w:rsid w:val="003E4B82"/>
    <w:rsid w:val="003E7BC3"/>
    <w:rsid w:val="003F0BD8"/>
    <w:rsid w:val="003F0E33"/>
    <w:rsid w:val="003F3D4E"/>
    <w:rsid w:val="003F40F9"/>
    <w:rsid w:val="003F656E"/>
    <w:rsid w:val="004006E5"/>
    <w:rsid w:val="00403DDA"/>
    <w:rsid w:val="0040430E"/>
    <w:rsid w:val="00410B24"/>
    <w:rsid w:val="00412DA6"/>
    <w:rsid w:val="004140AF"/>
    <w:rsid w:val="00422F26"/>
    <w:rsid w:val="0042640D"/>
    <w:rsid w:val="0043329A"/>
    <w:rsid w:val="0043664F"/>
    <w:rsid w:val="00436D6D"/>
    <w:rsid w:val="00441F2A"/>
    <w:rsid w:val="0044719F"/>
    <w:rsid w:val="00451AFE"/>
    <w:rsid w:val="00452A03"/>
    <w:rsid w:val="0045577E"/>
    <w:rsid w:val="0045726B"/>
    <w:rsid w:val="0046287D"/>
    <w:rsid w:val="00463115"/>
    <w:rsid w:val="00463E3F"/>
    <w:rsid w:val="00466590"/>
    <w:rsid w:val="00466E9F"/>
    <w:rsid w:val="0046701B"/>
    <w:rsid w:val="00467F04"/>
    <w:rsid w:val="00471AD2"/>
    <w:rsid w:val="00475904"/>
    <w:rsid w:val="00477D85"/>
    <w:rsid w:val="004829D9"/>
    <w:rsid w:val="00491018"/>
    <w:rsid w:val="00497FA5"/>
    <w:rsid w:val="004A2E2A"/>
    <w:rsid w:val="004A58DE"/>
    <w:rsid w:val="004A6F70"/>
    <w:rsid w:val="004B5576"/>
    <w:rsid w:val="004C1A83"/>
    <w:rsid w:val="004C2E31"/>
    <w:rsid w:val="004C2EC8"/>
    <w:rsid w:val="004C35D8"/>
    <w:rsid w:val="004C418C"/>
    <w:rsid w:val="004C74C7"/>
    <w:rsid w:val="004D10DB"/>
    <w:rsid w:val="004D1B74"/>
    <w:rsid w:val="004D1EAB"/>
    <w:rsid w:val="004D2F8B"/>
    <w:rsid w:val="004D3D94"/>
    <w:rsid w:val="004D5986"/>
    <w:rsid w:val="004D5C0C"/>
    <w:rsid w:val="004D6476"/>
    <w:rsid w:val="004D772C"/>
    <w:rsid w:val="004E2D53"/>
    <w:rsid w:val="004E306F"/>
    <w:rsid w:val="004E4366"/>
    <w:rsid w:val="004E4C9C"/>
    <w:rsid w:val="004F4E2C"/>
    <w:rsid w:val="004F6472"/>
    <w:rsid w:val="004F66B6"/>
    <w:rsid w:val="00510FCE"/>
    <w:rsid w:val="005112DC"/>
    <w:rsid w:val="00513E3F"/>
    <w:rsid w:val="00514FA4"/>
    <w:rsid w:val="00515F25"/>
    <w:rsid w:val="00521914"/>
    <w:rsid w:val="00522832"/>
    <w:rsid w:val="0052717A"/>
    <w:rsid w:val="00533366"/>
    <w:rsid w:val="00534B32"/>
    <w:rsid w:val="005362CB"/>
    <w:rsid w:val="00547921"/>
    <w:rsid w:val="005552B4"/>
    <w:rsid w:val="0055596A"/>
    <w:rsid w:val="00555BC1"/>
    <w:rsid w:val="005566ED"/>
    <w:rsid w:val="005640DD"/>
    <w:rsid w:val="00575C53"/>
    <w:rsid w:val="0057610A"/>
    <w:rsid w:val="005839C9"/>
    <w:rsid w:val="00585C2C"/>
    <w:rsid w:val="005861FB"/>
    <w:rsid w:val="00586442"/>
    <w:rsid w:val="005914AA"/>
    <w:rsid w:val="00591E79"/>
    <w:rsid w:val="005923C2"/>
    <w:rsid w:val="00592DDE"/>
    <w:rsid w:val="00594255"/>
    <w:rsid w:val="00596122"/>
    <w:rsid w:val="0059646E"/>
    <w:rsid w:val="0059651D"/>
    <w:rsid w:val="00596BD9"/>
    <w:rsid w:val="00597315"/>
    <w:rsid w:val="0059755F"/>
    <w:rsid w:val="00597DF8"/>
    <w:rsid w:val="005A1C55"/>
    <w:rsid w:val="005A27DF"/>
    <w:rsid w:val="005A614F"/>
    <w:rsid w:val="005A706A"/>
    <w:rsid w:val="005B0F63"/>
    <w:rsid w:val="005B28B5"/>
    <w:rsid w:val="005B6251"/>
    <w:rsid w:val="005D1C42"/>
    <w:rsid w:val="005D336C"/>
    <w:rsid w:val="005D472F"/>
    <w:rsid w:val="005D5EE8"/>
    <w:rsid w:val="005E2384"/>
    <w:rsid w:val="005E7EC1"/>
    <w:rsid w:val="005E7F22"/>
    <w:rsid w:val="005F10E6"/>
    <w:rsid w:val="005F14C4"/>
    <w:rsid w:val="005F1F80"/>
    <w:rsid w:val="005F46C3"/>
    <w:rsid w:val="005F5013"/>
    <w:rsid w:val="006013A0"/>
    <w:rsid w:val="00601890"/>
    <w:rsid w:val="00603338"/>
    <w:rsid w:val="0060360A"/>
    <w:rsid w:val="006037FD"/>
    <w:rsid w:val="00613177"/>
    <w:rsid w:val="00616064"/>
    <w:rsid w:val="00621AF3"/>
    <w:rsid w:val="00634E3E"/>
    <w:rsid w:val="00635B59"/>
    <w:rsid w:val="006372A7"/>
    <w:rsid w:val="0064093D"/>
    <w:rsid w:val="0064189A"/>
    <w:rsid w:val="00642815"/>
    <w:rsid w:val="00646670"/>
    <w:rsid w:val="0064674F"/>
    <w:rsid w:val="00656540"/>
    <w:rsid w:val="006650E1"/>
    <w:rsid w:val="00667DC7"/>
    <w:rsid w:val="0067592B"/>
    <w:rsid w:val="00677923"/>
    <w:rsid w:val="006813C5"/>
    <w:rsid w:val="00682DBC"/>
    <w:rsid w:val="00683320"/>
    <w:rsid w:val="00683C36"/>
    <w:rsid w:val="00686F29"/>
    <w:rsid w:val="00690BFF"/>
    <w:rsid w:val="006A13F3"/>
    <w:rsid w:val="006A5A22"/>
    <w:rsid w:val="006B2882"/>
    <w:rsid w:val="006B2B24"/>
    <w:rsid w:val="006B3A24"/>
    <w:rsid w:val="006B3F68"/>
    <w:rsid w:val="006B43F9"/>
    <w:rsid w:val="006B51C1"/>
    <w:rsid w:val="006B5C37"/>
    <w:rsid w:val="006C314C"/>
    <w:rsid w:val="006C384D"/>
    <w:rsid w:val="006C3E02"/>
    <w:rsid w:val="006C43E5"/>
    <w:rsid w:val="006C71B0"/>
    <w:rsid w:val="006D2065"/>
    <w:rsid w:val="006D65D4"/>
    <w:rsid w:val="006D7DE4"/>
    <w:rsid w:val="006E4B46"/>
    <w:rsid w:val="006E51C3"/>
    <w:rsid w:val="006F38E2"/>
    <w:rsid w:val="0070365A"/>
    <w:rsid w:val="00704A1F"/>
    <w:rsid w:val="00705DC9"/>
    <w:rsid w:val="00706EC8"/>
    <w:rsid w:val="00715C38"/>
    <w:rsid w:val="00716326"/>
    <w:rsid w:val="00723FED"/>
    <w:rsid w:val="007245CD"/>
    <w:rsid w:val="00725036"/>
    <w:rsid w:val="007323BF"/>
    <w:rsid w:val="00732C9B"/>
    <w:rsid w:val="007339BA"/>
    <w:rsid w:val="007365DA"/>
    <w:rsid w:val="00736CA4"/>
    <w:rsid w:val="00743FB4"/>
    <w:rsid w:val="00745335"/>
    <w:rsid w:val="007545A2"/>
    <w:rsid w:val="007557D7"/>
    <w:rsid w:val="007579B8"/>
    <w:rsid w:val="007645F6"/>
    <w:rsid w:val="007657F9"/>
    <w:rsid w:val="007660FE"/>
    <w:rsid w:val="00770E52"/>
    <w:rsid w:val="00771F9D"/>
    <w:rsid w:val="007725A1"/>
    <w:rsid w:val="0077272D"/>
    <w:rsid w:val="00776C90"/>
    <w:rsid w:val="007818B0"/>
    <w:rsid w:val="0078678B"/>
    <w:rsid w:val="00790F5C"/>
    <w:rsid w:val="007916FF"/>
    <w:rsid w:val="00791CB5"/>
    <w:rsid w:val="007933B8"/>
    <w:rsid w:val="00795247"/>
    <w:rsid w:val="007A0054"/>
    <w:rsid w:val="007A31C4"/>
    <w:rsid w:val="007A6E86"/>
    <w:rsid w:val="007B48CB"/>
    <w:rsid w:val="007C0A63"/>
    <w:rsid w:val="007C2374"/>
    <w:rsid w:val="007C45CB"/>
    <w:rsid w:val="007C5690"/>
    <w:rsid w:val="007C5B0E"/>
    <w:rsid w:val="007C67CE"/>
    <w:rsid w:val="007C698A"/>
    <w:rsid w:val="007D2102"/>
    <w:rsid w:val="007D5A67"/>
    <w:rsid w:val="007D6EBE"/>
    <w:rsid w:val="007E21CF"/>
    <w:rsid w:val="007E52F8"/>
    <w:rsid w:val="007E6200"/>
    <w:rsid w:val="007E78BB"/>
    <w:rsid w:val="007F1A00"/>
    <w:rsid w:val="007F1B1C"/>
    <w:rsid w:val="007F3CAE"/>
    <w:rsid w:val="007F6400"/>
    <w:rsid w:val="008014E6"/>
    <w:rsid w:val="00804224"/>
    <w:rsid w:val="008062AB"/>
    <w:rsid w:val="00806C4D"/>
    <w:rsid w:val="00806F51"/>
    <w:rsid w:val="008131D4"/>
    <w:rsid w:val="00813507"/>
    <w:rsid w:val="00815A0D"/>
    <w:rsid w:val="00816744"/>
    <w:rsid w:val="00824DEC"/>
    <w:rsid w:val="0083007A"/>
    <w:rsid w:val="0083396D"/>
    <w:rsid w:val="00837654"/>
    <w:rsid w:val="008378D6"/>
    <w:rsid w:val="00844A4D"/>
    <w:rsid w:val="00851B9A"/>
    <w:rsid w:val="0085223F"/>
    <w:rsid w:val="00855A94"/>
    <w:rsid w:val="00857256"/>
    <w:rsid w:val="00861C59"/>
    <w:rsid w:val="008702B0"/>
    <w:rsid w:val="00870D1F"/>
    <w:rsid w:val="00876ECA"/>
    <w:rsid w:val="00877423"/>
    <w:rsid w:val="0089079D"/>
    <w:rsid w:val="00891155"/>
    <w:rsid w:val="00891843"/>
    <w:rsid w:val="0089197A"/>
    <w:rsid w:val="008936EE"/>
    <w:rsid w:val="00894948"/>
    <w:rsid w:val="00894D15"/>
    <w:rsid w:val="008962BE"/>
    <w:rsid w:val="00897D57"/>
    <w:rsid w:val="008A1F97"/>
    <w:rsid w:val="008A246A"/>
    <w:rsid w:val="008A4B8B"/>
    <w:rsid w:val="008C304C"/>
    <w:rsid w:val="008D0C8F"/>
    <w:rsid w:val="008D36EA"/>
    <w:rsid w:val="008D4241"/>
    <w:rsid w:val="008D6A5D"/>
    <w:rsid w:val="008E10B3"/>
    <w:rsid w:val="008E4636"/>
    <w:rsid w:val="008F021D"/>
    <w:rsid w:val="008F0A13"/>
    <w:rsid w:val="008F5162"/>
    <w:rsid w:val="0090079E"/>
    <w:rsid w:val="00901870"/>
    <w:rsid w:val="009056F7"/>
    <w:rsid w:val="0090716F"/>
    <w:rsid w:val="00913FDA"/>
    <w:rsid w:val="0091485B"/>
    <w:rsid w:val="00915A08"/>
    <w:rsid w:val="009170D0"/>
    <w:rsid w:val="00920BFA"/>
    <w:rsid w:val="00921EE0"/>
    <w:rsid w:val="00931C91"/>
    <w:rsid w:val="00932FEC"/>
    <w:rsid w:val="00933E65"/>
    <w:rsid w:val="0093758C"/>
    <w:rsid w:val="00941191"/>
    <w:rsid w:val="00941D5B"/>
    <w:rsid w:val="009435F8"/>
    <w:rsid w:val="009529B6"/>
    <w:rsid w:val="00957418"/>
    <w:rsid w:val="00957514"/>
    <w:rsid w:val="0095789D"/>
    <w:rsid w:val="00957CC3"/>
    <w:rsid w:val="009604C0"/>
    <w:rsid w:val="009646D0"/>
    <w:rsid w:val="00971C9E"/>
    <w:rsid w:val="00973530"/>
    <w:rsid w:val="00973A8F"/>
    <w:rsid w:val="009816A3"/>
    <w:rsid w:val="00990782"/>
    <w:rsid w:val="00990929"/>
    <w:rsid w:val="009954CC"/>
    <w:rsid w:val="00995FE6"/>
    <w:rsid w:val="009A2965"/>
    <w:rsid w:val="009A4525"/>
    <w:rsid w:val="009A47AD"/>
    <w:rsid w:val="009B13C1"/>
    <w:rsid w:val="009B24EE"/>
    <w:rsid w:val="009C00AE"/>
    <w:rsid w:val="009C1315"/>
    <w:rsid w:val="009C7F9A"/>
    <w:rsid w:val="009D002F"/>
    <w:rsid w:val="009D12CC"/>
    <w:rsid w:val="009D1E15"/>
    <w:rsid w:val="009D1FE2"/>
    <w:rsid w:val="009D319D"/>
    <w:rsid w:val="009D3B7B"/>
    <w:rsid w:val="009D56DB"/>
    <w:rsid w:val="009D5F20"/>
    <w:rsid w:val="009E0281"/>
    <w:rsid w:val="009E0DBB"/>
    <w:rsid w:val="009E226C"/>
    <w:rsid w:val="009E54B8"/>
    <w:rsid w:val="009E77BE"/>
    <w:rsid w:val="009F3062"/>
    <w:rsid w:val="009F5844"/>
    <w:rsid w:val="00A00510"/>
    <w:rsid w:val="00A0164F"/>
    <w:rsid w:val="00A049DF"/>
    <w:rsid w:val="00A052B1"/>
    <w:rsid w:val="00A072A1"/>
    <w:rsid w:val="00A10394"/>
    <w:rsid w:val="00A11951"/>
    <w:rsid w:val="00A12766"/>
    <w:rsid w:val="00A15140"/>
    <w:rsid w:val="00A1744E"/>
    <w:rsid w:val="00A17FC9"/>
    <w:rsid w:val="00A20235"/>
    <w:rsid w:val="00A20367"/>
    <w:rsid w:val="00A267C4"/>
    <w:rsid w:val="00A32B12"/>
    <w:rsid w:val="00A430A0"/>
    <w:rsid w:val="00A4340E"/>
    <w:rsid w:val="00A449D0"/>
    <w:rsid w:val="00A47978"/>
    <w:rsid w:val="00A52508"/>
    <w:rsid w:val="00A61B92"/>
    <w:rsid w:val="00A62F17"/>
    <w:rsid w:val="00A7076A"/>
    <w:rsid w:val="00A7609D"/>
    <w:rsid w:val="00A77EC9"/>
    <w:rsid w:val="00A80FED"/>
    <w:rsid w:val="00A84459"/>
    <w:rsid w:val="00A848B4"/>
    <w:rsid w:val="00A86420"/>
    <w:rsid w:val="00A865F3"/>
    <w:rsid w:val="00A86617"/>
    <w:rsid w:val="00A87633"/>
    <w:rsid w:val="00A91393"/>
    <w:rsid w:val="00A9179A"/>
    <w:rsid w:val="00A92B2D"/>
    <w:rsid w:val="00A95344"/>
    <w:rsid w:val="00A95E52"/>
    <w:rsid w:val="00AA4DBF"/>
    <w:rsid w:val="00AA66ED"/>
    <w:rsid w:val="00AA75EE"/>
    <w:rsid w:val="00AA775E"/>
    <w:rsid w:val="00AB062E"/>
    <w:rsid w:val="00AB0FE4"/>
    <w:rsid w:val="00AB1DC7"/>
    <w:rsid w:val="00AB569A"/>
    <w:rsid w:val="00AB677F"/>
    <w:rsid w:val="00AC09D7"/>
    <w:rsid w:val="00AC41BE"/>
    <w:rsid w:val="00AC4DB4"/>
    <w:rsid w:val="00AD1ABF"/>
    <w:rsid w:val="00AD1EBC"/>
    <w:rsid w:val="00AD27EA"/>
    <w:rsid w:val="00AD48AF"/>
    <w:rsid w:val="00AE095B"/>
    <w:rsid w:val="00AE3363"/>
    <w:rsid w:val="00AE403D"/>
    <w:rsid w:val="00AE7A7F"/>
    <w:rsid w:val="00AF0F1F"/>
    <w:rsid w:val="00AF2911"/>
    <w:rsid w:val="00AF3750"/>
    <w:rsid w:val="00AF424F"/>
    <w:rsid w:val="00AF4980"/>
    <w:rsid w:val="00AF5988"/>
    <w:rsid w:val="00AF6144"/>
    <w:rsid w:val="00AF6B77"/>
    <w:rsid w:val="00B007A6"/>
    <w:rsid w:val="00B013C9"/>
    <w:rsid w:val="00B018AA"/>
    <w:rsid w:val="00B01E38"/>
    <w:rsid w:val="00B10E56"/>
    <w:rsid w:val="00B16C0B"/>
    <w:rsid w:val="00B2042B"/>
    <w:rsid w:val="00B245B0"/>
    <w:rsid w:val="00B3144F"/>
    <w:rsid w:val="00B320B5"/>
    <w:rsid w:val="00B321DA"/>
    <w:rsid w:val="00B345DC"/>
    <w:rsid w:val="00B412EB"/>
    <w:rsid w:val="00B41BFC"/>
    <w:rsid w:val="00B44F04"/>
    <w:rsid w:val="00B4646F"/>
    <w:rsid w:val="00B46EAD"/>
    <w:rsid w:val="00B46F0E"/>
    <w:rsid w:val="00B54471"/>
    <w:rsid w:val="00B548E5"/>
    <w:rsid w:val="00B56D0C"/>
    <w:rsid w:val="00B632C4"/>
    <w:rsid w:val="00B64106"/>
    <w:rsid w:val="00B65DEB"/>
    <w:rsid w:val="00B66F66"/>
    <w:rsid w:val="00B724C1"/>
    <w:rsid w:val="00B75764"/>
    <w:rsid w:val="00B76F20"/>
    <w:rsid w:val="00B80D05"/>
    <w:rsid w:val="00B81CA5"/>
    <w:rsid w:val="00B858CC"/>
    <w:rsid w:val="00B87602"/>
    <w:rsid w:val="00B87C60"/>
    <w:rsid w:val="00B90233"/>
    <w:rsid w:val="00B92DEA"/>
    <w:rsid w:val="00B94396"/>
    <w:rsid w:val="00B95D61"/>
    <w:rsid w:val="00B965FA"/>
    <w:rsid w:val="00B96B45"/>
    <w:rsid w:val="00BB0660"/>
    <w:rsid w:val="00BB0F5E"/>
    <w:rsid w:val="00BB3681"/>
    <w:rsid w:val="00BB562D"/>
    <w:rsid w:val="00BC419A"/>
    <w:rsid w:val="00BD0DCA"/>
    <w:rsid w:val="00BD100A"/>
    <w:rsid w:val="00BD38FB"/>
    <w:rsid w:val="00BD6BF5"/>
    <w:rsid w:val="00BE19B1"/>
    <w:rsid w:val="00BE3BAD"/>
    <w:rsid w:val="00BE4EB5"/>
    <w:rsid w:val="00BE6894"/>
    <w:rsid w:val="00BF06FF"/>
    <w:rsid w:val="00BF1F14"/>
    <w:rsid w:val="00BF6496"/>
    <w:rsid w:val="00BF6CAF"/>
    <w:rsid w:val="00C0052A"/>
    <w:rsid w:val="00C0283F"/>
    <w:rsid w:val="00C044C0"/>
    <w:rsid w:val="00C0695A"/>
    <w:rsid w:val="00C1076B"/>
    <w:rsid w:val="00C12E1E"/>
    <w:rsid w:val="00C17344"/>
    <w:rsid w:val="00C174BC"/>
    <w:rsid w:val="00C17ADA"/>
    <w:rsid w:val="00C17F03"/>
    <w:rsid w:val="00C218AA"/>
    <w:rsid w:val="00C22D6F"/>
    <w:rsid w:val="00C2640C"/>
    <w:rsid w:val="00C26B29"/>
    <w:rsid w:val="00C27C21"/>
    <w:rsid w:val="00C27D51"/>
    <w:rsid w:val="00C34EAC"/>
    <w:rsid w:val="00C40F6F"/>
    <w:rsid w:val="00C41818"/>
    <w:rsid w:val="00C46EF4"/>
    <w:rsid w:val="00C567BF"/>
    <w:rsid w:val="00C56D75"/>
    <w:rsid w:val="00C57141"/>
    <w:rsid w:val="00C607B6"/>
    <w:rsid w:val="00C62166"/>
    <w:rsid w:val="00C64D54"/>
    <w:rsid w:val="00C704AF"/>
    <w:rsid w:val="00C74626"/>
    <w:rsid w:val="00C766B1"/>
    <w:rsid w:val="00C8025D"/>
    <w:rsid w:val="00C82926"/>
    <w:rsid w:val="00C856B0"/>
    <w:rsid w:val="00C87218"/>
    <w:rsid w:val="00C90710"/>
    <w:rsid w:val="00C950AD"/>
    <w:rsid w:val="00C97BEA"/>
    <w:rsid w:val="00CA10C6"/>
    <w:rsid w:val="00CA2052"/>
    <w:rsid w:val="00CA29CB"/>
    <w:rsid w:val="00CA7E63"/>
    <w:rsid w:val="00CB1482"/>
    <w:rsid w:val="00CB32CD"/>
    <w:rsid w:val="00CC36BB"/>
    <w:rsid w:val="00CC6FDA"/>
    <w:rsid w:val="00CC7E2E"/>
    <w:rsid w:val="00CD154F"/>
    <w:rsid w:val="00CE1CE3"/>
    <w:rsid w:val="00CE3348"/>
    <w:rsid w:val="00CE4B81"/>
    <w:rsid w:val="00CE75E4"/>
    <w:rsid w:val="00CF19DB"/>
    <w:rsid w:val="00CF20CE"/>
    <w:rsid w:val="00CF42A4"/>
    <w:rsid w:val="00D048E5"/>
    <w:rsid w:val="00D066B4"/>
    <w:rsid w:val="00D06920"/>
    <w:rsid w:val="00D12FFA"/>
    <w:rsid w:val="00D14968"/>
    <w:rsid w:val="00D17931"/>
    <w:rsid w:val="00D27153"/>
    <w:rsid w:val="00D27DD9"/>
    <w:rsid w:val="00D31B69"/>
    <w:rsid w:val="00D35FA0"/>
    <w:rsid w:val="00D40D49"/>
    <w:rsid w:val="00D41D25"/>
    <w:rsid w:val="00D41EBE"/>
    <w:rsid w:val="00D44D00"/>
    <w:rsid w:val="00D51006"/>
    <w:rsid w:val="00D53303"/>
    <w:rsid w:val="00D535B4"/>
    <w:rsid w:val="00D550DC"/>
    <w:rsid w:val="00D5645E"/>
    <w:rsid w:val="00D574DC"/>
    <w:rsid w:val="00D602CC"/>
    <w:rsid w:val="00D6083E"/>
    <w:rsid w:val="00D63CA6"/>
    <w:rsid w:val="00D64E94"/>
    <w:rsid w:val="00D66E7D"/>
    <w:rsid w:val="00D67558"/>
    <w:rsid w:val="00D70BF1"/>
    <w:rsid w:val="00D7571D"/>
    <w:rsid w:val="00D76840"/>
    <w:rsid w:val="00D76C52"/>
    <w:rsid w:val="00D76FE3"/>
    <w:rsid w:val="00D80764"/>
    <w:rsid w:val="00D834C5"/>
    <w:rsid w:val="00D84BDB"/>
    <w:rsid w:val="00D86807"/>
    <w:rsid w:val="00D94192"/>
    <w:rsid w:val="00D979F3"/>
    <w:rsid w:val="00DA081A"/>
    <w:rsid w:val="00DA3B36"/>
    <w:rsid w:val="00DA4813"/>
    <w:rsid w:val="00DB3CD0"/>
    <w:rsid w:val="00DB4543"/>
    <w:rsid w:val="00DB52D7"/>
    <w:rsid w:val="00DB635B"/>
    <w:rsid w:val="00DB7352"/>
    <w:rsid w:val="00DC0CF9"/>
    <w:rsid w:val="00DC2CD7"/>
    <w:rsid w:val="00DC35A4"/>
    <w:rsid w:val="00DC39BB"/>
    <w:rsid w:val="00DC463D"/>
    <w:rsid w:val="00DC63B2"/>
    <w:rsid w:val="00DD1A15"/>
    <w:rsid w:val="00DD3299"/>
    <w:rsid w:val="00DD34CD"/>
    <w:rsid w:val="00DF50F7"/>
    <w:rsid w:val="00E029F6"/>
    <w:rsid w:val="00E0782C"/>
    <w:rsid w:val="00E10C01"/>
    <w:rsid w:val="00E220D1"/>
    <w:rsid w:val="00E23BF3"/>
    <w:rsid w:val="00E26DC0"/>
    <w:rsid w:val="00E31DEA"/>
    <w:rsid w:val="00E34111"/>
    <w:rsid w:val="00E35390"/>
    <w:rsid w:val="00E36C3F"/>
    <w:rsid w:val="00E375B3"/>
    <w:rsid w:val="00E407A0"/>
    <w:rsid w:val="00E40CC2"/>
    <w:rsid w:val="00E442CE"/>
    <w:rsid w:val="00E50AD2"/>
    <w:rsid w:val="00E53C60"/>
    <w:rsid w:val="00E543CD"/>
    <w:rsid w:val="00E55597"/>
    <w:rsid w:val="00E63C1C"/>
    <w:rsid w:val="00E6564C"/>
    <w:rsid w:val="00E8285B"/>
    <w:rsid w:val="00E82C7F"/>
    <w:rsid w:val="00E842B4"/>
    <w:rsid w:val="00E847E5"/>
    <w:rsid w:val="00E85042"/>
    <w:rsid w:val="00E908C4"/>
    <w:rsid w:val="00E910AB"/>
    <w:rsid w:val="00E97C19"/>
    <w:rsid w:val="00EA02EA"/>
    <w:rsid w:val="00EA11E2"/>
    <w:rsid w:val="00EA2985"/>
    <w:rsid w:val="00EA631D"/>
    <w:rsid w:val="00EB2056"/>
    <w:rsid w:val="00EB5CF6"/>
    <w:rsid w:val="00EB600F"/>
    <w:rsid w:val="00EC2994"/>
    <w:rsid w:val="00EC32FF"/>
    <w:rsid w:val="00EC50F9"/>
    <w:rsid w:val="00EC7BA8"/>
    <w:rsid w:val="00EC7F1B"/>
    <w:rsid w:val="00ED05CE"/>
    <w:rsid w:val="00ED45BF"/>
    <w:rsid w:val="00ED569C"/>
    <w:rsid w:val="00ED6734"/>
    <w:rsid w:val="00EE1A96"/>
    <w:rsid w:val="00EE3BA0"/>
    <w:rsid w:val="00EE4DD2"/>
    <w:rsid w:val="00EE61F7"/>
    <w:rsid w:val="00EF07FA"/>
    <w:rsid w:val="00EF3A37"/>
    <w:rsid w:val="00EF4FEA"/>
    <w:rsid w:val="00EF6A24"/>
    <w:rsid w:val="00EF7C38"/>
    <w:rsid w:val="00F02FEE"/>
    <w:rsid w:val="00F03938"/>
    <w:rsid w:val="00F10FEC"/>
    <w:rsid w:val="00F13BD1"/>
    <w:rsid w:val="00F13DEC"/>
    <w:rsid w:val="00F1558A"/>
    <w:rsid w:val="00F21678"/>
    <w:rsid w:val="00F32F40"/>
    <w:rsid w:val="00F336FF"/>
    <w:rsid w:val="00F3650B"/>
    <w:rsid w:val="00F4590F"/>
    <w:rsid w:val="00F475D3"/>
    <w:rsid w:val="00F478EA"/>
    <w:rsid w:val="00F47B03"/>
    <w:rsid w:val="00F512FC"/>
    <w:rsid w:val="00F518A4"/>
    <w:rsid w:val="00F51FE1"/>
    <w:rsid w:val="00F525CF"/>
    <w:rsid w:val="00F7534E"/>
    <w:rsid w:val="00F81109"/>
    <w:rsid w:val="00F84C0E"/>
    <w:rsid w:val="00F860A1"/>
    <w:rsid w:val="00F90EF6"/>
    <w:rsid w:val="00F93226"/>
    <w:rsid w:val="00F934B8"/>
    <w:rsid w:val="00F95E43"/>
    <w:rsid w:val="00F967EA"/>
    <w:rsid w:val="00F96DD1"/>
    <w:rsid w:val="00F97CC8"/>
    <w:rsid w:val="00FA3D87"/>
    <w:rsid w:val="00FA4FFC"/>
    <w:rsid w:val="00FA54A1"/>
    <w:rsid w:val="00FA6FDC"/>
    <w:rsid w:val="00FB157F"/>
    <w:rsid w:val="00FB4A42"/>
    <w:rsid w:val="00FB5464"/>
    <w:rsid w:val="00FB59B1"/>
    <w:rsid w:val="00FB67D8"/>
    <w:rsid w:val="00FC42A0"/>
    <w:rsid w:val="00FC4893"/>
    <w:rsid w:val="00FC6861"/>
    <w:rsid w:val="00FC7883"/>
    <w:rsid w:val="00FD027E"/>
    <w:rsid w:val="00FD121C"/>
    <w:rsid w:val="00FD1C32"/>
    <w:rsid w:val="00FD32DC"/>
    <w:rsid w:val="00FD341A"/>
    <w:rsid w:val="00FD4516"/>
    <w:rsid w:val="00FE6949"/>
    <w:rsid w:val="00FE700F"/>
    <w:rsid w:val="00FE74ED"/>
    <w:rsid w:val="00FF0D51"/>
    <w:rsid w:val="00FF1C5A"/>
    <w:rsid w:val="00FF1D5A"/>
    <w:rsid w:val="00FF358B"/>
    <w:rsid w:val="00FF4B79"/>
    <w:rsid w:val="00FF5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251C98"/>
  <w15:docId w15:val="{26A04E4D-F1E2-4667-A0F8-84608E27F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75904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60333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3338"/>
  </w:style>
  <w:style w:type="paragraph" w:styleId="Footer">
    <w:name w:val="footer"/>
    <w:basedOn w:val="Normal"/>
    <w:link w:val="FooterChar"/>
    <w:uiPriority w:val="99"/>
    <w:unhideWhenUsed/>
    <w:rsid w:val="0060333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3338"/>
  </w:style>
  <w:style w:type="table" w:styleId="TableGrid">
    <w:name w:val="Table Grid"/>
    <w:basedOn w:val="TableNormal"/>
    <w:uiPriority w:val="39"/>
    <w:rsid w:val="008936E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57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7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7C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7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7CC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7CC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7CC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957CC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155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558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A47978"/>
    <w:pPr>
      <w:ind w:left="720"/>
      <w:contextualSpacing/>
    </w:pPr>
  </w:style>
  <w:style w:type="character" w:customStyle="1" w:styleId="text-muted">
    <w:name w:val="text-muted"/>
    <w:basedOn w:val="DefaultParagraphFont"/>
    <w:rsid w:val="00547921"/>
  </w:style>
  <w:style w:type="character" w:styleId="FollowedHyperlink">
    <w:name w:val="FollowedHyperlink"/>
    <w:basedOn w:val="DefaultParagraphFont"/>
    <w:uiPriority w:val="99"/>
    <w:semiHidden/>
    <w:unhideWhenUsed/>
    <w:rsid w:val="0095741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0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76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6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807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9795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6984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211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321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0524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49276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53204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73864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53559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00785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485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1120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17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pluralsight.com/courses/microservices-architecture" TargetMode="External"/><Relationship Id="rId18" Type="http://schemas.openxmlformats.org/officeDocument/2006/relationships/hyperlink" Target="https://www.pluralsight.com/courses/tactical-design-patterns-dotnet-managing-responsibilities" TargetMode="External"/><Relationship Id="rId26" Type="http://schemas.openxmlformats.org/officeDocument/2006/relationships/image" Target="media/image3.png"/><Relationship Id="rId3" Type="http://schemas.openxmlformats.org/officeDocument/2006/relationships/webSettings" Target="webSettings.xml"/><Relationship Id="rId21" Type="http://schemas.openxmlformats.org/officeDocument/2006/relationships/hyperlink" Target="https://github.com/maximegelinas/solidstack" TargetMode="External"/><Relationship Id="rId34" Type="http://schemas.openxmlformats.org/officeDocument/2006/relationships/footer" Target="footer2.xml"/><Relationship Id="rId7" Type="http://schemas.openxmlformats.org/officeDocument/2006/relationships/hyperlink" Target="https://leanpub.com/esversioning" TargetMode="External"/><Relationship Id="rId12" Type="http://schemas.openxmlformats.org/officeDocument/2006/relationships/hyperlink" Target="https://www.pluralsight.com/courses/making-functional-csharp" TargetMode="External"/><Relationship Id="rId17" Type="http://schemas.openxmlformats.org/officeDocument/2006/relationships/hyperlink" Target="https://www.pluralsight.com/courses/tactical-design-patterns-dot-net-control-flow" TargetMode="External"/><Relationship Id="rId25" Type="http://schemas.openxmlformats.org/officeDocument/2006/relationships/hyperlink" Target="https://bit.ly/2ASKRu8" TargetMode="External"/><Relationship Id="rId33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yperlink" Target="https://www.pluralsight.com/courses/tactical-design-patternsdot-net" TargetMode="External"/><Relationship Id="rId20" Type="http://schemas.openxmlformats.org/officeDocument/2006/relationships/hyperlink" Target="https://github.com/maximegelinas/airview" TargetMode="External"/><Relationship Id="rId29" Type="http://schemas.openxmlformats.org/officeDocument/2006/relationships/image" Target="media/image5.png"/><Relationship Id="rId1" Type="http://schemas.openxmlformats.org/officeDocument/2006/relationships/styles" Target="styles.xml"/><Relationship Id="rId6" Type="http://schemas.openxmlformats.org/officeDocument/2006/relationships/hyperlink" Target="https://www.pluralsight.com/courses/date-time-fundamentals" TargetMode="External"/><Relationship Id="rId11" Type="http://schemas.openxmlformats.org/officeDocument/2006/relationships/hyperlink" Target="https://www.pluralsight.com/courses/writing-purely-functional-code-csharp" TargetMode="External"/><Relationship Id="rId24" Type="http://schemas.openxmlformats.org/officeDocument/2006/relationships/image" Target="media/image2.svg"/><Relationship Id="rId32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hyperlink" Target="https://www.pluralsight.com/courses/c-sharp-code-more-object-oriented" TargetMode="External"/><Relationship Id="rId23" Type="http://schemas.openxmlformats.org/officeDocument/2006/relationships/image" Target="media/image1.png"/><Relationship Id="rId28" Type="http://schemas.openxmlformats.org/officeDocument/2006/relationships/hyperlink" Target="https://bit.ly/2PdbEdg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www.pluralsight.com/courses/asp-dot-net-core-restful-api-building" TargetMode="External"/><Relationship Id="rId19" Type="http://schemas.openxmlformats.org/officeDocument/2006/relationships/hyperlink" Target="https://www.pluralsight.com/courses/writing-highly-maintainable-unit-tests" TargetMode="External"/><Relationship Id="rId31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www.pluralsight.com/courses/cqrs-in-practice" TargetMode="External"/><Relationship Id="rId14" Type="http://schemas.openxmlformats.org/officeDocument/2006/relationships/hyperlink" Target="https://www.pluralsight.com/courses/developing-dotnet-microsoft-azure-getting-started" TargetMode="External"/><Relationship Id="rId22" Type="http://schemas.openxmlformats.org/officeDocument/2006/relationships/hyperlink" Target="https://bit.ly/2z13FG2" TargetMode="External"/><Relationship Id="rId27" Type="http://schemas.openxmlformats.org/officeDocument/2006/relationships/image" Target="media/image4.svg"/><Relationship Id="rId30" Type="http://schemas.openxmlformats.org/officeDocument/2006/relationships/image" Target="media/image6.svg"/><Relationship Id="rId35" Type="http://schemas.openxmlformats.org/officeDocument/2006/relationships/fontTable" Target="fontTable.xml"/><Relationship Id="rId8" Type="http://schemas.openxmlformats.org/officeDocument/2006/relationships/hyperlink" Target="http://aka.ms/cqrs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gelinas@softframe.ne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mgelinas@softframe.net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mgelinas@softframe.net" TargetMode="External"/><Relationship Id="rId2" Type="http://schemas.openxmlformats.org/officeDocument/2006/relationships/image" Target="media/image7.jpg"/><Relationship Id="rId1" Type="http://schemas.openxmlformats.org/officeDocument/2006/relationships/hyperlink" Target="mailto:mgelinas@softframe.net" TargetMode="External"/><Relationship Id="rId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5</Pages>
  <Words>1283</Words>
  <Characters>7319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xime Gélinas</dc:creator>
  <cp:lastModifiedBy>Maxime Gélinas</cp:lastModifiedBy>
  <cp:revision>11</cp:revision>
  <cp:lastPrinted>2022-01-31T23:46:00Z</cp:lastPrinted>
  <dcterms:created xsi:type="dcterms:W3CDTF">2022-01-31T21:55:00Z</dcterms:created>
  <dcterms:modified xsi:type="dcterms:W3CDTF">2022-01-31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77c19fa-b0e9-43a6-8bf0-1bd7adaf87b3_Enabled">
    <vt:lpwstr>true</vt:lpwstr>
  </property>
  <property fmtid="{D5CDD505-2E9C-101B-9397-08002B2CF9AE}" pid="3" name="MSIP_Label_b77c19fa-b0e9-43a6-8bf0-1bd7adaf87b3_SetDate">
    <vt:lpwstr>2021-10-18T21:43:57Z</vt:lpwstr>
  </property>
  <property fmtid="{D5CDD505-2E9C-101B-9397-08002B2CF9AE}" pid="4" name="MSIP_Label_b77c19fa-b0e9-43a6-8bf0-1bd7adaf87b3_Method">
    <vt:lpwstr>Privileged</vt:lpwstr>
  </property>
  <property fmtid="{D5CDD505-2E9C-101B-9397-08002B2CF9AE}" pid="5" name="MSIP_Label_b77c19fa-b0e9-43a6-8bf0-1bd7adaf87b3_Name">
    <vt:lpwstr>Public</vt:lpwstr>
  </property>
  <property fmtid="{D5CDD505-2E9C-101B-9397-08002B2CF9AE}" pid="6" name="MSIP_Label_b77c19fa-b0e9-43a6-8bf0-1bd7adaf87b3_SiteId">
    <vt:lpwstr>728d20a5-0b44-47dd-9470-20f37cbf2d9a</vt:lpwstr>
  </property>
  <property fmtid="{D5CDD505-2E9C-101B-9397-08002B2CF9AE}" pid="7" name="MSIP_Label_b77c19fa-b0e9-43a6-8bf0-1bd7adaf87b3_ActionId">
    <vt:lpwstr>e206a9e8-e4d2-463c-8d9c-191a55d8dc87</vt:lpwstr>
  </property>
  <property fmtid="{D5CDD505-2E9C-101B-9397-08002B2CF9AE}" pid="8" name="MSIP_Label_b77c19fa-b0e9-43a6-8bf0-1bd7adaf87b3_ContentBits">
    <vt:lpwstr>0</vt:lpwstr>
  </property>
</Properties>
</file>